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454A" w14:textId="3DBB3BE2" w:rsidR="004C7E70" w:rsidRDefault="004C7E70">
      <w:pPr>
        <w:pStyle w:val="BodyText"/>
        <w:rPr>
          <w:rFonts w:ascii="Times New Roman"/>
          <w:sz w:val="20"/>
        </w:rPr>
      </w:pPr>
      <w:r w:rsidRPr="00F43DEA">
        <w:rPr>
          <w:b/>
          <w:bCs/>
          <w:noProof/>
          <w:color w:val="002060"/>
          <w:sz w:val="24"/>
          <w:szCs w:val="24"/>
          <w:lang w:eastAsia="en-IE"/>
        </w:rPr>
        <w:drawing>
          <wp:anchor distT="0" distB="0" distL="114300" distR="114300" simplePos="0" relativeHeight="487598080" behindDoc="0" locked="0" layoutInCell="1" allowOverlap="1" wp14:anchorId="52F5328E" wp14:editId="285BBD02">
            <wp:simplePos x="0" y="0"/>
            <wp:positionH relativeFrom="margin">
              <wp:posOffset>2562860</wp:posOffset>
            </wp:positionH>
            <wp:positionV relativeFrom="paragraph">
              <wp:posOffset>-497840</wp:posOffset>
            </wp:positionV>
            <wp:extent cx="876300" cy="944880"/>
            <wp:effectExtent l="0" t="0" r="0" b="7620"/>
            <wp:wrapSquare wrapText="bothSides"/>
            <wp:docPr id="1" name="Picture 1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086331" w14:textId="450A5807" w:rsidR="004C7E70" w:rsidRDefault="004C7E70">
      <w:pPr>
        <w:rPr>
          <w:rFonts w:ascii="Times New Roman"/>
          <w:sz w:val="20"/>
        </w:rPr>
      </w:pPr>
    </w:p>
    <w:p w14:paraId="3D76D35F" w14:textId="77777777" w:rsidR="00835174" w:rsidRDefault="00835174">
      <w:pPr>
        <w:pStyle w:val="BodyText"/>
        <w:rPr>
          <w:rFonts w:ascii="Times New Roman"/>
          <w:sz w:val="20"/>
        </w:rPr>
      </w:pPr>
    </w:p>
    <w:p w14:paraId="239BE89F" w14:textId="626ECB5E" w:rsidR="00835174" w:rsidRDefault="00835174">
      <w:pPr>
        <w:pStyle w:val="BodyText"/>
        <w:rPr>
          <w:rFonts w:ascii="Times New Roman"/>
          <w:sz w:val="20"/>
        </w:rPr>
      </w:pPr>
    </w:p>
    <w:p w14:paraId="4F7CC697" w14:textId="77777777" w:rsidR="004C7E70" w:rsidRDefault="004C7E70">
      <w:pPr>
        <w:pStyle w:val="BodyText"/>
        <w:rPr>
          <w:rFonts w:ascii="Times New Roman"/>
          <w:sz w:val="20"/>
        </w:rPr>
      </w:pPr>
    </w:p>
    <w:p w14:paraId="2F37F334" w14:textId="77777777" w:rsidR="00835174" w:rsidRDefault="00835174">
      <w:pPr>
        <w:pStyle w:val="BodyText"/>
        <w:spacing w:before="2"/>
        <w:rPr>
          <w:rFonts w:ascii="Times New Roman"/>
          <w:sz w:val="19"/>
        </w:rPr>
      </w:pPr>
    </w:p>
    <w:p w14:paraId="1079EAC2" w14:textId="3E0666B7" w:rsidR="00835174" w:rsidRDefault="00490074">
      <w:pPr>
        <w:pStyle w:val="BodyText"/>
        <w:ind w:left="10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519F142F" wp14:editId="3F01AAE8">
                <wp:extent cx="5876925" cy="2891790"/>
                <wp:effectExtent l="11430" t="9525" r="7620" b="13335"/>
                <wp:docPr id="2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925" cy="289179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DAF16C" w14:textId="77777777" w:rsidR="00835174" w:rsidRDefault="00835174">
                            <w:pPr>
                              <w:pStyle w:val="BodyText"/>
                              <w:spacing w:before="8"/>
                              <w:rPr>
                                <w:rFonts w:ascii="Times New Roman"/>
                                <w:color w:val="000000"/>
                                <w:sz w:val="29"/>
                              </w:rPr>
                            </w:pPr>
                          </w:p>
                          <w:p w14:paraId="22DF2EC2" w14:textId="77777777" w:rsidR="004C7E70" w:rsidRDefault="00490074">
                            <w:pPr>
                              <w:ind w:left="2371" w:right="2372"/>
                              <w:jc w:val="center"/>
                              <w:rPr>
                                <w:b/>
                                <w:color w:val="385623"/>
                                <w:spacing w:val="-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8"/>
                              </w:rPr>
                              <w:t>Admission</w:t>
                            </w:r>
                            <w:r>
                              <w:rPr>
                                <w:b/>
                                <w:color w:val="385623"/>
                                <w:spacing w:val="-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8"/>
                              </w:rPr>
                              <w:t>Policy</w:t>
                            </w:r>
                            <w:r>
                              <w:rPr>
                                <w:b/>
                                <w:color w:val="385623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385623"/>
                                <w:spacing w:val="-1"/>
                                <w:sz w:val="28"/>
                              </w:rPr>
                              <w:t xml:space="preserve"> </w:t>
                            </w:r>
                          </w:p>
                          <w:p w14:paraId="47242AC2" w14:textId="671199FF" w:rsidR="00835174" w:rsidRPr="004C7E70" w:rsidRDefault="00490074" w:rsidP="004C7E70">
                            <w:pPr>
                              <w:ind w:left="2371" w:right="2372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8"/>
                              </w:rPr>
                              <w:t>CBS</w:t>
                            </w:r>
                            <w:r>
                              <w:rPr>
                                <w:b/>
                                <w:color w:val="385623"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8"/>
                              </w:rPr>
                              <w:t>Primary</w:t>
                            </w:r>
                            <w:r w:rsidR="004C7E70">
                              <w:rPr>
                                <w:b/>
                                <w:color w:val="385623"/>
                                <w:sz w:val="28"/>
                              </w:rPr>
                              <w:t xml:space="preserve"> Dundalk</w:t>
                            </w:r>
                          </w:p>
                          <w:p w14:paraId="51892087" w14:textId="77777777" w:rsidR="00835174" w:rsidRDefault="00490074">
                            <w:pPr>
                              <w:spacing w:before="253"/>
                              <w:ind w:left="2371" w:right="2372"/>
                              <w:jc w:val="center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b/>
                                <w:color w:val="385623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Address:</w:t>
                            </w:r>
                          </w:p>
                          <w:p w14:paraId="14B1C2E6" w14:textId="77777777" w:rsidR="00835174" w:rsidRDefault="00490074">
                            <w:pPr>
                              <w:ind w:left="2371" w:right="2371"/>
                              <w:jc w:val="center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Chapel</w:t>
                            </w:r>
                            <w:r>
                              <w:rPr>
                                <w:b/>
                                <w:color w:val="385623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Street</w:t>
                            </w:r>
                            <w:r>
                              <w:rPr>
                                <w:b/>
                                <w:color w:val="385623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Dundalk</w:t>
                            </w:r>
                            <w:r>
                              <w:rPr>
                                <w:b/>
                                <w:color w:val="385623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A91FY82</w:t>
                            </w:r>
                          </w:p>
                          <w:p w14:paraId="028E9B98" w14:textId="77777777" w:rsidR="00835174" w:rsidRDefault="00835174">
                            <w:pPr>
                              <w:pStyle w:val="BodyText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</w:p>
                          <w:p w14:paraId="33F3C5E0" w14:textId="77777777" w:rsidR="00835174" w:rsidRDefault="00490074">
                            <w:pPr>
                              <w:ind w:left="3882" w:right="3879"/>
                              <w:jc w:val="center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Roll number:</w:t>
                            </w:r>
                            <w:r>
                              <w:rPr>
                                <w:b/>
                                <w:color w:val="385623"/>
                                <w:spacing w:val="-6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17195M</w:t>
                            </w:r>
                          </w:p>
                          <w:p w14:paraId="29FAE9EF" w14:textId="77777777" w:rsidR="00835174" w:rsidRDefault="00835174">
                            <w:pPr>
                              <w:pStyle w:val="BodyText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</w:p>
                          <w:p w14:paraId="19ED5237" w14:textId="4700E8AD" w:rsidR="00835174" w:rsidRDefault="00490074">
                            <w:pPr>
                              <w:ind w:left="3128" w:right="3128"/>
                              <w:jc w:val="center"/>
                              <w:rPr>
                                <w:b/>
                                <w:color w:val="385623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School Patron/s:</w:t>
                            </w:r>
                            <w:r>
                              <w:rPr>
                                <w:b/>
                                <w:color w:val="385623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Archbishop</w:t>
                            </w:r>
                            <w:r>
                              <w:rPr>
                                <w:b/>
                                <w:color w:val="385623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Eamon</w:t>
                            </w:r>
                            <w:r>
                              <w:rPr>
                                <w:b/>
                                <w:color w:val="385623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Martin</w:t>
                            </w:r>
                          </w:p>
                          <w:p w14:paraId="08EB07DF" w14:textId="3B99B361" w:rsidR="004C7E70" w:rsidRDefault="004C7E70">
                            <w:pPr>
                              <w:ind w:left="3128" w:right="3128"/>
                              <w:jc w:val="center"/>
                              <w:rPr>
                                <w:b/>
                                <w:color w:val="385623"/>
                                <w:sz w:val="24"/>
                              </w:rPr>
                            </w:pPr>
                          </w:p>
                          <w:p w14:paraId="12836104" w14:textId="0BE5B4DB" w:rsidR="004C7E70" w:rsidRDefault="004C7E70">
                            <w:pPr>
                              <w:ind w:left="3128" w:right="3128"/>
                              <w:jc w:val="center"/>
                              <w:rPr>
                                <w:b/>
                                <w:color w:val="385623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Principal:</w:t>
                            </w:r>
                          </w:p>
                          <w:p w14:paraId="0657EBBC" w14:textId="422DFEA2" w:rsidR="004C7E70" w:rsidRDefault="004C7E70">
                            <w:pPr>
                              <w:ind w:left="3128" w:right="3128"/>
                              <w:jc w:val="center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>Mrs</w:t>
                            </w:r>
                            <w:proofErr w:type="spellEnd"/>
                            <w:r>
                              <w:rPr>
                                <w:b/>
                                <w:color w:val="385623"/>
                                <w:sz w:val="24"/>
                              </w:rPr>
                              <w:t xml:space="preserve"> Eileen Har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19F142F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width:462.75pt;height:227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" fillcolor="#e7e6e6" strokeweight=".48pt">
                <v:textbox inset="0,0,0,0">
                  <w:txbxContent>
                    <w:p w14:paraId="67DAF16C" w14:textId="77777777" w:rsidR="00835174" w:rsidRDefault="00835174">
                      <w:pPr>
                        <w:pStyle w:val="BodyText"/>
                        <w:spacing w:before="8"/>
                        <w:rPr>
                          <w:rFonts w:ascii="Times New Roman"/>
                          <w:color w:val="000000"/>
                          <w:sz w:val="29"/>
                        </w:rPr>
                      </w:pPr>
                    </w:p>
                    <w:p w14:paraId="22DF2EC2" w14:textId="77777777" w:rsidR="004C7E70" w:rsidRDefault="00490074">
                      <w:pPr>
                        <w:ind w:left="2371" w:right="2372"/>
                        <w:jc w:val="center"/>
                        <w:rPr>
                          <w:b/>
                          <w:color w:val="385623"/>
                          <w:spacing w:val="-1"/>
                          <w:sz w:val="28"/>
                        </w:rPr>
                      </w:pPr>
                      <w:r>
                        <w:rPr>
                          <w:b/>
                          <w:color w:val="385623"/>
                          <w:sz w:val="28"/>
                        </w:rPr>
                        <w:t>Admission</w:t>
                      </w:r>
                      <w:r>
                        <w:rPr>
                          <w:b/>
                          <w:color w:val="385623"/>
                          <w:spacing w:val="-2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8"/>
                        </w:rPr>
                        <w:t>Policy</w:t>
                      </w:r>
                      <w:r>
                        <w:rPr>
                          <w:b/>
                          <w:color w:val="385623"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8"/>
                        </w:rPr>
                        <w:t>of</w:t>
                      </w:r>
                      <w:r>
                        <w:rPr>
                          <w:b/>
                          <w:color w:val="385623"/>
                          <w:spacing w:val="-1"/>
                          <w:sz w:val="28"/>
                        </w:rPr>
                        <w:t xml:space="preserve"> </w:t>
                      </w:r>
                    </w:p>
                    <w:p w14:paraId="47242AC2" w14:textId="671199FF" w:rsidR="00835174" w:rsidRPr="004C7E70" w:rsidRDefault="00490074" w:rsidP="004C7E70">
                      <w:pPr>
                        <w:ind w:left="2371" w:right="2372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385623"/>
                          <w:sz w:val="28"/>
                        </w:rPr>
                        <w:t>CBS</w:t>
                      </w:r>
                      <w:r>
                        <w:rPr>
                          <w:b/>
                          <w:color w:val="385623"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8"/>
                        </w:rPr>
                        <w:t>Primary</w:t>
                      </w:r>
                      <w:r w:rsidR="004C7E70">
                        <w:rPr>
                          <w:b/>
                          <w:color w:val="385623"/>
                          <w:sz w:val="28"/>
                        </w:rPr>
                        <w:t xml:space="preserve"> Dundalk</w:t>
                      </w:r>
                    </w:p>
                    <w:p w14:paraId="51892087" w14:textId="77777777" w:rsidR="00835174" w:rsidRDefault="00490074">
                      <w:pPr>
                        <w:spacing w:before="253"/>
                        <w:ind w:left="2371" w:right="2372"/>
                        <w:jc w:val="center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385623"/>
                          <w:sz w:val="24"/>
                        </w:rPr>
                        <w:t>School</w:t>
                      </w:r>
                      <w:r>
                        <w:rPr>
                          <w:b/>
                          <w:color w:val="385623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Address:</w:t>
                      </w:r>
                    </w:p>
                    <w:p w14:paraId="14B1C2E6" w14:textId="77777777" w:rsidR="00835174" w:rsidRDefault="00490074">
                      <w:pPr>
                        <w:ind w:left="2371" w:right="2371"/>
                        <w:jc w:val="center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385623"/>
                          <w:sz w:val="24"/>
                        </w:rPr>
                        <w:t>Chapel</w:t>
                      </w:r>
                      <w:r>
                        <w:rPr>
                          <w:b/>
                          <w:color w:val="385623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Street</w:t>
                      </w:r>
                      <w:r>
                        <w:rPr>
                          <w:b/>
                          <w:color w:val="385623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Dundalk</w:t>
                      </w:r>
                      <w:r>
                        <w:rPr>
                          <w:b/>
                          <w:color w:val="385623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A91FY82</w:t>
                      </w:r>
                    </w:p>
                    <w:p w14:paraId="028E9B98" w14:textId="77777777" w:rsidR="00835174" w:rsidRDefault="00835174">
                      <w:pPr>
                        <w:pStyle w:val="BodyText"/>
                        <w:rPr>
                          <w:b/>
                          <w:color w:val="000000"/>
                          <w:sz w:val="24"/>
                        </w:rPr>
                      </w:pPr>
                    </w:p>
                    <w:p w14:paraId="33F3C5E0" w14:textId="77777777" w:rsidR="00835174" w:rsidRDefault="00490074">
                      <w:pPr>
                        <w:ind w:left="3882" w:right="3879"/>
                        <w:jc w:val="center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385623"/>
                          <w:sz w:val="24"/>
                        </w:rPr>
                        <w:t>Roll number:</w:t>
                      </w:r>
                      <w:r>
                        <w:rPr>
                          <w:b/>
                          <w:color w:val="385623"/>
                          <w:spacing w:val="-6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17195M</w:t>
                      </w:r>
                    </w:p>
                    <w:p w14:paraId="29FAE9EF" w14:textId="77777777" w:rsidR="00835174" w:rsidRDefault="00835174">
                      <w:pPr>
                        <w:pStyle w:val="BodyText"/>
                        <w:rPr>
                          <w:b/>
                          <w:color w:val="000000"/>
                          <w:sz w:val="24"/>
                        </w:rPr>
                      </w:pPr>
                    </w:p>
                    <w:p w14:paraId="19ED5237" w14:textId="4700E8AD" w:rsidR="00835174" w:rsidRDefault="00490074">
                      <w:pPr>
                        <w:ind w:left="3128" w:right="3128"/>
                        <w:jc w:val="center"/>
                        <w:rPr>
                          <w:b/>
                          <w:color w:val="385623"/>
                          <w:sz w:val="24"/>
                        </w:rPr>
                      </w:pPr>
                      <w:r>
                        <w:rPr>
                          <w:b/>
                          <w:color w:val="385623"/>
                          <w:sz w:val="24"/>
                        </w:rPr>
                        <w:t>School Patron/s:</w:t>
                      </w:r>
                      <w:r>
                        <w:rPr>
                          <w:b/>
                          <w:color w:val="385623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Archbishop</w:t>
                      </w:r>
                      <w:r>
                        <w:rPr>
                          <w:b/>
                          <w:color w:val="385623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Eamon</w:t>
                      </w:r>
                      <w:r>
                        <w:rPr>
                          <w:b/>
                          <w:color w:val="385623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385623"/>
                          <w:sz w:val="24"/>
                        </w:rPr>
                        <w:t>Martin</w:t>
                      </w:r>
                    </w:p>
                    <w:p w14:paraId="08EB07DF" w14:textId="3B99B361" w:rsidR="004C7E70" w:rsidRDefault="004C7E70">
                      <w:pPr>
                        <w:ind w:left="3128" w:right="3128"/>
                        <w:jc w:val="center"/>
                        <w:rPr>
                          <w:b/>
                          <w:color w:val="385623"/>
                          <w:sz w:val="24"/>
                        </w:rPr>
                      </w:pPr>
                    </w:p>
                    <w:p w14:paraId="12836104" w14:textId="0BE5B4DB" w:rsidR="004C7E70" w:rsidRDefault="004C7E70">
                      <w:pPr>
                        <w:ind w:left="3128" w:right="3128"/>
                        <w:jc w:val="center"/>
                        <w:rPr>
                          <w:b/>
                          <w:color w:val="385623"/>
                          <w:sz w:val="24"/>
                        </w:rPr>
                      </w:pPr>
                      <w:r>
                        <w:rPr>
                          <w:b/>
                          <w:color w:val="385623"/>
                          <w:sz w:val="24"/>
                        </w:rPr>
                        <w:t>Principal:</w:t>
                      </w:r>
                    </w:p>
                    <w:p w14:paraId="0657EBBC" w14:textId="422DFEA2" w:rsidR="004C7E70" w:rsidRDefault="004C7E70">
                      <w:pPr>
                        <w:ind w:left="3128" w:right="3128"/>
                        <w:jc w:val="center"/>
                        <w:rPr>
                          <w:b/>
                          <w:color w:val="000000"/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color w:val="385623"/>
                          <w:sz w:val="24"/>
                        </w:rPr>
                        <w:t>Mrs</w:t>
                      </w:r>
                      <w:proofErr w:type="spellEnd"/>
                      <w:r>
                        <w:rPr>
                          <w:b/>
                          <w:color w:val="385623"/>
                          <w:sz w:val="24"/>
                        </w:rPr>
                        <w:t xml:space="preserve"> Eileen Ha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5C3B81" w14:textId="77777777" w:rsidR="00835174" w:rsidRDefault="00835174">
      <w:pPr>
        <w:pStyle w:val="BodyText"/>
        <w:spacing w:before="5"/>
        <w:rPr>
          <w:rFonts w:ascii="Times New Roman"/>
          <w:sz w:val="26"/>
        </w:rPr>
      </w:pPr>
    </w:p>
    <w:p w14:paraId="546370BF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</w:pPr>
      <w:r>
        <w:rPr>
          <w:color w:val="385623"/>
        </w:rPr>
        <w:t>Introduction</w:t>
      </w:r>
    </w:p>
    <w:p w14:paraId="05E921A9" w14:textId="77777777" w:rsidR="00835174" w:rsidRDefault="00835174">
      <w:pPr>
        <w:pStyle w:val="BodyText"/>
        <w:spacing w:before="9"/>
        <w:rPr>
          <w:b/>
          <w:sz w:val="23"/>
        </w:rPr>
      </w:pPr>
    </w:p>
    <w:p w14:paraId="5BBD14CD" w14:textId="05A404C4" w:rsidR="00835174" w:rsidRDefault="00490074">
      <w:pPr>
        <w:pStyle w:val="BodyText"/>
        <w:ind w:left="220" w:right="493"/>
      </w:pPr>
      <w:r>
        <w:t>This Admission Policy complies with the requirements of the Education Act 1998, the</w:t>
      </w:r>
      <w:r>
        <w:rPr>
          <w:spacing w:val="1"/>
        </w:rPr>
        <w:t xml:space="preserve"> </w:t>
      </w:r>
      <w:r>
        <w:t>Education (Admission to Schools) Act 2018 and the Equal Status Act 2000. In drafting this</w:t>
      </w:r>
      <w:r>
        <w:rPr>
          <w:spacing w:val="-59"/>
        </w:rPr>
        <w:t xml:space="preserve"> </w:t>
      </w:r>
      <w:r>
        <w:t>policy, the board of management of the school has consulted with school staff, the school</w:t>
      </w:r>
      <w:r>
        <w:rPr>
          <w:spacing w:val="1"/>
        </w:rPr>
        <w:t xml:space="preserve"> </w:t>
      </w:r>
      <w:r>
        <w:t>patron</w:t>
      </w:r>
      <w:r>
        <w:rPr>
          <w:spacing w:val="-1"/>
        </w:rPr>
        <w:t xml:space="preserve"> </w:t>
      </w:r>
      <w:r>
        <w:t>and with parents of children</w:t>
      </w:r>
      <w:r>
        <w:rPr>
          <w:spacing w:val="-1"/>
        </w:rPr>
        <w:t xml:space="preserve"> </w:t>
      </w:r>
      <w:r>
        <w:t>attending</w:t>
      </w:r>
      <w:r>
        <w:rPr>
          <w:spacing w:val="-1"/>
        </w:rPr>
        <w:t xml:space="preserve"> </w:t>
      </w:r>
      <w:r>
        <w:t>the school.</w:t>
      </w:r>
    </w:p>
    <w:p w14:paraId="7FD3F674" w14:textId="77777777" w:rsidR="00835174" w:rsidRDefault="00835174">
      <w:pPr>
        <w:pStyle w:val="BodyText"/>
      </w:pPr>
    </w:p>
    <w:p w14:paraId="01A2B542" w14:textId="16E2840D" w:rsidR="00835174" w:rsidRDefault="00490074">
      <w:pPr>
        <w:pStyle w:val="BodyText"/>
        <w:ind w:left="220" w:right="347"/>
      </w:pPr>
      <w:r>
        <w:t xml:space="preserve">The policy was approved by the school patron on </w:t>
      </w:r>
      <w:r w:rsidR="004C7E70">
        <w:t>_____</w:t>
      </w:r>
      <w:r>
        <w:t>.</w:t>
      </w:r>
      <w:r>
        <w:rPr>
          <w:spacing w:val="1"/>
        </w:rPr>
        <w:t xml:space="preserve"> </w:t>
      </w:r>
      <w:r>
        <w:t>It is published on the school’s</w:t>
      </w:r>
      <w:r>
        <w:rPr>
          <w:spacing w:val="1"/>
        </w:rPr>
        <w:t xml:space="preserve"> </w:t>
      </w:r>
      <w:r>
        <w:t>websi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 w:rsidR="00075B9D">
        <w:t>hard copy</w:t>
      </w:r>
      <w:r>
        <w:t>,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request,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requests</w:t>
      </w:r>
      <w:r>
        <w:rPr>
          <w:spacing w:val="-1"/>
        </w:rPr>
        <w:t xml:space="preserve"> </w:t>
      </w:r>
      <w:r>
        <w:t>it.</w:t>
      </w:r>
    </w:p>
    <w:p w14:paraId="5A1054DB" w14:textId="77777777" w:rsidR="00835174" w:rsidRDefault="00835174">
      <w:pPr>
        <w:pStyle w:val="BodyText"/>
        <w:spacing w:before="1"/>
      </w:pPr>
    </w:p>
    <w:p w14:paraId="3F943206" w14:textId="4FB632B3" w:rsidR="00835174" w:rsidRDefault="00490074">
      <w:pPr>
        <w:pStyle w:val="BodyText"/>
        <w:spacing w:line="259" w:lineRule="auto"/>
        <w:ind w:left="220" w:right="738"/>
        <w:jc w:val="both"/>
      </w:pPr>
      <w:r>
        <w:t xml:space="preserve">The relevant dates and timelines for </w:t>
      </w:r>
      <w:r w:rsidR="004C7E70">
        <w:t>CBS Primary Dundalk</w:t>
      </w:r>
      <w:r w:rsidR="002B2EE5">
        <w:t>'</w:t>
      </w:r>
      <w:r>
        <w:t xml:space="preserve"> admission process are set out in the</w:t>
      </w:r>
      <w:r>
        <w:rPr>
          <w:spacing w:val="-59"/>
        </w:rPr>
        <w:t xml:space="preserve"> </w:t>
      </w:r>
      <w:r>
        <w:t>school’s annual admission notice which is published annually on the school’s website at</w:t>
      </w:r>
      <w:r>
        <w:rPr>
          <w:spacing w:val="-59"/>
        </w:rPr>
        <w:t xml:space="preserve"> </w:t>
      </w:r>
      <w:r>
        <w:t>least one week before the commencement of the admission process for the school ye</w:t>
      </w:r>
      <w:r w:rsidR="004C7E70">
        <w:t>ar concerned</w:t>
      </w:r>
      <w:r>
        <w:t>.</w:t>
      </w:r>
    </w:p>
    <w:p w14:paraId="334FD4AA" w14:textId="77777777" w:rsidR="00835174" w:rsidRDefault="00490074">
      <w:pPr>
        <w:pStyle w:val="BodyText"/>
        <w:spacing w:before="158" w:line="259" w:lineRule="auto"/>
        <w:ind w:left="220" w:right="347"/>
      </w:pPr>
      <w:r>
        <w:t>This policy must be read in conjunction with the annual admission notice for the school year</w:t>
      </w:r>
      <w:r>
        <w:rPr>
          <w:spacing w:val="-59"/>
        </w:rPr>
        <w:t xml:space="preserve"> </w:t>
      </w:r>
      <w:r>
        <w:t>concerned.</w:t>
      </w:r>
    </w:p>
    <w:p w14:paraId="189E5859" w14:textId="77777777" w:rsidR="00835174" w:rsidRDefault="00490074">
      <w:pPr>
        <w:pStyle w:val="BodyText"/>
        <w:spacing w:before="161"/>
        <w:ind w:left="220" w:right="616"/>
      </w:pPr>
      <w:r>
        <w:t>The application form for admission is published on the school’s website and will be made</w:t>
      </w:r>
      <w:r>
        <w:rPr>
          <w:spacing w:val="-59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ardcopy on</w:t>
      </w:r>
      <w:r>
        <w:rPr>
          <w:spacing w:val="-2"/>
        </w:rPr>
        <w:t xml:space="preserve"> </w:t>
      </w:r>
      <w:r>
        <w:t>request to any person</w:t>
      </w:r>
      <w:r>
        <w:rPr>
          <w:spacing w:val="-1"/>
        </w:rPr>
        <w:t xml:space="preserve"> </w:t>
      </w:r>
      <w:r>
        <w:t>who requests</w:t>
      </w:r>
      <w:r>
        <w:rPr>
          <w:spacing w:val="-1"/>
        </w:rPr>
        <w:t xml:space="preserve"> </w:t>
      </w:r>
      <w:r>
        <w:t>it.</w:t>
      </w:r>
    </w:p>
    <w:p w14:paraId="0DB018F7" w14:textId="77777777" w:rsidR="00835174" w:rsidRDefault="00835174">
      <w:pPr>
        <w:pStyle w:val="BodyText"/>
        <w:rPr>
          <w:sz w:val="24"/>
        </w:rPr>
      </w:pPr>
    </w:p>
    <w:p w14:paraId="37BA6BE9" w14:textId="77777777" w:rsidR="00835174" w:rsidRDefault="00835174">
      <w:pPr>
        <w:pStyle w:val="BodyText"/>
        <w:rPr>
          <w:sz w:val="24"/>
        </w:rPr>
      </w:pPr>
    </w:p>
    <w:p w14:paraId="05CA9B9F" w14:textId="77777777" w:rsidR="00835174" w:rsidRDefault="00835174">
      <w:pPr>
        <w:pStyle w:val="BodyText"/>
        <w:spacing w:before="6"/>
        <w:rPr>
          <w:sz w:val="21"/>
        </w:rPr>
      </w:pPr>
    </w:p>
    <w:p w14:paraId="48C0CB4C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before="1"/>
      </w:pPr>
      <w:r>
        <w:rPr>
          <w:color w:val="385623"/>
        </w:rPr>
        <w:t>Characteristic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spirit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and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general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objectives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the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school</w:t>
      </w:r>
    </w:p>
    <w:p w14:paraId="274406B7" w14:textId="05D7E5A2" w:rsidR="00835174" w:rsidRDefault="00835174">
      <w:pPr>
        <w:pStyle w:val="BodyText"/>
        <w:spacing w:before="8"/>
        <w:rPr>
          <w:b/>
          <w:sz w:val="23"/>
        </w:rPr>
      </w:pPr>
    </w:p>
    <w:p w14:paraId="77C267BA" w14:textId="77777777" w:rsidR="00835174" w:rsidRDefault="00835174">
      <w:pPr>
        <w:rPr>
          <w:sz w:val="23"/>
        </w:rPr>
        <w:sectPr w:rsidR="00835174">
          <w:footerReference w:type="default" r:id="rId8"/>
          <w:type w:val="continuous"/>
          <w:pgSz w:w="11910" w:h="16840"/>
          <w:pgMar w:top="1600" w:right="1200" w:bottom="1200" w:left="1220" w:header="0" w:footer="1002" w:gutter="0"/>
          <w:pgNumType w:start="1"/>
          <w:cols w:space="720"/>
        </w:sectPr>
      </w:pPr>
    </w:p>
    <w:p w14:paraId="7812552F" w14:textId="35327FEE" w:rsidR="00835174" w:rsidRDefault="00490074">
      <w:pPr>
        <w:pStyle w:val="BodyText"/>
        <w:ind w:left="101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62C8B45C" wp14:editId="34B8EB95">
                <wp:extent cx="5882640" cy="676275"/>
                <wp:effectExtent l="635" t="0" r="3175" b="0"/>
                <wp:docPr id="15" name="docshapegroup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640" cy="676275"/>
                          <a:chOff x="0" y="0"/>
                          <a:chExt cx="9264" cy="1065"/>
                        </a:xfrm>
                      </wpg:grpSpPr>
                      <wps:wsp>
                        <wps:cNvPr id="16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9" y="0"/>
                            <a:ext cx="9245" cy="254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1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264" cy="254"/>
                          </a:xfrm>
                          <a:custGeom>
                            <a:avLst/>
                            <a:gdLst>
                              <a:gd name="T0" fmla="*/ 10 w 9264"/>
                              <a:gd name="T1" fmla="*/ 0 h 254"/>
                              <a:gd name="T2" fmla="*/ 0 w 9264"/>
                              <a:gd name="T3" fmla="*/ 0 h 254"/>
                              <a:gd name="T4" fmla="*/ 0 w 9264"/>
                              <a:gd name="T5" fmla="*/ 253 h 254"/>
                              <a:gd name="T6" fmla="*/ 10 w 9264"/>
                              <a:gd name="T7" fmla="*/ 253 h 254"/>
                              <a:gd name="T8" fmla="*/ 10 w 9264"/>
                              <a:gd name="T9" fmla="*/ 0 h 254"/>
                              <a:gd name="T10" fmla="*/ 9264 w 9264"/>
                              <a:gd name="T11" fmla="*/ 0 h 254"/>
                              <a:gd name="T12" fmla="*/ 9254 w 9264"/>
                              <a:gd name="T13" fmla="*/ 0 h 254"/>
                              <a:gd name="T14" fmla="*/ 9254 w 9264"/>
                              <a:gd name="T15" fmla="*/ 253 h 254"/>
                              <a:gd name="T16" fmla="*/ 9264 w 9264"/>
                              <a:gd name="T17" fmla="*/ 253 h 254"/>
                              <a:gd name="T18" fmla="*/ 9264 w 9264"/>
                              <a:gd name="T19" fmla="*/ 0 h 2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264" h="254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3"/>
                                </a:lnTo>
                                <a:lnTo>
                                  <a:pt x="10" y="253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9264" y="0"/>
                                </a:moveTo>
                                <a:lnTo>
                                  <a:pt x="9254" y="0"/>
                                </a:lnTo>
                                <a:lnTo>
                                  <a:pt x="9254" y="253"/>
                                </a:lnTo>
                                <a:lnTo>
                                  <a:pt x="9264" y="253"/>
                                </a:lnTo>
                                <a:lnTo>
                                  <a:pt x="92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9" y="253"/>
                            <a:ext cx="9245" cy="276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17"/>
                        <wps:cNvSpPr>
                          <a:spLocks/>
                        </wps:cNvSpPr>
                        <wps:spPr bwMode="auto">
                          <a:xfrm>
                            <a:off x="0" y="253"/>
                            <a:ext cx="9264" cy="276"/>
                          </a:xfrm>
                          <a:custGeom>
                            <a:avLst/>
                            <a:gdLst>
                              <a:gd name="T0" fmla="*/ 10 w 9264"/>
                              <a:gd name="T1" fmla="+- 0 253 253"/>
                              <a:gd name="T2" fmla="*/ 253 h 276"/>
                              <a:gd name="T3" fmla="*/ 0 w 9264"/>
                              <a:gd name="T4" fmla="+- 0 253 253"/>
                              <a:gd name="T5" fmla="*/ 253 h 276"/>
                              <a:gd name="T6" fmla="*/ 0 w 9264"/>
                              <a:gd name="T7" fmla="+- 0 529 253"/>
                              <a:gd name="T8" fmla="*/ 529 h 276"/>
                              <a:gd name="T9" fmla="*/ 10 w 9264"/>
                              <a:gd name="T10" fmla="+- 0 529 253"/>
                              <a:gd name="T11" fmla="*/ 529 h 276"/>
                              <a:gd name="T12" fmla="*/ 10 w 9264"/>
                              <a:gd name="T13" fmla="+- 0 253 253"/>
                              <a:gd name="T14" fmla="*/ 253 h 276"/>
                              <a:gd name="T15" fmla="*/ 9264 w 9264"/>
                              <a:gd name="T16" fmla="+- 0 253 253"/>
                              <a:gd name="T17" fmla="*/ 253 h 276"/>
                              <a:gd name="T18" fmla="*/ 9254 w 9264"/>
                              <a:gd name="T19" fmla="+- 0 253 253"/>
                              <a:gd name="T20" fmla="*/ 253 h 276"/>
                              <a:gd name="T21" fmla="*/ 9254 w 9264"/>
                              <a:gd name="T22" fmla="+- 0 529 253"/>
                              <a:gd name="T23" fmla="*/ 529 h 276"/>
                              <a:gd name="T24" fmla="*/ 9264 w 9264"/>
                              <a:gd name="T25" fmla="+- 0 529 253"/>
                              <a:gd name="T26" fmla="*/ 529 h 276"/>
                              <a:gd name="T27" fmla="*/ 9264 w 9264"/>
                              <a:gd name="T28" fmla="+- 0 253 253"/>
                              <a:gd name="T29" fmla="*/ 253 h 276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9264" h="276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76"/>
                                </a:lnTo>
                                <a:lnTo>
                                  <a:pt x="10" y="276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9264" y="0"/>
                                </a:moveTo>
                                <a:lnTo>
                                  <a:pt x="9254" y="0"/>
                                </a:lnTo>
                                <a:lnTo>
                                  <a:pt x="9254" y="276"/>
                                </a:lnTo>
                                <a:lnTo>
                                  <a:pt x="9264" y="276"/>
                                </a:lnTo>
                                <a:lnTo>
                                  <a:pt x="92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9" y="529"/>
                            <a:ext cx="9245" cy="254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19"/>
                        <wps:cNvSpPr>
                          <a:spLocks/>
                        </wps:cNvSpPr>
                        <wps:spPr bwMode="auto">
                          <a:xfrm>
                            <a:off x="0" y="529"/>
                            <a:ext cx="9264" cy="254"/>
                          </a:xfrm>
                          <a:custGeom>
                            <a:avLst/>
                            <a:gdLst>
                              <a:gd name="T0" fmla="*/ 10 w 9264"/>
                              <a:gd name="T1" fmla="+- 0 529 529"/>
                              <a:gd name="T2" fmla="*/ 529 h 254"/>
                              <a:gd name="T3" fmla="*/ 0 w 9264"/>
                              <a:gd name="T4" fmla="+- 0 529 529"/>
                              <a:gd name="T5" fmla="*/ 529 h 254"/>
                              <a:gd name="T6" fmla="*/ 0 w 9264"/>
                              <a:gd name="T7" fmla="+- 0 782 529"/>
                              <a:gd name="T8" fmla="*/ 782 h 254"/>
                              <a:gd name="T9" fmla="*/ 10 w 9264"/>
                              <a:gd name="T10" fmla="+- 0 782 529"/>
                              <a:gd name="T11" fmla="*/ 782 h 254"/>
                              <a:gd name="T12" fmla="*/ 10 w 9264"/>
                              <a:gd name="T13" fmla="+- 0 529 529"/>
                              <a:gd name="T14" fmla="*/ 529 h 254"/>
                              <a:gd name="T15" fmla="*/ 9264 w 9264"/>
                              <a:gd name="T16" fmla="+- 0 529 529"/>
                              <a:gd name="T17" fmla="*/ 529 h 254"/>
                              <a:gd name="T18" fmla="*/ 9254 w 9264"/>
                              <a:gd name="T19" fmla="+- 0 529 529"/>
                              <a:gd name="T20" fmla="*/ 529 h 254"/>
                              <a:gd name="T21" fmla="*/ 9254 w 9264"/>
                              <a:gd name="T22" fmla="+- 0 782 529"/>
                              <a:gd name="T23" fmla="*/ 782 h 254"/>
                              <a:gd name="T24" fmla="*/ 9264 w 9264"/>
                              <a:gd name="T25" fmla="+- 0 782 529"/>
                              <a:gd name="T26" fmla="*/ 782 h 254"/>
                              <a:gd name="T27" fmla="*/ 9264 w 9264"/>
                              <a:gd name="T28" fmla="+- 0 529 529"/>
                              <a:gd name="T29" fmla="*/ 529 h 254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9264" h="254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3"/>
                                </a:lnTo>
                                <a:lnTo>
                                  <a:pt x="10" y="253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9264" y="0"/>
                                </a:moveTo>
                                <a:lnTo>
                                  <a:pt x="9254" y="0"/>
                                </a:lnTo>
                                <a:lnTo>
                                  <a:pt x="9254" y="253"/>
                                </a:lnTo>
                                <a:lnTo>
                                  <a:pt x="9264" y="253"/>
                                </a:lnTo>
                                <a:lnTo>
                                  <a:pt x="92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9" y="782"/>
                            <a:ext cx="9245" cy="273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21"/>
                        <wps:cNvSpPr>
                          <a:spLocks/>
                        </wps:cNvSpPr>
                        <wps:spPr bwMode="auto">
                          <a:xfrm>
                            <a:off x="0" y="782"/>
                            <a:ext cx="9264" cy="282"/>
                          </a:xfrm>
                          <a:custGeom>
                            <a:avLst/>
                            <a:gdLst>
                              <a:gd name="T0" fmla="*/ 9264 w 9264"/>
                              <a:gd name="T1" fmla="+- 0 1055 782"/>
                              <a:gd name="T2" fmla="*/ 1055 h 282"/>
                              <a:gd name="T3" fmla="*/ 9264 w 9264"/>
                              <a:gd name="T4" fmla="+- 0 782 782"/>
                              <a:gd name="T5" fmla="*/ 782 h 282"/>
                              <a:gd name="T6" fmla="*/ 9254 w 9264"/>
                              <a:gd name="T7" fmla="+- 0 782 782"/>
                              <a:gd name="T8" fmla="*/ 782 h 282"/>
                              <a:gd name="T9" fmla="*/ 9254 w 9264"/>
                              <a:gd name="T10" fmla="+- 0 1055 782"/>
                              <a:gd name="T11" fmla="*/ 1055 h 282"/>
                              <a:gd name="T12" fmla="*/ 10 w 9264"/>
                              <a:gd name="T13" fmla="+- 0 1055 782"/>
                              <a:gd name="T14" fmla="*/ 1055 h 282"/>
                              <a:gd name="T15" fmla="*/ 10 w 9264"/>
                              <a:gd name="T16" fmla="+- 0 782 782"/>
                              <a:gd name="T17" fmla="*/ 782 h 282"/>
                              <a:gd name="T18" fmla="*/ 0 w 9264"/>
                              <a:gd name="T19" fmla="+- 0 782 782"/>
                              <a:gd name="T20" fmla="*/ 782 h 282"/>
                              <a:gd name="T21" fmla="*/ 0 w 9264"/>
                              <a:gd name="T22" fmla="+- 0 1055 782"/>
                              <a:gd name="T23" fmla="*/ 1055 h 282"/>
                              <a:gd name="T24" fmla="*/ 0 w 9264"/>
                              <a:gd name="T25" fmla="+- 0 1064 782"/>
                              <a:gd name="T26" fmla="*/ 1064 h 282"/>
                              <a:gd name="T27" fmla="*/ 10 w 9264"/>
                              <a:gd name="T28" fmla="+- 0 1064 782"/>
                              <a:gd name="T29" fmla="*/ 1064 h 282"/>
                              <a:gd name="T30" fmla="*/ 9254 w 9264"/>
                              <a:gd name="T31" fmla="+- 0 1064 782"/>
                              <a:gd name="T32" fmla="*/ 1064 h 282"/>
                              <a:gd name="T33" fmla="*/ 9264 w 9264"/>
                              <a:gd name="T34" fmla="+- 0 1064 782"/>
                              <a:gd name="T35" fmla="*/ 1064 h 282"/>
                              <a:gd name="T36" fmla="*/ 9264 w 9264"/>
                              <a:gd name="T37" fmla="+- 0 1055 782"/>
                              <a:gd name="T38" fmla="*/ 1055 h 28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</a:cxnLst>
                            <a:rect l="0" t="0" r="r" b="b"/>
                            <a:pathLst>
                              <a:path w="9264" h="282">
                                <a:moveTo>
                                  <a:pt x="9264" y="273"/>
                                </a:moveTo>
                                <a:lnTo>
                                  <a:pt x="9264" y="0"/>
                                </a:lnTo>
                                <a:lnTo>
                                  <a:pt x="9254" y="0"/>
                                </a:lnTo>
                                <a:lnTo>
                                  <a:pt x="9254" y="273"/>
                                </a:lnTo>
                                <a:lnTo>
                                  <a:pt x="10" y="273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3"/>
                                </a:lnTo>
                                <a:lnTo>
                                  <a:pt x="0" y="282"/>
                                </a:lnTo>
                                <a:lnTo>
                                  <a:pt x="10" y="282"/>
                                </a:lnTo>
                                <a:lnTo>
                                  <a:pt x="9254" y="282"/>
                                </a:lnTo>
                                <a:lnTo>
                                  <a:pt x="9264" y="282"/>
                                </a:lnTo>
                                <a:lnTo>
                                  <a:pt x="9264" y="2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22"/>
                        <wps:cNvSpPr txBox="1">
                          <a:spLocks noChangeArrowheads="1"/>
                        </wps:cNvSpPr>
                        <wps:spPr bwMode="auto">
                          <a:xfrm>
                            <a:off x="9" y="0"/>
                            <a:ext cx="9245" cy="1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BC5908" w14:textId="53D934E7" w:rsidR="00835174" w:rsidRDefault="00490074">
                              <w:pPr>
                                <w:ind w:left="109"/>
                                <w:rPr>
                                  <w:rFonts w:ascii="Times New Roman"/>
                                  <w:sz w:val="24"/>
                                </w:rPr>
                              </w:pPr>
                              <w:r>
                                <w:t>CBS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Primary</w:t>
                              </w:r>
                              <w:r w:rsidR="004C7E70">
                                <w:t xml:space="preserve"> Dundalk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is</w:t>
                              </w:r>
                              <w:r>
                                <w:rPr>
                                  <w:spacing w:val="32"/>
                                </w:rPr>
                                <w:t xml:space="preserve"> </w:t>
                              </w:r>
                              <w:r>
                                <w:t>a</w:t>
                              </w:r>
                              <w:r>
                                <w:rPr>
                                  <w:spacing w:val="30"/>
                                </w:rPr>
                                <w:t xml:space="preserve"> </w:t>
                              </w:r>
                              <w:r>
                                <w:t>Catholic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co-educational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primary</w:t>
                              </w:r>
                              <w:r>
                                <w:rPr>
                                  <w:spacing w:val="32"/>
                                </w:rPr>
                                <w:t xml:space="preserve"> </w:t>
                              </w:r>
                              <w:r>
                                <w:t>school</w:t>
                              </w:r>
                              <w:r>
                                <w:rPr>
                                  <w:spacing w:val="30"/>
                                </w:rPr>
                                <w:t xml:space="preserve"> </w:t>
                              </w:r>
                              <w:r>
                                <w:t>with</w:t>
                              </w:r>
                              <w:r>
                                <w:rPr>
                                  <w:spacing w:val="32"/>
                                </w:rPr>
                                <w:t xml:space="preserve"> </w:t>
                              </w:r>
                              <w:r>
                                <w:t>a</w:t>
                              </w:r>
                              <w:r>
                                <w:rPr>
                                  <w:spacing w:val="33"/>
                                </w:rPr>
                                <w:t xml:space="preserve"> </w:t>
                              </w:r>
                              <w:r>
                                <w:t>Catholic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ethos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under</w:t>
                              </w:r>
                              <w:r>
                                <w:rPr>
                                  <w:spacing w:val="31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59"/>
                                </w:rPr>
                                <w:t xml:space="preserve"> </w:t>
                              </w:r>
                              <w:r>
                                <w:t>patronag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 xml:space="preserve"> Archbishop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the Catholic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Archdiocese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201F1E"/>
                                  <w:sz w:val="24"/>
                                </w:rPr>
                                <w:t>Armagh.</w:t>
                              </w:r>
                            </w:p>
                            <w:p w14:paraId="11B07036" w14:textId="77777777" w:rsidR="00835174" w:rsidRDefault="00490074">
                              <w:pPr>
                                <w:ind w:left="109" w:right="20"/>
                              </w:pPr>
                              <w:r>
                                <w:t>“Catholic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Ethos”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in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context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a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Catholic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primary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school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means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ethos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and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characteristic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spirit of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the Roman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Catholic Church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which aims at promoting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C8B45C" id="docshapegroup13" o:spid="_x0000_s1027" style="width:463.2pt;height:53.25pt;mso-position-horizontal-relative:char;mso-position-vertical-relative:line" coordsize="9264,1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">
                <v:rect id="docshape14" o:spid="_x0000_s1028" style="position:absolute;left:9;width:9245;height: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" fillcolor="#e7e6e6" stroked="f"/>
                <v:shape id="docshape15" o:spid="_x0000_s1029" style="position:absolute;width:9264;height:254;visibility:visible;mso-wrap-style:square;v-text-anchor:top" coordsize="926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" path="m10,l,,,253r10,l10,xm9264,r-10,l9254,253r10,l9264,xe" fillcolor="black" stroked="f">
                  <v:path arrowok="t" o:connecttype="custom" o:connectlocs="10,0;0,0;0,253;10,253;10,0;9264,0;9254,0;9254,253;9264,253;9264,0" o:connectangles="0,0,0,0,0,0,0,0,0,0"/>
                </v:shape>
                <v:rect id="docshape16" o:spid="_x0000_s1030" style="position:absolute;left:9;top:253;width:9245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" fillcolor="#e7e6e6" stroked="f"/>
                <v:shape id="docshape17" o:spid="_x0000_s1031" style="position:absolute;top:253;width:9264;height:276;visibility:visible;mso-wrap-style:square;v-text-anchor:top" coordsize="9264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" path="m10,l,,,276r10,l10,xm9264,r-10,l9254,276r10,l9264,xe" fillcolor="black" stroked="f">
                  <v:path arrowok="t" o:connecttype="custom" o:connectlocs="10,253;0,253;0,529;10,529;10,253;9264,253;9254,253;9254,529;9264,529;9264,253" o:connectangles="0,0,0,0,0,0,0,0,0,0"/>
                </v:shape>
                <v:rect id="docshape18" o:spid="_x0000_s1032" style="position:absolute;left:9;top:529;width:9245;height: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" fillcolor="#e7e6e6" stroked="f"/>
                <v:shape id="docshape19" o:spid="_x0000_s1033" style="position:absolute;top:529;width:9264;height:254;visibility:visible;mso-wrap-style:square;v-text-anchor:top" coordsize="926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" path="m10,l,,,253r10,l10,xm9264,r-10,l9254,253r10,l9264,xe" fillcolor="black" stroked="f">
                  <v:path arrowok="t" o:connecttype="custom" o:connectlocs="10,529;0,529;0,782;10,782;10,529;9264,529;9254,529;9254,782;9264,782;9264,529" o:connectangles="0,0,0,0,0,0,0,0,0,0"/>
                </v:shape>
                <v:rect id="docshape20" o:spid="_x0000_s1034" style="position:absolute;left:9;top:782;width:9245;height: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" fillcolor="#e7e6e6" stroked="f"/>
                <v:shape id="docshape21" o:spid="_x0000_s1035" style="position:absolute;top:782;width:9264;height:282;visibility:visible;mso-wrap-style:square;v-text-anchor:top" coordsize="9264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" path="m9264,273l9264,r-10,l9254,273,10,273,10,,,,,273r,9l10,282r9244,l9264,282r,-9xe" fillcolor="black" stroked="f">
                  <v:path arrowok="t" o:connecttype="custom" o:connectlocs="9264,1055;9264,782;9254,782;9254,1055;10,1055;10,782;0,782;0,1055;0,1064;10,1064;9254,1064;9264,1064;9264,1055" o:connectangles="0,0,0,0,0,0,0,0,0,0,0,0,0"/>
                </v:shape>
                <v:shape id="docshape22" o:spid="_x0000_s1036" type="#_x0000_t202" style="position:absolute;left:9;width:9245;height:1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61BC5908" w14:textId="53D934E7" w:rsidR="00835174" w:rsidRDefault="00490074">
                        <w:pPr>
                          <w:ind w:left="109"/>
                          <w:rPr>
                            <w:rFonts w:ascii="Times New Roman"/>
                            <w:sz w:val="24"/>
                          </w:rPr>
                        </w:pPr>
                        <w:r>
                          <w:t>CBS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Primary</w:t>
                        </w:r>
                        <w:r w:rsidR="004C7E70">
                          <w:t xml:space="preserve"> Dundalk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is</w:t>
                        </w:r>
                        <w:r>
                          <w:rPr>
                            <w:spacing w:val="32"/>
                          </w:rPr>
                          <w:t xml:space="preserve"> </w:t>
                        </w:r>
                        <w:r>
                          <w:t>a</w:t>
                        </w:r>
                        <w:r>
                          <w:rPr>
                            <w:spacing w:val="30"/>
                          </w:rPr>
                          <w:t xml:space="preserve"> </w:t>
                        </w:r>
                        <w:r>
                          <w:t>Catholic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co-educational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primary</w:t>
                        </w:r>
                        <w:r>
                          <w:rPr>
                            <w:spacing w:val="32"/>
                          </w:rPr>
                          <w:t xml:space="preserve"> </w:t>
                        </w:r>
                        <w:r>
                          <w:t>school</w:t>
                        </w:r>
                        <w:r>
                          <w:rPr>
                            <w:spacing w:val="30"/>
                          </w:rPr>
                          <w:t xml:space="preserve"> </w:t>
                        </w:r>
                        <w:r>
                          <w:t>with</w:t>
                        </w:r>
                        <w:r>
                          <w:rPr>
                            <w:spacing w:val="32"/>
                          </w:rPr>
                          <w:t xml:space="preserve"> </w:t>
                        </w:r>
                        <w:r>
                          <w:t>a</w:t>
                        </w:r>
                        <w:r>
                          <w:rPr>
                            <w:spacing w:val="33"/>
                          </w:rPr>
                          <w:t xml:space="preserve"> </w:t>
                        </w:r>
                        <w:r>
                          <w:t>Catholic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ethos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under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r>
                          <w:t>patronag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The</w:t>
                        </w:r>
                        <w:proofErr w:type="spellEnd"/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 xml:space="preserve"> Archbishop</w:t>
                        </w:r>
                        <w:r>
                          <w:rPr>
                            <w:rFonts w:ascii="Times New Roman"/>
                            <w:color w:val="20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of</w:t>
                        </w:r>
                        <w:r>
                          <w:rPr>
                            <w:rFonts w:ascii="Times New Roman"/>
                            <w:color w:val="20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the Catholic</w:t>
                        </w:r>
                        <w:r>
                          <w:rPr>
                            <w:rFonts w:ascii="Times New Roman"/>
                            <w:color w:val="20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Archdiocese</w:t>
                        </w:r>
                        <w:r>
                          <w:rPr>
                            <w:rFonts w:ascii="Times New Roman"/>
                            <w:color w:val="201F1E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of</w:t>
                        </w:r>
                        <w:r>
                          <w:rPr>
                            <w:rFonts w:ascii="Times New Roman"/>
                            <w:color w:val="20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201F1E"/>
                            <w:sz w:val="24"/>
                          </w:rPr>
                          <w:t>Armagh.</w:t>
                        </w:r>
                      </w:p>
                      <w:p w14:paraId="11B07036" w14:textId="77777777" w:rsidR="00835174" w:rsidRDefault="00490074">
                        <w:pPr>
                          <w:ind w:left="109" w:right="20"/>
                        </w:pPr>
                        <w:r>
                          <w:t>“Catholic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Ethos”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in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context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Catholic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primary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school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eans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ethos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nd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characteristic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spirit of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he Roman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atholic Church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which aims at promoting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25AEDC6" w14:textId="1F111B81" w:rsidR="00835174" w:rsidRDefault="00490074">
      <w:pPr>
        <w:pStyle w:val="BodyText"/>
        <w:spacing w:before="8"/>
        <w:rPr>
          <w:b/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0ABC44B" wp14:editId="64A813EB">
                <wp:simplePos x="0" y="0"/>
                <wp:positionH relativeFrom="page">
                  <wp:posOffset>1070610</wp:posOffset>
                </wp:positionH>
                <wp:positionV relativeFrom="paragraph">
                  <wp:posOffset>89535</wp:posOffset>
                </wp:positionV>
                <wp:extent cx="5648325" cy="2814320"/>
                <wp:effectExtent l="0" t="0" r="0" b="0"/>
                <wp:wrapTopAndBottom/>
                <wp:docPr id="14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325" cy="281432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223BD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470"/>
                              </w:tabs>
                              <w:spacing w:before="19"/>
                              <w:ind w:right="109" w:hanging="36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ul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rmoniou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evelopment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l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pect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rson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upil,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cluding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tellectual, physical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ultural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moral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a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piritua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pects;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</w:p>
                          <w:p w14:paraId="7BF1D37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470"/>
                              </w:tabs>
                              <w:spacing w:line="252" w:lineRule="exact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iving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lationship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Go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ther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ople;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</w:p>
                          <w:p w14:paraId="074A52DA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470"/>
                              </w:tabs>
                              <w:ind w:right="108" w:hanging="36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hilosophy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ife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spired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y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lief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God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ife,</w:t>
                            </w:r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death</w:t>
                            </w:r>
                            <w:proofErr w:type="gramEnd"/>
                            <w:r>
                              <w:rPr>
                                <w:color w:val="000000"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urrection</w:t>
                            </w:r>
                            <w:r>
                              <w:rPr>
                                <w:color w:val="000000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Jesus;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</w:p>
                          <w:p w14:paraId="495927C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470"/>
                              </w:tabs>
                              <w:spacing w:before="1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ormatio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upil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atholic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aith,</w:t>
                            </w:r>
                          </w:p>
                          <w:p w14:paraId="7C57A1B4" w14:textId="77777777" w:rsidR="00835174" w:rsidRDefault="00490074">
                            <w:pPr>
                              <w:pStyle w:val="BodyText"/>
                              <w:spacing w:before="159"/>
                              <w:ind w:left="109" w:right="106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nd which school provides religious education for the pupils in accordance with 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doctrines,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practices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and traditions of the Roman Catholic Church, and/or such etho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/or characteristic spirit as may be determined or interpreted from time to time by 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rish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piscopal Conference.</w:t>
                            </w:r>
                          </w:p>
                          <w:p w14:paraId="5AE1A49A" w14:textId="115CE502" w:rsidR="00835174" w:rsidRDefault="00490074" w:rsidP="004C7E70">
                            <w:pPr>
                              <w:pStyle w:val="BodyText"/>
                              <w:spacing w:before="160"/>
                              <w:ind w:left="109" w:right="106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In accordance with S.15 (2) (b) of the Education Act, 1998 the Board of Management 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BS</w:t>
                            </w:r>
                            <w:r w:rsidR="004C7E70">
                              <w:rPr>
                                <w:color w:val="000000"/>
                              </w:rPr>
                              <w:t xml:space="preserve"> Primary School</w:t>
                            </w:r>
                            <w:r>
                              <w:rPr>
                                <w:color w:val="000000"/>
                              </w:rPr>
                              <w:t xml:space="preserve"> shall uphold, and be accountable to the patron for so upholding, the characteristic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pirit of the school as determined by the cultural, educational, moral, religious, social,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linguistic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and spiritual values and traditions which inform and are characteristic of 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bjective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 conduc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 the scho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BC44B" id="docshape23" o:spid="_x0000_s1037" type="#_x0000_t202" style="position:absolute;margin-left:84.3pt;margin-top:7.05pt;width:444.75pt;height:221.6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" fillcolor="#e7e6e6" strokeweight=".48pt">
                <v:textbox inset="0,0,0,0">
                  <w:txbxContent>
                    <w:p w14:paraId="3D1223BD" w14:textId="77777777" w:rsidR="00835174" w:rsidRDefault="00490074">
                      <w:pPr>
                        <w:pStyle w:val="BodyText"/>
                        <w:numPr>
                          <w:ilvl w:val="0"/>
                          <w:numId w:val="13"/>
                        </w:numPr>
                        <w:tabs>
                          <w:tab w:val="left" w:pos="470"/>
                        </w:tabs>
                        <w:spacing w:before="19"/>
                        <w:ind w:right="109" w:hanging="36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ul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rmoniou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evelopment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l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pect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rson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upil,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cluding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tellectual, physical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ultural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</w:rPr>
                        <w:t>moral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a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piritua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pects;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</w:p>
                    <w:p w14:paraId="7BF1D376" w14:textId="77777777" w:rsidR="00835174" w:rsidRDefault="00490074">
                      <w:pPr>
                        <w:pStyle w:val="BodyText"/>
                        <w:numPr>
                          <w:ilvl w:val="0"/>
                          <w:numId w:val="13"/>
                        </w:numPr>
                        <w:tabs>
                          <w:tab w:val="left" w:pos="470"/>
                        </w:tabs>
                        <w:spacing w:line="252" w:lineRule="exact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iving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lationship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Go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ther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ople;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</w:p>
                    <w:p w14:paraId="074A52DA" w14:textId="77777777" w:rsidR="00835174" w:rsidRDefault="00490074">
                      <w:pPr>
                        <w:pStyle w:val="BodyText"/>
                        <w:numPr>
                          <w:ilvl w:val="0"/>
                          <w:numId w:val="13"/>
                        </w:numPr>
                        <w:tabs>
                          <w:tab w:val="left" w:pos="470"/>
                        </w:tabs>
                        <w:ind w:right="108" w:hanging="36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hilosophy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ife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spired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y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lief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God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ife,</w:t>
                      </w:r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</w:rPr>
                        <w:t>death</w:t>
                      </w:r>
                      <w:proofErr w:type="gramEnd"/>
                      <w:r>
                        <w:rPr>
                          <w:color w:val="000000"/>
                          <w:spacing w:val="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surrection</w:t>
                      </w:r>
                      <w:r>
                        <w:rPr>
                          <w:color w:val="000000"/>
                          <w:spacing w:val="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Jesus;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</w:p>
                    <w:p w14:paraId="495927C6" w14:textId="77777777" w:rsidR="00835174" w:rsidRDefault="00490074">
                      <w:pPr>
                        <w:pStyle w:val="BodyText"/>
                        <w:numPr>
                          <w:ilvl w:val="0"/>
                          <w:numId w:val="13"/>
                        </w:numPr>
                        <w:tabs>
                          <w:tab w:val="left" w:pos="470"/>
                        </w:tabs>
                        <w:spacing w:before="1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ormatio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upil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atholic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aith,</w:t>
                      </w:r>
                    </w:p>
                    <w:p w14:paraId="7C57A1B4" w14:textId="77777777" w:rsidR="00835174" w:rsidRDefault="00490074">
                      <w:pPr>
                        <w:pStyle w:val="BodyText"/>
                        <w:spacing w:before="159"/>
                        <w:ind w:left="109" w:right="106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nd which school provides religious education for the pupils in accordance with 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doctrines, </w:t>
                      </w:r>
                      <w:proofErr w:type="gramStart"/>
                      <w:r>
                        <w:rPr>
                          <w:color w:val="000000"/>
                        </w:rPr>
                        <w:t>practices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and traditions of the Roman Catholic Church, and/or such etho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/or characteristic spirit as may be determined or interpreted from time to time by 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rish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piscopal Conference.</w:t>
                      </w:r>
                    </w:p>
                    <w:p w14:paraId="5AE1A49A" w14:textId="115CE502" w:rsidR="00835174" w:rsidRDefault="00490074" w:rsidP="004C7E70">
                      <w:pPr>
                        <w:pStyle w:val="BodyText"/>
                        <w:spacing w:before="160"/>
                        <w:ind w:left="109" w:right="106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In accordance with S.15 (2) (b) of the Education Act, 1998 the Board of Management 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BS</w:t>
                      </w:r>
                      <w:r w:rsidR="004C7E70">
                        <w:rPr>
                          <w:color w:val="000000"/>
                        </w:rPr>
                        <w:t xml:space="preserve"> Primary School</w:t>
                      </w:r>
                      <w:r>
                        <w:rPr>
                          <w:color w:val="000000"/>
                        </w:rPr>
                        <w:t xml:space="preserve"> shall uphold, and be accountable to the patron for so upholding, the characteristic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pirit of the school as determined by the cultural, educational, moral, religious, social,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</w:rPr>
                        <w:t>linguistic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and spiritual values and traditions which inform and are characteristic of 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bjective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 conduc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 the school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560AEF5" w14:textId="77777777" w:rsidR="00835174" w:rsidRDefault="00835174">
      <w:pPr>
        <w:pStyle w:val="BodyText"/>
        <w:spacing w:before="7"/>
        <w:rPr>
          <w:b/>
          <w:sz w:val="6"/>
        </w:rPr>
      </w:pPr>
    </w:p>
    <w:p w14:paraId="0924A162" w14:textId="77777777" w:rsidR="00835174" w:rsidRPr="004C7E70" w:rsidRDefault="00490074">
      <w:pPr>
        <w:spacing w:before="90"/>
        <w:ind w:left="220"/>
        <w:rPr>
          <w:rFonts w:ascii="Times New Roman"/>
          <w:b/>
          <w:bCs/>
          <w:sz w:val="24"/>
          <w:u w:val="single"/>
        </w:rPr>
      </w:pPr>
      <w:r w:rsidRPr="004C7E70">
        <w:rPr>
          <w:rFonts w:ascii="Times New Roman"/>
          <w:b/>
          <w:bCs/>
          <w:sz w:val="24"/>
          <w:u w:val="single"/>
        </w:rPr>
        <w:t>MISSION</w:t>
      </w:r>
      <w:r w:rsidRPr="004C7E70">
        <w:rPr>
          <w:rFonts w:ascii="Times New Roman"/>
          <w:b/>
          <w:bCs/>
          <w:spacing w:val="-8"/>
          <w:sz w:val="24"/>
          <w:u w:val="single"/>
        </w:rPr>
        <w:t xml:space="preserve"> </w:t>
      </w:r>
      <w:r w:rsidRPr="004C7E70">
        <w:rPr>
          <w:rFonts w:ascii="Times New Roman"/>
          <w:b/>
          <w:bCs/>
          <w:sz w:val="24"/>
          <w:u w:val="single"/>
        </w:rPr>
        <w:t>STATEMENT</w:t>
      </w:r>
    </w:p>
    <w:p w14:paraId="5D4FDECD" w14:textId="77777777" w:rsidR="00835174" w:rsidRDefault="00835174">
      <w:pPr>
        <w:pStyle w:val="BodyText"/>
        <w:spacing w:before="11"/>
        <w:rPr>
          <w:rFonts w:ascii="Times New Roman"/>
          <w:sz w:val="23"/>
        </w:rPr>
      </w:pPr>
    </w:p>
    <w:p w14:paraId="5C235322" w14:textId="2457A4DB" w:rsidR="00835174" w:rsidRDefault="00490074">
      <w:pPr>
        <w:pStyle w:val="BodyText"/>
        <w:ind w:left="220" w:right="1620"/>
      </w:pPr>
      <w:r>
        <w:t>CBS</w:t>
      </w:r>
      <w:r w:rsidR="004C7E70">
        <w:t xml:space="preserve"> Primary</w:t>
      </w:r>
      <w:r>
        <w:t xml:space="preserve"> Dundalk is a Co-Educational Catholic Primary School with classes from</w:t>
      </w:r>
      <w:r>
        <w:rPr>
          <w:spacing w:val="-59"/>
        </w:rPr>
        <w:t xml:space="preserve"> </w:t>
      </w:r>
      <w:r>
        <w:t>Junior</w:t>
      </w:r>
      <w:r>
        <w:rPr>
          <w:spacing w:val="-1"/>
        </w:rPr>
        <w:t xml:space="preserve"> </w:t>
      </w:r>
      <w:r>
        <w:t>Infants to 6th.</w:t>
      </w:r>
    </w:p>
    <w:p w14:paraId="5239386F" w14:textId="77777777" w:rsidR="00835174" w:rsidRDefault="00490074">
      <w:pPr>
        <w:pStyle w:val="BodyText"/>
        <w:tabs>
          <w:tab w:val="left" w:pos="7673"/>
        </w:tabs>
        <w:spacing w:line="252" w:lineRule="exact"/>
        <w:ind w:left="763"/>
      </w:pP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manag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Board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nagement</w:t>
      </w:r>
      <w:proofErr w:type="gramStart"/>
      <w:r>
        <w:t>,</w:t>
      </w:r>
      <w:r>
        <w:rPr>
          <w:spacing w:val="-1"/>
        </w:rPr>
        <w:t xml:space="preserve"> </w:t>
      </w:r>
      <w:r>
        <w:t>is</w:t>
      </w:r>
      <w:proofErr w:type="gramEnd"/>
      <w:r>
        <w:rPr>
          <w:spacing w:val="-1"/>
        </w:rPr>
        <w:t xml:space="preserve"> </w:t>
      </w:r>
      <w:r>
        <w:t>fund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tab/>
        <w:t>Dept.</w:t>
      </w:r>
    </w:p>
    <w:p w14:paraId="7836E88A" w14:textId="77777777" w:rsidR="00835174" w:rsidRDefault="00490074">
      <w:pPr>
        <w:pStyle w:val="BodyText"/>
        <w:ind w:left="939" w:right="679"/>
      </w:pPr>
      <w:r>
        <w:t>of Education and Skills and operates within the guidelines and regulations of that</w:t>
      </w:r>
      <w:r>
        <w:rPr>
          <w:spacing w:val="-59"/>
        </w:rPr>
        <w:t xml:space="preserve"> </w:t>
      </w:r>
      <w:r>
        <w:t>Department.</w:t>
      </w:r>
    </w:p>
    <w:p w14:paraId="6D83FDC0" w14:textId="77777777" w:rsidR="00835174" w:rsidRDefault="00490074">
      <w:pPr>
        <w:pStyle w:val="ListParagraph"/>
        <w:numPr>
          <w:ilvl w:val="0"/>
          <w:numId w:val="12"/>
        </w:numPr>
        <w:tabs>
          <w:tab w:val="left" w:pos="939"/>
          <w:tab w:val="left" w:pos="941"/>
        </w:tabs>
        <w:ind w:right="420"/>
      </w:pPr>
      <w:r>
        <w:t>Our school seeks to provide a holistic education in a welcoming Christian</w:t>
      </w:r>
      <w:r>
        <w:rPr>
          <w:spacing w:val="1"/>
        </w:rPr>
        <w:t xml:space="preserve"> </w:t>
      </w:r>
      <w:r>
        <w:t>environment, where each child’s uniqueness and dignity is valued, respected and is</w:t>
      </w:r>
      <w:r>
        <w:rPr>
          <w:spacing w:val="-59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of our community.</w:t>
      </w:r>
    </w:p>
    <w:p w14:paraId="7BAAA642" w14:textId="77777777" w:rsidR="00835174" w:rsidRDefault="00490074">
      <w:pPr>
        <w:pStyle w:val="BodyText"/>
        <w:spacing w:line="251" w:lineRule="exact"/>
        <w:ind w:left="940"/>
      </w:pPr>
      <w:r>
        <w:t>We</w:t>
      </w:r>
      <w:r>
        <w:rPr>
          <w:spacing w:val="-2"/>
        </w:rPr>
        <w:t xml:space="preserve"> </w:t>
      </w:r>
      <w:r>
        <w:t>aim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mot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ull</w:t>
      </w:r>
      <w:r>
        <w:rPr>
          <w:spacing w:val="-1"/>
        </w:rPr>
        <w:t xml:space="preserve"> </w:t>
      </w:r>
      <w:r>
        <w:t>harmonious</w:t>
      </w:r>
      <w:r>
        <w:rPr>
          <w:spacing w:val="-1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proofErr w:type="gramStart"/>
      <w:r>
        <w:t>all</w:t>
      </w:r>
      <w:r>
        <w:rPr>
          <w:spacing w:val="-1"/>
        </w:rPr>
        <w:t xml:space="preserve"> </w:t>
      </w:r>
      <w:r>
        <w:t>of</w:t>
      </w:r>
      <w:proofErr w:type="gramEnd"/>
      <w:r>
        <w:rPr>
          <w:spacing w:val="-1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children.</w:t>
      </w:r>
    </w:p>
    <w:p w14:paraId="5CB92763" w14:textId="70394AC4" w:rsidR="00835174" w:rsidRDefault="00490074">
      <w:pPr>
        <w:pStyle w:val="ListParagraph"/>
        <w:numPr>
          <w:ilvl w:val="0"/>
          <w:numId w:val="12"/>
        </w:numPr>
        <w:tabs>
          <w:tab w:val="left" w:pos="939"/>
          <w:tab w:val="left" w:pos="941"/>
        </w:tabs>
        <w:ind w:right="947"/>
      </w:pPr>
      <w:r>
        <w:t xml:space="preserve">We strive to develop their </w:t>
      </w:r>
      <w:r w:rsidR="004C7E70">
        <w:t>self-esteem</w:t>
      </w:r>
      <w:r>
        <w:t>, mutual respect and to motivate them to</w:t>
      </w:r>
      <w:r>
        <w:rPr>
          <w:spacing w:val="-59"/>
        </w:rPr>
        <w:t xml:space="preserve"> </w:t>
      </w:r>
      <w:r>
        <w:t>achieve</w:t>
      </w:r>
      <w:r>
        <w:rPr>
          <w:spacing w:val="-1"/>
        </w:rPr>
        <w:t xml:space="preserve"> </w:t>
      </w:r>
      <w:r>
        <w:t>their full potential.</w:t>
      </w:r>
    </w:p>
    <w:p w14:paraId="4628F315" w14:textId="77777777" w:rsidR="00835174" w:rsidRDefault="00835174">
      <w:pPr>
        <w:pStyle w:val="BodyText"/>
      </w:pPr>
    </w:p>
    <w:p w14:paraId="2C02389C" w14:textId="77777777" w:rsidR="00835174" w:rsidRDefault="00490074">
      <w:pPr>
        <w:pStyle w:val="BodyText"/>
        <w:ind w:left="940" w:right="825"/>
      </w:pPr>
      <w:r>
        <w:t>Conscious of the legacy of Edmund Rice, founder of the Christian Brothers, our</w:t>
      </w:r>
      <w:r>
        <w:rPr>
          <w:spacing w:val="-59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upholds the</w:t>
      </w:r>
      <w:r>
        <w:rPr>
          <w:spacing w:val="-1"/>
        </w:rPr>
        <w:t xml:space="preserve"> </w:t>
      </w:r>
      <w:r>
        <w:t>values and</w:t>
      </w:r>
      <w:r>
        <w:rPr>
          <w:spacing w:val="-1"/>
        </w:rPr>
        <w:t xml:space="preserve"> </w:t>
      </w:r>
      <w:r>
        <w:t>principles of</w:t>
      </w:r>
      <w:r>
        <w:rPr>
          <w:spacing w:val="-1"/>
        </w:rPr>
        <w:t xml:space="preserve"> </w:t>
      </w:r>
      <w:r>
        <w:t>a Christian</w:t>
      </w:r>
      <w:r>
        <w:rPr>
          <w:spacing w:val="-1"/>
        </w:rPr>
        <w:t xml:space="preserve"> </w:t>
      </w:r>
      <w:r>
        <w:t>Education.</w:t>
      </w:r>
    </w:p>
    <w:p w14:paraId="6C427330" w14:textId="77777777" w:rsidR="00835174" w:rsidRDefault="00835174">
      <w:pPr>
        <w:pStyle w:val="BodyText"/>
        <w:spacing w:before="11"/>
        <w:rPr>
          <w:sz w:val="21"/>
        </w:rPr>
      </w:pPr>
    </w:p>
    <w:p w14:paraId="4C49F352" w14:textId="4AC3B9AC" w:rsidR="00835174" w:rsidRDefault="00490074">
      <w:pPr>
        <w:pStyle w:val="BodyText"/>
        <w:ind w:left="940" w:right="532"/>
      </w:pPr>
      <w:r>
        <w:t xml:space="preserve">We </w:t>
      </w:r>
      <w:proofErr w:type="gramStart"/>
      <w:r>
        <w:t>in</w:t>
      </w:r>
      <w:proofErr w:type="gramEnd"/>
      <w:r>
        <w:t xml:space="preserve"> </w:t>
      </w:r>
      <w:r w:rsidR="004C7E70">
        <w:t>C</w:t>
      </w:r>
      <w:r>
        <w:t>BS</w:t>
      </w:r>
      <w:r w:rsidR="004C7E70">
        <w:t xml:space="preserve"> Primary Dundalk</w:t>
      </w:r>
      <w:r>
        <w:t>. encourage the involvement of parents through home/school contacts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rough their involvement</w:t>
      </w:r>
      <w:r>
        <w:rPr>
          <w:spacing w:val="-1"/>
        </w:rPr>
        <w:t xml:space="preserve"> </w:t>
      </w:r>
      <w:r>
        <w:t>in various school</w:t>
      </w:r>
      <w:r>
        <w:rPr>
          <w:spacing w:val="-1"/>
        </w:rPr>
        <w:t xml:space="preserve"> </w:t>
      </w:r>
      <w:r>
        <w:t>activities.</w:t>
      </w:r>
    </w:p>
    <w:p w14:paraId="4C08666F" w14:textId="60F641B4" w:rsidR="00835174" w:rsidRDefault="00835174">
      <w:pPr>
        <w:pStyle w:val="BodyText"/>
        <w:spacing w:before="1"/>
      </w:pPr>
    </w:p>
    <w:p w14:paraId="794E7B66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before="161"/>
      </w:pPr>
      <w:r>
        <w:rPr>
          <w:color w:val="385623"/>
        </w:rPr>
        <w:t>Admission</w:t>
      </w:r>
      <w:r>
        <w:rPr>
          <w:color w:val="385623"/>
          <w:spacing w:val="-5"/>
        </w:rPr>
        <w:t xml:space="preserve"> </w:t>
      </w:r>
      <w:r>
        <w:rPr>
          <w:color w:val="385623"/>
        </w:rPr>
        <w:t>Statement</w:t>
      </w:r>
    </w:p>
    <w:p w14:paraId="52E0F868" w14:textId="77777777" w:rsidR="00835174" w:rsidRDefault="00835174">
      <w:pPr>
        <w:pStyle w:val="BodyText"/>
        <w:spacing w:before="10"/>
        <w:rPr>
          <w:b/>
          <w:sz w:val="23"/>
        </w:rPr>
      </w:pPr>
    </w:p>
    <w:p w14:paraId="1BA68D78" w14:textId="0E4D244A" w:rsidR="00835174" w:rsidRDefault="00490074">
      <w:pPr>
        <w:pStyle w:val="BodyText"/>
        <w:ind w:left="220"/>
      </w:pPr>
      <w:r>
        <w:t>CBS</w:t>
      </w:r>
      <w:r w:rsidR="004C7E70">
        <w:t xml:space="preserve"> Primary Dundalk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discriminat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school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:</w:t>
      </w:r>
    </w:p>
    <w:p w14:paraId="5F8DE658" w14:textId="77777777" w:rsidR="00835174" w:rsidRDefault="00835174">
      <w:pPr>
        <w:pStyle w:val="BodyText"/>
      </w:pPr>
    </w:p>
    <w:p w14:paraId="61CAAF2F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right="1374" w:hanging="360"/>
      </w:pPr>
      <w:r>
        <w:t>the gender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37AF8986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right="1044" w:hanging="360"/>
      </w:pPr>
      <w:r>
        <w:t>the civil status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643B9F49" w14:textId="77777777" w:rsidR="00835174" w:rsidRDefault="00835174">
      <w:pPr>
        <w:sectPr w:rsidR="00835174">
          <w:pgSz w:w="11910" w:h="16840"/>
          <w:pgMar w:top="1440" w:right="1200" w:bottom="1200" w:left="1220" w:header="0" w:footer="1002" w:gutter="0"/>
          <w:cols w:space="720"/>
        </w:sectPr>
      </w:pPr>
    </w:p>
    <w:p w14:paraId="5E5AA9E8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spacing w:before="80"/>
        <w:ind w:right="838" w:hanging="360"/>
      </w:pPr>
      <w:r>
        <w:lastRenderedPageBreak/>
        <w:t>the family status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573502D2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left="940" w:right="335"/>
      </w:pPr>
      <w:r>
        <w:t>the sexual orientation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27BA0E74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left="940" w:right="1351" w:hanging="360"/>
      </w:pPr>
      <w:r>
        <w:t>the religion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27C93BA7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left="940" w:right="1216" w:hanging="360"/>
      </w:pPr>
      <w:r>
        <w:t>the disability ground of the student or the applicant in respect of the student</w:t>
      </w:r>
      <w:r>
        <w:rPr>
          <w:spacing w:val="-59"/>
        </w:rPr>
        <w:t xml:space="preserve"> </w:t>
      </w:r>
      <w:r>
        <w:t>concerned,</w:t>
      </w:r>
    </w:p>
    <w:p w14:paraId="6E024264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spacing w:line="252" w:lineRule="exact"/>
        <w:ind w:left="940"/>
      </w:pPr>
      <w:r>
        <w:t>the</w:t>
      </w:r>
      <w:r>
        <w:rPr>
          <w:spacing w:val="-2"/>
        </w:rPr>
        <w:t xml:space="preserve"> </w:t>
      </w:r>
      <w:r>
        <w:t>ground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a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n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spec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oncerned,</w:t>
      </w:r>
    </w:p>
    <w:p w14:paraId="67B9F687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ind w:left="940" w:right="862" w:hanging="360"/>
      </w:pPr>
      <w:r>
        <w:t xml:space="preserve">the </w:t>
      </w:r>
      <w:proofErr w:type="spellStart"/>
      <w:r>
        <w:t>Traveller</w:t>
      </w:r>
      <w:proofErr w:type="spellEnd"/>
      <w:r>
        <w:t xml:space="preserve"> community ground of the student or the applicant in respect of the</w:t>
      </w:r>
      <w:r>
        <w:rPr>
          <w:spacing w:val="-59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oncerned, or</w:t>
      </w:r>
    </w:p>
    <w:p w14:paraId="64339127" w14:textId="77777777" w:rsidR="00835174" w:rsidRDefault="00490074">
      <w:pPr>
        <w:pStyle w:val="ListParagraph"/>
        <w:numPr>
          <w:ilvl w:val="1"/>
          <w:numId w:val="14"/>
        </w:numPr>
        <w:tabs>
          <w:tab w:val="left" w:pos="941"/>
        </w:tabs>
        <w:spacing w:before="1"/>
        <w:ind w:left="940" w:right="435" w:hanging="360"/>
      </w:pPr>
      <w:r>
        <w:t>the ground that the student or the applicant in respect of the student concerned has</w:t>
      </w:r>
      <w:r>
        <w:rPr>
          <w:spacing w:val="-59"/>
        </w:rPr>
        <w:t xml:space="preserve"> </w:t>
      </w:r>
      <w:r>
        <w:t>special</w:t>
      </w:r>
      <w:r>
        <w:rPr>
          <w:spacing w:val="-1"/>
        </w:rPr>
        <w:t xml:space="preserve"> </w:t>
      </w:r>
      <w:r>
        <w:t>educational needs</w:t>
      </w:r>
    </w:p>
    <w:p w14:paraId="29546587" w14:textId="77777777" w:rsidR="00835174" w:rsidRDefault="00835174">
      <w:pPr>
        <w:pStyle w:val="BodyText"/>
        <w:spacing w:before="10"/>
        <w:rPr>
          <w:sz w:val="21"/>
        </w:rPr>
      </w:pPr>
    </w:p>
    <w:p w14:paraId="25C7B626" w14:textId="77777777" w:rsidR="00835174" w:rsidRDefault="00490074">
      <w:pPr>
        <w:pStyle w:val="BodyText"/>
        <w:ind w:left="220" w:right="235"/>
        <w:jc w:val="both"/>
      </w:pPr>
      <w:r>
        <w:t>As per section 61 (3) of the Education Act 1998, ‘civil status ground’, ‘disability ground’,</w:t>
      </w:r>
      <w:r>
        <w:rPr>
          <w:spacing w:val="1"/>
        </w:rPr>
        <w:t xml:space="preserve"> </w:t>
      </w:r>
      <w:r>
        <w:t>‘discriminate’, ‘family status ground’, ‘gender ground’, ‘ground of race’, ‘religion ground’,</w:t>
      </w:r>
      <w:r>
        <w:rPr>
          <w:spacing w:val="1"/>
        </w:rPr>
        <w:t xml:space="preserve"> </w:t>
      </w:r>
      <w:r>
        <w:t>‘sexual</w:t>
      </w:r>
      <w:r>
        <w:rPr>
          <w:spacing w:val="1"/>
        </w:rPr>
        <w:t xml:space="preserve"> </w:t>
      </w:r>
      <w:r>
        <w:t>orientation</w:t>
      </w:r>
      <w:r>
        <w:rPr>
          <w:spacing w:val="1"/>
        </w:rPr>
        <w:t xml:space="preserve"> </w:t>
      </w:r>
      <w:r>
        <w:t>ground’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‘</w:t>
      </w:r>
      <w:proofErr w:type="spellStart"/>
      <w:r>
        <w:t>Traveller</w:t>
      </w:r>
      <w:proofErr w:type="spellEnd"/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ground’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stru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ccordance</w:t>
      </w:r>
      <w:r>
        <w:rPr>
          <w:spacing w:val="-2"/>
        </w:rPr>
        <w:t xml:space="preserve"> </w:t>
      </w:r>
      <w:r>
        <w:t>with section</w:t>
      </w:r>
      <w:r>
        <w:rPr>
          <w:spacing w:val="-1"/>
        </w:rPr>
        <w:t xml:space="preserve"> </w:t>
      </w:r>
      <w:r>
        <w:t>3 of the Equal Status</w:t>
      </w:r>
      <w:r>
        <w:rPr>
          <w:spacing w:val="-1"/>
        </w:rPr>
        <w:t xml:space="preserve"> </w:t>
      </w:r>
      <w:r>
        <w:t>Act 2000.</w:t>
      </w:r>
    </w:p>
    <w:p w14:paraId="79A39BEE" w14:textId="77777777" w:rsidR="00835174" w:rsidRDefault="00835174">
      <w:pPr>
        <w:pStyle w:val="BodyText"/>
        <w:rPr>
          <w:sz w:val="20"/>
        </w:rPr>
      </w:pPr>
    </w:p>
    <w:p w14:paraId="14A1E848" w14:textId="2663B7BF" w:rsidR="00835174" w:rsidRDefault="00490074">
      <w:pPr>
        <w:pStyle w:val="BodyText"/>
        <w:spacing w:before="1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0D014C52" wp14:editId="36423E7B">
                <wp:simplePos x="0" y="0"/>
                <wp:positionH relativeFrom="page">
                  <wp:posOffset>845820</wp:posOffset>
                </wp:positionH>
                <wp:positionV relativeFrom="paragraph">
                  <wp:posOffset>179070</wp:posOffset>
                </wp:positionV>
                <wp:extent cx="5725160" cy="3543300"/>
                <wp:effectExtent l="0" t="0" r="0" b="0"/>
                <wp:wrapTopAndBottom/>
                <wp:docPr id="13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354330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283341" w14:textId="77777777" w:rsidR="00835174" w:rsidRDefault="00490074">
                            <w:pPr>
                              <w:pStyle w:val="BodyText"/>
                              <w:ind w:left="103" w:right="99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Additional information 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>must</w:t>
                            </w:r>
                            <w:r>
                              <w:rPr>
                                <w:color w:val="000000"/>
                              </w:rPr>
                              <w:t xml:space="preserve"> be included (as applicable) in this section, in the case of single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gender</w:t>
                            </w:r>
                            <w:r>
                              <w:rPr>
                                <w:color w:val="000000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s,</w:t>
                            </w:r>
                            <w:r>
                              <w:rPr>
                                <w:color w:val="000000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ost-primary</w:t>
                            </w:r>
                            <w:r>
                              <w:rPr>
                                <w:color w:val="000000"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enominational</w:t>
                            </w:r>
                            <w:r>
                              <w:rPr>
                                <w:color w:val="000000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s,</w:t>
                            </w:r>
                            <w:r>
                              <w:rPr>
                                <w:color w:val="000000"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enominational</w:t>
                            </w:r>
                            <w:r>
                              <w:rPr>
                                <w:color w:val="000000"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rimary</w:t>
                            </w:r>
                            <w:r>
                              <w:rPr>
                                <w:color w:val="000000"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s</w:t>
                            </w:r>
                            <w:r>
                              <w:rPr>
                                <w:color w:val="000000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 minority religion, all denominational schools, special schools and schools with specia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lasse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et out below.</w:t>
                            </w:r>
                          </w:p>
                          <w:p w14:paraId="36430F65" w14:textId="77777777" w:rsidR="00835174" w:rsidRDefault="00835174">
                            <w:pPr>
                              <w:pStyle w:val="BodyText"/>
                              <w:spacing w:before="1"/>
                              <w:rPr>
                                <w:color w:val="000000"/>
                              </w:rPr>
                            </w:pPr>
                          </w:p>
                          <w:p w14:paraId="45B253CF" w14:textId="77777777" w:rsidR="00835174" w:rsidRDefault="00490074">
                            <w:pPr>
                              <w:pStyle w:val="BodyText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chools must retain any of the following statements that apply to them and delete thos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o not:</w:t>
                            </w:r>
                          </w:p>
                          <w:p w14:paraId="6545F5ED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14:paraId="47F87B1C" w14:textId="77777777" w:rsidR="00835174" w:rsidRDefault="00835174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19"/>
                              </w:rPr>
                            </w:pPr>
                          </w:p>
                          <w:p w14:paraId="2297BE3C" w14:textId="77777777" w:rsidR="00835174" w:rsidRDefault="00490074">
                            <w:pPr>
                              <w:spacing w:line="252" w:lineRule="exact"/>
                              <w:ind w:left="103"/>
                              <w:jc w:val="both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Primary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schools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receiving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pplications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from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pplicants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minority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religion</w:t>
                            </w:r>
                          </w:p>
                          <w:p w14:paraId="20186288" w14:textId="4A1C961B" w:rsidR="00835174" w:rsidRDefault="00490074" w:rsidP="004C7E70">
                            <w:pPr>
                              <w:pStyle w:val="BodyText"/>
                              <w:spacing w:line="253" w:lineRule="exact"/>
                              <w:ind w:left="103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BS</w:t>
                            </w:r>
                            <w:r w:rsidR="004C7E70">
                              <w:rPr>
                                <w:color w:val="000000"/>
                              </w:rPr>
                              <w:t xml:space="preserve"> Primary </w:t>
                            </w:r>
                            <w:r w:rsidR="00BA0CD0">
                              <w:rPr>
                                <w:color w:val="000000"/>
                              </w:rPr>
                              <w:t>Dundalk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 w:rsidR="004C7E70">
                              <w:rPr>
                                <w:color w:val="000000"/>
                              </w:rPr>
                              <w:t xml:space="preserve"> whose objective is to provide education in an environment which promotes certain religious values </w:t>
                            </w:r>
                            <w:r>
                              <w:rPr>
                                <w:color w:val="000000"/>
                              </w:rPr>
                              <w:t>and does not discriminate in relation to the admission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of a student who has applied for a place in the school in accordance with section 7A of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 w:rsidR="00BA0CD0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qual</w:t>
                            </w:r>
                            <w:proofErr w:type="gramEnd"/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atus Act 2000.</w:t>
                            </w:r>
                          </w:p>
                          <w:p w14:paraId="6288B360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</w:rPr>
                            </w:pPr>
                          </w:p>
                          <w:p w14:paraId="31565E04" w14:textId="77777777" w:rsidR="00835174" w:rsidRDefault="00490074">
                            <w:pPr>
                              <w:ind w:left="103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All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denominational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schools</w:t>
                            </w:r>
                          </w:p>
                          <w:p w14:paraId="596187C2" w14:textId="59C04567" w:rsidR="00835174" w:rsidRDefault="00490074">
                            <w:pPr>
                              <w:pStyle w:val="BodyText"/>
                              <w:spacing w:before="1"/>
                              <w:ind w:left="103" w:right="193"/>
                              <w:rPr>
                                <w:color w:val="000000"/>
                              </w:rPr>
                            </w:pPr>
                            <w:r w:rsidRPr="00BA0CD0">
                              <w:rPr>
                                <w:bCs/>
                                <w:color w:val="000000"/>
                              </w:rPr>
                              <w:t>CBS</w:t>
                            </w:r>
                            <w:r w:rsidR="00BA0CD0" w:rsidRPr="00BA0CD0">
                              <w:rPr>
                                <w:bCs/>
                                <w:color w:val="000000"/>
                              </w:rPr>
                              <w:t xml:space="preserve"> Primary Dundalk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 a school</w:t>
                            </w:r>
                            <w:r w:rsidR="00BA0CD0">
                              <w:rPr>
                                <w:color w:val="000000"/>
                              </w:rPr>
                              <w:t xml:space="preserve"> whose objective is to provide education in an environment which promotes certain religious values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 does not discriminate where it refuses to admit as a student a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rson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oma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atholic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rove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fusa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ssentia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maintain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thos o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 scho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14C52" id="docshape27" o:spid="_x0000_s1038" type="#_x0000_t202" style="position:absolute;margin-left:66.6pt;margin-top:14.1pt;width:450.8pt;height:279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" fillcolor="#e7e6e6" strokeweight=".48pt">
                <v:textbox inset="0,0,0,0">
                  <w:txbxContent>
                    <w:p w14:paraId="19283341" w14:textId="77777777" w:rsidR="00835174" w:rsidRDefault="00490074">
                      <w:pPr>
                        <w:pStyle w:val="BodyText"/>
                        <w:ind w:left="103" w:right="99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Additional information </w:t>
                      </w:r>
                      <w:r>
                        <w:rPr>
                          <w:color w:val="000000"/>
                          <w:u w:val="single"/>
                        </w:rPr>
                        <w:t>must</w:t>
                      </w:r>
                      <w:r>
                        <w:rPr>
                          <w:color w:val="000000"/>
                        </w:rPr>
                        <w:t xml:space="preserve"> be included (as applicable) in this section, in the case of single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gender</w:t>
                      </w:r>
                      <w:r>
                        <w:rPr>
                          <w:color w:val="000000"/>
                          <w:spacing w:val="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s,</w:t>
                      </w:r>
                      <w:r>
                        <w:rPr>
                          <w:color w:val="000000"/>
                          <w:spacing w:val="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ost-primary</w:t>
                      </w:r>
                      <w:r>
                        <w:rPr>
                          <w:color w:val="000000"/>
                          <w:spacing w:val="1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enominational</w:t>
                      </w:r>
                      <w:r>
                        <w:rPr>
                          <w:color w:val="000000"/>
                          <w:spacing w:val="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s,</w:t>
                      </w:r>
                      <w:r>
                        <w:rPr>
                          <w:color w:val="000000"/>
                          <w:spacing w:val="1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enominational</w:t>
                      </w:r>
                      <w:r>
                        <w:rPr>
                          <w:color w:val="000000"/>
                          <w:spacing w:val="1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rimary</w:t>
                      </w:r>
                      <w:r>
                        <w:rPr>
                          <w:color w:val="000000"/>
                          <w:spacing w:val="1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s</w:t>
                      </w:r>
                      <w:r>
                        <w:rPr>
                          <w:color w:val="000000"/>
                          <w:spacing w:val="1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 minority religion, all denominational schools, special schools and schools with specia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lasse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et out below.</w:t>
                      </w:r>
                    </w:p>
                    <w:p w14:paraId="36430F65" w14:textId="77777777" w:rsidR="00835174" w:rsidRDefault="00835174">
                      <w:pPr>
                        <w:pStyle w:val="BodyText"/>
                        <w:spacing w:before="1"/>
                        <w:rPr>
                          <w:color w:val="000000"/>
                        </w:rPr>
                      </w:pPr>
                    </w:p>
                    <w:p w14:paraId="45B253CF" w14:textId="77777777" w:rsidR="00835174" w:rsidRDefault="00490074">
                      <w:pPr>
                        <w:pStyle w:val="BodyText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chools must retain any of the following statements that apply to them and delete thos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o not:</w:t>
                      </w:r>
                    </w:p>
                    <w:p w14:paraId="6545F5ED" w14:textId="77777777" w:rsidR="00835174" w:rsidRDefault="00835174">
                      <w:pPr>
                        <w:pStyle w:val="BodyText"/>
                        <w:rPr>
                          <w:color w:val="000000"/>
                          <w:sz w:val="24"/>
                        </w:rPr>
                      </w:pPr>
                    </w:p>
                    <w:p w14:paraId="47F87B1C" w14:textId="77777777" w:rsidR="00835174" w:rsidRDefault="00835174">
                      <w:pPr>
                        <w:pStyle w:val="BodyText"/>
                        <w:spacing w:before="11"/>
                        <w:rPr>
                          <w:color w:val="000000"/>
                          <w:sz w:val="19"/>
                        </w:rPr>
                      </w:pPr>
                    </w:p>
                    <w:p w14:paraId="2297BE3C" w14:textId="77777777" w:rsidR="00835174" w:rsidRDefault="00490074">
                      <w:pPr>
                        <w:spacing w:line="252" w:lineRule="exact"/>
                        <w:ind w:left="103"/>
                        <w:jc w:val="both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Primary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schools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receiving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pplications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from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pplicants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of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minority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religion</w:t>
                      </w:r>
                    </w:p>
                    <w:p w14:paraId="20186288" w14:textId="4A1C961B" w:rsidR="00835174" w:rsidRDefault="00490074" w:rsidP="004C7E70">
                      <w:pPr>
                        <w:pStyle w:val="BodyText"/>
                        <w:spacing w:line="253" w:lineRule="exact"/>
                        <w:ind w:left="103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BS</w:t>
                      </w:r>
                      <w:r w:rsidR="004C7E70">
                        <w:rPr>
                          <w:color w:val="000000"/>
                        </w:rPr>
                        <w:t xml:space="preserve"> Primary </w:t>
                      </w:r>
                      <w:r w:rsidR="00BA0CD0">
                        <w:rPr>
                          <w:color w:val="000000"/>
                        </w:rPr>
                        <w:t>Dundalk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 w:rsidR="004C7E70">
                        <w:rPr>
                          <w:color w:val="000000"/>
                        </w:rPr>
                        <w:t xml:space="preserve"> whose objective is to provide education in an environment which promotes certain religious values </w:t>
                      </w:r>
                      <w:r>
                        <w:rPr>
                          <w:color w:val="000000"/>
                        </w:rPr>
                        <w:t>and does not discriminate in relation to the admission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of a student who has applied for a place in the school in accordance with section 7A of </w:t>
                      </w:r>
                      <w:proofErr w:type="gramStart"/>
                      <w:r>
                        <w:rPr>
                          <w:color w:val="000000"/>
                        </w:rPr>
                        <w:t>the</w:t>
                      </w:r>
                      <w:r w:rsidR="00BA0CD0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qual</w:t>
                      </w:r>
                      <w:proofErr w:type="gramEnd"/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atus Act 2000.</w:t>
                      </w:r>
                    </w:p>
                    <w:p w14:paraId="6288B360" w14:textId="77777777" w:rsidR="00835174" w:rsidRDefault="00835174">
                      <w:pPr>
                        <w:pStyle w:val="BodyText"/>
                        <w:rPr>
                          <w:color w:val="000000"/>
                        </w:rPr>
                      </w:pPr>
                    </w:p>
                    <w:p w14:paraId="31565E04" w14:textId="77777777" w:rsidR="00835174" w:rsidRDefault="00490074">
                      <w:pPr>
                        <w:ind w:left="103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All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denominational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schools</w:t>
                      </w:r>
                    </w:p>
                    <w:p w14:paraId="596187C2" w14:textId="59C04567" w:rsidR="00835174" w:rsidRDefault="00490074">
                      <w:pPr>
                        <w:pStyle w:val="BodyText"/>
                        <w:spacing w:before="1"/>
                        <w:ind w:left="103" w:right="193"/>
                        <w:rPr>
                          <w:color w:val="000000"/>
                        </w:rPr>
                      </w:pPr>
                      <w:r w:rsidRPr="00BA0CD0">
                        <w:rPr>
                          <w:bCs/>
                          <w:color w:val="000000"/>
                        </w:rPr>
                        <w:t>CBS</w:t>
                      </w:r>
                      <w:r w:rsidR="00BA0CD0" w:rsidRPr="00BA0CD0">
                        <w:rPr>
                          <w:bCs/>
                          <w:color w:val="000000"/>
                        </w:rPr>
                        <w:t xml:space="preserve"> Primary Dundalk</w:t>
                      </w:r>
                      <w:r>
                        <w:rPr>
                          <w:b/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 a school</w:t>
                      </w:r>
                      <w:r w:rsidR="00BA0CD0">
                        <w:rPr>
                          <w:color w:val="000000"/>
                        </w:rPr>
                        <w:t xml:space="preserve"> whose objective is to provide education in an environment which promotes certain religious values</w:t>
                      </w:r>
                      <w:r>
                        <w:rPr>
                          <w:rFonts w:ascii="Times New Roman"/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 does not discriminate where it refuses to admit as a student a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rson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oma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atholic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rove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fusa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ssentia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maintain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thos o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 school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258DE83" w14:textId="77777777" w:rsidR="00835174" w:rsidRDefault="00835174">
      <w:pPr>
        <w:pStyle w:val="BodyText"/>
        <w:rPr>
          <w:sz w:val="20"/>
        </w:rPr>
      </w:pPr>
    </w:p>
    <w:p w14:paraId="465CFE96" w14:textId="77777777" w:rsidR="00835174" w:rsidRDefault="00835174">
      <w:pPr>
        <w:pStyle w:val="BodyText"/>
        <w:rPr>
          <w:sz w:val="20"/>
        </w:rPr>
      </w:pPr>
    </w:p>
    <w:p w14:paraId="789FA6C4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line="256" w:lineRule="auto"/>
        <w:ind w:right="514"/>
      </w:pPr>
      <w:r>
        <w:rPr>
          <w:color w:val="385623"/>
        </w:rPr>
        <w:t>Categories of Special Educational Needs catered for in the school/special</w:t>
      </w:r>
      <w:r>
        <w:rPr>
          <w:color w:val="385623"/>
          <w:spacing w:val="-64"/>
        </w:rPr>
        <w:t xml:space="preserve"> </w:t>
      </w:r>
      <w:r>
        <w:rPr>
          <w:color w:val="385623"/>
        </w:rPr>
        <w:t>class</w:t>
      </w:r>
    </w:p>
    <w:p w14:paraId="30292477" w14:textId="03BB6143" w:rsidR="00835174" w:rsidRPr="00A068E2" w:rsidRDefault="00490074" w:rsidP="00A068E2">
      <w:pPr>
        <w:pStyle w:val="BodyText"/>
        <w:spacing w:before="2"/>
        <w:rPr>
          <w:b/>
        </w:rPr>
        <w:sectPr w:rsidR="00835174" w:rsidRPr="00A068E2">
          <w:pgSz w:w="11910" w:h="16840"/>
          <w:pgMar w:top="1360" w:right="1200" w:bottom="1200" w:left="1220" w:header="0" w:footer="1002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5D99BE4" wp14:editId="36ACE211">
                <wp:simplePos x="0" y="0"/>
                <wp:positionH relativeFrom="page">
                  <wp:posOffset>845820</wp:posOffset>
                </wp:positionH>
                <wp:positionV relativeFrom="paragraph">
                  <wp:posOffset>180340</wp:posOffset>
                </wp:positionV>
                <wp:extent cx="5725160" cy="1123950"/>
                <wp:effectExtent l="0" t="0" r="0" b="0"/>
                <wp:wrapTopAndBottom/>
                <wp:docPr id="12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112395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DA4E2" w14:textId="77F3A1AE" w:rsidR="00B41BB9" w:rsidRPr="00B41BB9" w:rsidRDefault="00A068E2" w:rsidP="009B7BCB">
                            <w:pPr>
                              <w:pStyle w:val="BodyText"/>
                              <w:spacing w:before="1"/>
                              <w:ind w:right="101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  </w:t>
                            </w:r>
                            <w:r w:rsidR="009B7BCB">
                              <w:rPr>
                                <w:color w:val="000000"/>
                              </w:rPr>
                              <w:t>CBS Primary Dundalk</w:t>
                            </w:r>
                            <w:r w:rsidR="00B41BB9" w:rsidRPr="00B41BB9">
                              <w:rPr>
                                <w:color w:val="000000"/>
                              </w:rPr>
                              <w:t xml:space="preserve"> will cooperate with the NCSE in the performance by the</w:t>
                            </w:r>
                          </w:p>
                          <w:p w14:paraId="540B7407" w14:textId="77777777" w:rsidR="00B41BB9" w:rsidRPr="00B41BB9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>Council of its functions under the Education for Persons with Special Educational</w:t>
                            </w:r>
                          </w:p>
                          <w:p w14:paraId="566F092F" w14:textId="77777777" w:rsidR="00B41BB9" w:rsidRPr="00B41BB9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>Needs Act 2004 in relation to the provision of education to children with special</w:t>
                            </w:r>
                          </w:p>
                          <w:p w14:paraId="7CC02557" w14:textId="77777777" w:rsidR="00B41BB9" w:rsidRPr="00B41BB9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 xml:space="preserve">educational needs, including </w:t>
                            </w:r>
                            <w:proofErr w:type="gramStart"/>
                            <w:r w:rsidRPr="00B41BB9">
                              <w:rPr>
                                <w:color w:val="000000"/>
                              </w:rPr>
                              <w:t>in particular by</w:t>
                            </w:r>
                            <w:proofErr w:type="gramEnd"/>
                            <w:r w:rsidRPr="00B41BB9">
                              <w:rPr>
                                <w:color w:val="000000"/>
                              </w:rPr>
                              <w:t xml:space="preserve"> the provision and operation of a</w:t>
                            </w:r>
                          </w:p>
                          <w:p w14:paraId="72656F91" w14:textId="77777777" w:rsidR="00B41BB9" w:rsidRPr="00B41BB9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>special class or classes when requested to do so by the Council.</w:t>
                            </w:r>
                          </w:p>
                          <w:p w14:paraId="3875FC58" w14:textId="77777777" w:rsidR="00B41BB9" w:rsidRPr="00B41BB9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>(Insert name of schools) will comply with any direction served on the board or</w:t>
                            </w:r>
                          </w:p>
                          <w:p w14:paraId="258AC596" w14:textId="215EA0C0" w:rsidR="00835174" w:rsidRDefault="00B41BB9" w:rsidP="00B41BB9">
                            <w:pPr>
                              <w:pStyle w:val="BodyText"/>
                              <w:spacing w:before="1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 w:rsidRPr="00B41BB9">
                              <w:rPr>
                                <w:color w:val="000000"/>
                              </w:rPr>
                              <w:t>the patron under section 37A and 67(4)(b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D99BE4" id="docshape28" o:spid="_x0000_s1039" type="#_x0000_t202" style="position:absolute;margin-left:66.6pt;margin-top:14.2pt;width:450.8pt;height:88.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" fillcolor="#e7e6e6" strokeweight=".48pt">
                <v:textbox inset="0,0,0,0">
                  <w:txbxContent>
                    <w:p w14:paraId="6ADDA4E2" w14:textId="77F3A1AE" w:rsidR="00B41BB9" w:rsidRPr="00B41BB9" w:rsidRDefault="00A068E2" w:rsidP="009B7BCB">
                      <w:pPr>
                        <w:pStyle w:val="BodyText"/>
                        <w:spacing w:before="1"/>
                        <w:ind w:right="101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  </w:t>
                      </w:r>
                      <w:r w:rsidR="009B7BCB">
                        <w:rPr>
                          <w:color w:val="000000"/>
                        </w:rPr>
                        <w:t>CBS Primary Dundalk</w:t>
                      </w:r>
                      <w:r w:rsidR="00B41BB9" w:rsidRPr="00B41BB9">
                        <w:rPr>
                          <w:color w:val="000000"/>
                        </w:rPr>
                        <w:t xml:space="preserve"> will cooperate with the NCSE in the performance by the</w:t>
                      </w:r>
                    </w:p>
                    <w:p w14:paraId="540B7407" w14:textId="77777777" w:rsidR="00B41BB9" w:rsidRPr="00B41BB9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>Council of its functions under the Education for Persons with Special Educational</w:t>
                      </w:r>
                    </w:p>
                    <w:p w14:paraId="566F092F" w14:textId="77777777" w:rsidR="00B41BB9" w:rsidRPr="00B41BB9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>Needs Act 2004 in relation to the provision of education to children with special</w:t>
                      </w:r>
                    </w:p>
                    <w:p w14:paraId="7CC02557" w14:textId="77777777" w:rsidR="00B41BB9" w:rsidRPr="00B41BB9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 xml:space="preserve">educational needs, including </w:t>
                      </w:r>
                      <w:proofErr w:type="gramStart"/>
                      <w:r w:rsidRPr="00B41BB9">
                        <w:rPr>
                          <w:color w:val="000000"/>
                        </w:rPr>
                        <w:t>in particular by</w:t>
                      </w:r>
                      <w:proofErr w:type="gramEnd"/>
                      <w:r w:rsidRPr="00B41BB9">
                        <w:rPr>
                          <w:color w:val="000000"/>
                        </w:rPr>
                        <w:t xml:space="preserve"> the provision and operation of a</w:t>
                      </w:r>
                    </w:p>
                    <w:p w14:paraId="72656F91" w14:textId="77777777" w:rsidR="00B41BB9" w:rsidRPr="00B41BB9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>special class or classes when requested to do so by the Council.</w:t>
                      </w:r>
                    </w:p>
                    <w:p w14:paraId="3875FC58" w14:textId="77777777" w:rsidR="00B41BB9" w:rsidRPr="00B41BB9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>(Insert name of schools) will comply with any direction served on the board or</w:t>
                      </w:r>
                    </w:p>
                    <w:p w14:paraId="258AC596" w14:textId="215EA0C0" w:rsidR="00835174" w:rsidRDefault="00B41BB9" w:rsidP="00B41BB9">
                      <w:pPr>
                        <w:pStyle w:val="BodyText"/>
                        <w:spacing w:before="1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 w:rsidRPr="00B41BB9">
                        <w:rPr>
                          <w:color w:val="000000"/>
                        </w:rPr>
                        <w:t>the patron under section 37A and 67(4)(b)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568A8EC" w14:textId="7B70B5FC" w:rsidR="00835174" w:rsidRDefault="00835174" w:rsidP="00A068E2">
      <w:pPr>
        <w:pStyle w:val="BodyText"/>
        <w:rPr>
          <w:sz w:val="20"/>
        </w:rPr>
      </w:pPr>
    </w:p>
    <w:p w14:paraId="0B252859" w14:textId="77777777" w:rsidR="00835174" w:rsidRDefault="00835174">
      <w:pPr>
        <w:pStyle w:val="BodyText"/>
        <w:spacing w:before="8"/>
        <w:rPr>
          <w:b/>
          <w:sz w:val="10"/>
        </w:rPr>
      </w:pPr>
    </w:p>
    <w:p w14:paraId="336C8E52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before="1"/>
      </w:pPr>
      <w:r>
        <w:rPr>
          <w:color w:val="385623"/>
        </w:rPr>
        <w:t>Admission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Students</w:t>
      </w:r>
    </w:p>
    <w:p w14:paraId="669CBF2C" w14:textId="77777777" w:rsidR="00835174" w:rsidRDefault="00835174">
      <w:pPr>
        <w:pStyle w:val="BodyText"/>
        <w:spacing w:before="8"/>
        <w:rPr>
          <w:b/>
          <w:sz w:val="23"/>
        </w:rPr>
      </w:pPr>
    </w:p>
    <w:p w14:paraId="265EDD98" w14:textId="77777777" w:rsidR="00835174" w:rsidRDefault="00490074">
      <w:pPr>
        <w:pStyle w:val="BodyText"/>
        <w:ind w:left="220"/>
      </w:pPr>
      <w:r>
        <w:t>This</w:t>
      </w:r>
      <w:r>
        <w:rPr>
          <w:spacing w:val="-2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admit</w:t>
      </w:r>
      <w:r>
        <w:rPr>
          <w:spacing w:val="-3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seeking</w:t>
      </w:r>
      <w:r>
        <w:rPr>
          <w:spacing w:val="-2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except</w:t>
      </w:r>
      <w:r>
        <w:rPr>
          <w:spacing w:val="-1"/>
        </w:rPr>
        <w:t xml:space="preserve"> </w:t>
      </w:r>
      <w:r>
        <w:t>where</w:t>
      </w:r>
      <w:r>
        <w:rPr>
          <w:spacing w:val="-1"/>
        </w:rPr>
        <w:t xml:space="preserve"> </w:t>
      </w:r>
      <w:r>
        <w:t>–</w:t>
      </w:r>
    </w:p>
    <w:p w14:paraId="2067C532" w14:textId="77777777" w:rsidR="00835174" w:rsidRDefault="00835174">
      <w:pPr>
        <w:pStyle w:val="BodyText"/>
        <w:spacing w:before="1"/>
      </w:pPr>
    </w:p>
    <w:p w14:paraId="4804D2C0" w14:textId="77777777" w:rsidR="00835174" w:rsidRDefault="00490074">
      <w:pPr>
        <w:pStyle w:val="ListParagraph"/>
        <w:numPr>
          <w:ilvl w:val="0"/>
          <w:numId w:val="10"/>
        </w:numPr>
        <w:tabs>
          <w:tab w:val="left" w:pos="941"/>
        </w:tabs>
        <w:ind w:hanging="362"/>
      </w:pPr>
      <w:r>
        <w:t>the</w:t>
      </w:r>
      <w:r>
        <w:rPr>
          <w:spacing w:val="-2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oversubscribed</w:t>
      </w:r>
      <w:r>
        <w:rPr>
          <w:spacing w:val="-1"/>
        </w:rPr>
        <w:t xml:space="preserve"> </w:t>
      </w:r>
      <w:r>
        <w:t>(please</w:t>
      </w:r>
      <w:r>
        <w:rPr>
          <w:spacing w:val="-2"/>
        </w:rPr>
        <w:t xml:space="preserve"> </w:t>
      </w:r>
      <w:r>
        <w:t>see</w:t>
      </w:r>
      <w:r>
        <w:rPr>
          <w:color w:val="0000AA"/>
        </w:rPr>
        <w:t xml:space="preserve"> </w:t>
      </w:r>
      <w:r>
        <w:rPr>
          <w:color w:val="0000AA"/>
          <w:u w:val="single" w:color="0000AA"/>
        </w:rPr>
        <w:t>section</w:t>
      </w:r>
      <w:r>
        <w:rPr>
          <w:color w:val="0000AA"/>
          <w:spacing w:val="-3"/>
          <w:u w:val="single" w:color="0000AA"/>
        </w:rPr>
        <w:t xml:space="preserve"> </w:t>
      </w:r>
      <w:r>
        <w:rPr>
          <w:color w:val="0000AA"/>
          <w:u w:val="single" w:color="0000AA"/>
        </w:rPr>
        <w:t>6</w:t>
      </w:r>
      <w:r>
        <w:rPr>
          <w:color w:val="0000AA"/>
          <w:spacing w:val="-1"/>
        </w:rPr>
        <w:t xml:space="preserve"> </w:t>
      </w:r>
      <w:r>
        <w:t>below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urther</w:t>
      </w:r>
      <w:r>
        <w:rPr>
          <w:spacing w:val="-1"/>
        </w:rPr>
        <w:t xml:space="preserve"> </w:t>
      </w:r>
      <w:r>
        <w:t>details)</w:t>
      </w:r>
    </w:p>
    <w:p w14:paraId="7C15E371" w14:textId="77777777" w:rsidR="00835174" w:rsidRDefault="00835174">
      <w:pPr>
        <w:pStyle w:val="BodyText"/>
        <w:rPr>
          <w:sz w:val="14"/>
        </w:rPr>
      </w:pPr>
    </w:p>
    <w:p w14:paraId="6EC36221" w14:textId="77777777" w:rsidR="00835174" w:rsidRDefault="00490074">
      <w:pPr>
        <w:pStyle w:val="ListParagraph"/>
        <w:numPr>
          <w:ilvl w:val="0"/>
          <w:numId w:val="10"/>
        </w:numPr>
        <w:tabs>
          <w:tab w:val="left" w:pos="941"/>
        </w:tabs>
        <w:spacing w:before="92"/>
        <w:ind w:right="252"/>
      </w:pPr>
      <w:r>
        <w:t>a parent of a student, when required by the principal in accordance with section 23(4)</w:t>
      </w:r>
      <w:r>
        <w:rPr>
          <w:spacing w:val="-59"/>
        </w:rPr>
        <w:t xml:space="preserve"> </w:t>
      </w:r>
      <w:r>
        <w:t>of the Education (Welfare) Act 2000, fails to confirm in writing that the code of</w:t>
      </w:r>
      <w:r>
        <w:rPr>
          <w:spacing w:val="1"/>
        </w:rPr>
        <w:t xml:space="preserve"> </w:t>
      </w:r>
      <w:proofErr w:type="spellStart"/>
      <w:r>
        <w:t>behaviour</w:t>
      </w:r>
      <w:proofErr w:type="spellEnd"/>
      <w:r>
        <w:t xml:space="preserve"> of the school is acceptable to him or her and that he or she shall make all</w:t>
      </w:r>
      <w:r>
        <w:rPr>
          <w:spacing w:val="1"/>
        </w:rPr>
        <w:t xml:space="preserve"> </w:t>
      </w:r>
      <w:r>
        <w:t>reasonable</w:t>
      </w:r>
      <w:r>
        <w:rPr>
          <w:spacing w:val="-2"/>
        </w:rPr>
        <w:t xml:space="preserve"> </w:t>
      </w:r>
      <w:r>
        <w:t>efforts to</w:t>
      </w:r>
      <w:r>
        <w:rPr>
          <w:spacing w:val="-1"/>
        </w:rPr>
        <w:t xml:space="preserve"> </w:t>
      </w:r>
      <w:r>
        <w:t>ensure compliance with</w:t>
      </w:r>
      <w:r>
        <w:rPr>
          <w:spacing w:val="-1"/>
        </w:rPr>
        <w:t xml:space="preserve"> </w:t>
      </w:r>
      <w:r>
        <w:t>such code</w:t>
      </w:r>
      <w:r>
        <w:rPr>
          <w:spacing w:val="-1"/>
        </w:rPr>
        <w:t xml:space="preserve"> </w:t>
      </w:r>
      <w:r>
        <w:t>by the student</w:t>
      </w:r>
    </w:p>
    <w:p w14:paraId="58988466" w14:textId="5F3BED6E" w:rsidR="00835174" w:rsidRDefault="00490074">
      <w:pPr>
        <w:pStyle w:val="BodyText"/>
        <w:spacing w:before="10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9A55106" wp14:editId="675FBF54">
                <wp:simplePos x="0" y="0"/>
                <wp:positionH relativeFrom="page">
                  <wp:posOffset>845820</wp:posOffset>
                </wp:positionH>
                <wp:positionV relativeFrom="paragraph">
                  <wp:posOffset>163830</wp:posOffset>
                </wp:positionV>
                <wp:extent cx="5725160" cy="1774190"/>
                <wp:effectExtent l="0" t="0" r="0" b="0"/>
                <wp:wrapTopAndBottom/>
                <wp:docPr id="10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177419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071FF" w14:textId="77777777" w:rsidR="00835174" w:rsidRDefault="00490074">
                            <w:pPr>
                              <w:pStyle w:val="BodyText"/>
                              <w:ind w:left="103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dditional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formatio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>must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cluded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(a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pplicable)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i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ection.</w:t>
                            </w:r>
                          </w:p>
                          <w:p w14:paraId="480204F9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</w:rPr>
                            </w:pPr>
                          </w:p>
                          <w:p w14:paraId="1085AD49" w14:textId="77777777" w:rsidR="00835174" w:rsidRDefault="00490074">
                            <w:pPr>
                              <w:pStyle w:val="BodyText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chools must retain any of the following statements that apply to them and delete thos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o not:</w:t>
                            </w:r>
                          </w:p>
                          <w:p w14:paraId="7355816A" w14:textId="77777777" w:rsidR="00835174" w:rsidRDefault="00835174">
                            <w:pPr>
                              <w:pStyle w:val="BodyText"/>
                              <w:spacing w:before="11"/>
                              <w:rPr>
                                <w:color w:val="000000"/>
                                <w:sz w:val="21"/>
                              </w:rPr>
                            </w:pPr>
                          </w:p>
                          <w:p w14:paraId="3252ACAE" w14:textId="77777777" w:rsidR="00835174" w:rsidRDefault="00490074">
                            <w:pPr>
                              <w:ind w:left="103"/>
                              <w:jc w:val="both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All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denominational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schools</w:t>
                            </w:r>
                          </w:p>
                          <w:p w14:paraId="28B75BB7" w14:textId="70C7F34C" w:rsidR="00835174" w:rsidRDefault="00490074">
                            <w:pPr>
                              <w:pStyle w:val="BodyText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BS</w:t>
                            </w:r>
                            <w:r w:rsidR="00BA0CD0">
                              <w:rPr>
                                <w:color w:val="000000"/>
                              </w:rPr>
                              <w:t xml:space="preserve"> Primary Dundalk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oman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atholic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may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fuse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t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rson</w:t>
                            </w:r>
                            <w:r>
                              <w:rPr>
                                <w:color w:val="000000"/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 of a Roman Catholic where it is proved that the refusal is essential to maintain 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tho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 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55106" id="docshape30" o:spid="_x0000_s1040" type="#_x0000_t202" style="position:absolute;margin-left:66.6pt;margin-top:12.9pt;width:450.8pt;height:139.7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" fillcolor="#e7e6e6" strokeweight=".48pt">
                <v:textbox inset="0,0,0,0">
                  <w:txbxContent>
                    <w:p w14:paraId="0D6071FF" w14:textId="77777777" w:rsidR="00835174" w:rsidRDefault="00490074">
                      <w:pPr>
                        <w:pStyle w:val="BodyText"/>
                        <w:ind w:left="103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dditional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formatio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u w:val="single"/>
                        </w:rPr>
                        <w:t>must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cluded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(a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pplicable)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i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ection.</w:t>
                      </w:r>
                    </w:p>
                    <w:p w14:paraId="480204F9" w14:textId="77777777" w:rsidR="00835174" w:rsidRDefault="00835174">
                      <w:pPr>
                        <w:pStyle w:val="BodyText"/>
                        <w:rPr>
                          <w:color w:val="000000"/>
                        </w:rPr>
                      </w:pPr>
                    </w:p>
                    <w:p w14:paraId="1085AD49" w14:textId="77777777" w:rsidR="00835174" w:rsidRDefault="00490074">
                      <w:pPr>
                        <w:pStyle w:val="BodyText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chools must retain any of the following statements that apply to them and delete thos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o not:</w:t>
                      </w:r>
                    </w:p>
                    <w:p w14:paraId="7355816A" w14:textId="77777777" w:rsidR="00835174" w:rsidRDefault="00835174">
                      <w:pPr>
                        <w:pStyle w:val="BodyText"/>
                        <w:spacing w:before="11"/>
                        <w:rPr>
                          <w:color w:val="000000"/>
                          <w:sz w:val="21"/>
                        </w:rPr>
                      </w:pPr>
                    </w:p>
                    <w:p w14:paraId="3252ACAE" w14:textId="77777777" w:rsidR="00835174" w:rsidRDefault="00490074">
                      <w:pPr>
                        <w:ind w:left="103"/>
                        <w:jc w:val="both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All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denominational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schools</w:t>
                      </w:r>
                    </w:p>
                    <w:p w14:paraId="28B75BB7" w14:textId="70C7F34C" w:rsidR="00835174" w:rsidRDefault="00490074">
                      <w:pPr>
                        <w:pStyle w:val="BodyText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BS</w:t>
                      </w:r>
                      <w:r w:rsidR="00BA0CD0">
                        <w:rPr>
                          <w:color w:val="000000"/>
                        </w:rPr>
                        <w:t xml:space="preserve"> Primary Dundalk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oman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atholic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may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fuse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t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rson</w:t>
                      </w:r>
                      <w:r>
                        <w:rPr>
                          <w:color w:val="000000"/>
                          <w:spacing w:val="1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 of a Roman Catholic where it is proved that the refusal is essential to maintain 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tho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 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E1C12FF" w14:textId="77777777" w:rsidR="00835174" w:rsidRDefault="00835174">
      <w:pPr>
        <w:pStyle w:val="BodyText"/>
        <w:rPr>
          <w:sz w:val="20"/>
        </w:rPr>
      </w:pPr>
    </w:p>
    <w:p w14:paraId="4611A797" w14:textId="77777777" w:rsidR="00835174" w:rsidRDefault="00835174">
      <w:pPr>
        <w:pStyle w:val="BodyText"/>
        <w:spacing w:before="10"/>
        <w:rPr>
          <w:sz w:val="23"/>
        </w:rPr>
      </w:pPr>
    </w:p>
    <w:p w14:paraId="2E571583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line="259" w:lineRule="auto"/>
        <w:ind w:right="393"/>
      </w:pPr>
      <w:r>
        <w:rPr>
          <w:color w:val="385623"/>
        </w:rPr>
        <w:t>Oversubscription (this section must be completed by all schools including</w:t>
      </w:r>
      <w:r>
        <w:rPr>
          <w:color w:val="385623"/>
          <w:spacing w:val="-64"/>
        </w:rPr>
        <w:t xml:space="preserve"> </w:t>
      </w:r>
      <w:r>
        <w:rPr>
          <w:color w:val="385623"/>
        </w:rPr>
        <w:t>schools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that do not anticipate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being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oversubscribed)</w:t>
      </w:r>
    </w:p>
    <w:p w14:paraId="5DE10B45" w14:textId="77777777" w:rsidR="00835174" w:rsidRDefault="00835174">
      <w:pPr>
        <w:pStyle w:val="BodyText"/>
        <w:spacing w:before="10"/>
        <w:rPr>
          <w:b/>
          <w:sz w:val="21"/>
        </w:rPr>
      </w:pPr>
    </w:p>
    <w:p w14:paraId="1D7A3740" w14:textId="77777777" w:rsidR="00835174" w:rsidRDefault="00490074">
      <w:pPr>
        <w:pStyle w:val="BodyText"/>
        <w:spacing w:line="259" w:lineRule="auto"/>
        <w:ind w:left="220" w:right="285"/>
      </w:pPr>
      <w:proofErr w:type="gramStart"/>
      <w:r>
        <w:t>In the event that</w:t>
      </w:r>
      <w:proofErr w:type="gramEnd"/>
      <w:r>
        <w:t xml:space="preserve"> the school is oversubscribed, the school will, when deciding on applications</w:t>
      </w:r>
      <w:r>
        <w:rPr>
          <w:spacing w:val="-59"/>
        </w:rPr>
        <w:t xml:space="preserve"> </w:t>
      </w:r>
      <w:r>
        <w:t>for admission, apply the following selection criteria in the order listed below to those</w:t>
      </w:r>
      <w:r>
        <w:rPr>
          <w:spacing w:val="1"/>
        </w:rPr>
        <w:t xml:space="preserve"> </w:t>
      </w:r>
      <w:r>
        <w:t>applications that are received within the timeline for receipt of applications as set out in the</w:t>
      </w:r>
      <w:r>
        <w:rPr>
          <w:spacing w:val="1"/>
        </w:rPr>
        <w:t xml:space="preserve"> </w:t>
      </w:r>
      <w:r>
        <w:t>school’s</w:t>
      </w:r>
      <w:r>
        <w:rPr>
          <w:spacing w:val="-1"/>
        </w:rPr>
        <w:t xml:space="preserve"> </w:t>
      </w:r>
      <w:r>
        <w:t>annual admission notice:</w:t>
      </w:r>
    </w:p>
    <w:p w14:paraId="74A65C47" w14:textId="77777777" w:rsidR="00835174" w:rsidRDefault="00835174">
      <w:pPr>
        <w:spacing w:line="259" w:lineRule="auto"/>
        <w:sectPr w:rsidR="00835174">
          <w:pgSz w:w="11910" w:h="16840"/>
          <w:pgMar w:top="1440" w:right="1200" w:bottom="1200" w:left="1220" w:header="0" w:footer="1002" w:gutter="0"/>
          <w:cols w:space="720"/>
        </w:sectPr>
      </w:pPr>
    </w:p>
    <w:p w14:paraId="2D2EFB51" w14:textId="77777777" w:rsidR="00835174" w:rsidRDefault="00835174">
      <w:pPr>
        <w:pStyle w:val="BodyText"/>
        <w:spacing w:before="8"/>
        <w:rPr>
          <w:sz w:val="23"/>
        </w:rPr>
      </w:pPr>
    </w:p>
    <w:p w14:paraId="7E6C1F13" w14:textId="25C3F22E" w:rsidR="00835174" w:rsidRDefault="00490074">
      <w:pPr>
        <w:pStyle w:val="BodyText"/>
        <w:ind w:left="10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6223D22" wp14:editId="5F7EFD30">
                <wp:extent cx="5725160" cy="2942590"/>
                <wp:effectExtent l="13970" t="7620" r="13970" b="12065"/>
                <wp:docPr id="9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294259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2008B" w14:textId="77777777" w:rsidR="00835174" w:rsidRDefault="00490074">
                            <w:pPr>
                              <w:ind w:left="103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Insert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selection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criteria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here</w:t>
                            </w:r>
                          </w:p>
                          <w:p w14:paraId="527BACC3" w14:textId="77777777" w:rsidR="00835174" w:rsidRDefault="00835174">
                            <w:pPr>
                              <w:pStyle w:val="BodyText"/>
                              <w:rPr>
                                <w:b/>
                                <w:color w:val="000000"/>
                              </w:rPr>
                            </w:pPr>
                          </w:p>
                          <w:p w14:paraId="6D9F8DA1" w14:textId="52601D92" w:rsidR="00835174" w:rsidRDefault="00490074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364"/>
                              </w:tabs>
                              <w:ind w:right="1504" w:firstLine="0"/>
                              <w:jc w:val="both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Brothers and sisters of children in this school, and children of parents who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themselves were pupils in the school and children of the current staff of C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BS Primary Dundalk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.</w:t>
                            </w:r>
                          </w:p>
                          <w:p w14:paraId="1D093CB2" w14:textId="6D1628AB" w:rsidR="00835174" w:rsidRDefault="00490074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364"/>
                              </w:tabs>
                              <w:spacing w:before="1"/>
                              <w:ind w:left="363" w:hanging="261"/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Children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who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ar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attending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‘Happy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Days’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pre-</w:t>
                            </w:r>
                            <w:r w:rsidR="00BA0CD0"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school. (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Located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on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CB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Campus)</w:t>
                            </w:r>
                          </w:p>
                          <w:p w14:paraId="066A3F07" w14:textId="0B1ECCBC" w:rsidR="00835174" w:rsidRDefault="00490074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364"/>
                              </w:tabs>
                              <w:ind w:right="1222" w:firstLine="0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All children, who live within the Parish of St. 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Patrick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’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pplying for a place,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re entitled to a place, if there are vacancies after groups 1 to 2 have been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llocated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places, considering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ge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(priority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oldest).</w:t>
                            </w:r>
                          </w:p>
                          <w:p w14:paraId="35009229" w14:textId="77777777" w:rsidR="00835174" w:rsidRDefault="00490074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364"/>
                              </w:tabs>
                              <w:ind w:right="1362" w:firstLine="0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ll children, who apply to the school and are not residents within the parish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boundaries, are entitled to a place in the school, if there are vacancies afte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groups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1 to 3 have been allocated places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(priority to the oldest).</w:t>
                            </w:r>
                          </w:p>
                          <w:p w14:paraId="71F40595" w14:textId="77777777" w:rsidR="00835174" w:rsidRDefault="00490074">
                            <w:pPr>
                              <w:ind w:left="103" w:right="1505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The following exceptions will be made to children applying from outside th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parish:</w:t>
                            </w:r>
                          </w:p>
                          <w:p w14:paraId="39872B67" w14:textId="77777777" w:rsidR="00835174" w:rsidRDefault="00490074">
                            <w:pPr>
                              <w:ind w:left="103" w:right="1352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Siblings of children already enrolled in the school and children of current staff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member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223D22" id="docshape31" o:spid="_x0000_s1041" type="#_x0000_t202" style="width:450.8pt;height:23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" fillcolor="#e7e6e6" strokeweight=".48pt">
                <v:textbox inset="0,0,0,0">
                  <w:txbxContent>
                    <w:p w14:paraId="2B22008B" w14:textId="77777777" w:rsidR="00835174" w:rsidRDefault="00490074">
                      <w:pPr>
                        <w:ind w:left="103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Insert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selection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criteria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here</w:t>
                      </w:r>
                    </w:p>
                    <w:p w14:paraId="527BACC3" w14:textId="77777777" w:rsidR="00835174" w:rsidRDefault="00835174">
                      <w:pPr>
                        <w:pStyle w:val="BodyText"/>
                        <w:rPr>
                          <w:b/>
                          <w:color w:val="000000"/>
                        </w:rPr>
                      </w:pPr>
                    </w:p>
                    <w:p w14:paraId="6D9F8DA1" w14:textId="52601D92" w:rsidR="00835174" w:rsidRDefault="00490074">
                      <w:pPr>
                        <w:numPr>
                          <w:ilvl w:val="0"/>
                          <w:numId w:val="9"/>
                        </w:numPr>
                        <w:tabs>
                          <w:tab w:val="left" w:pos="364"/>
                        </w:tabs>
                        <w:ind w:right="1504" w:firstLine="0"/>
                        <w:jc w:val="both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Brothers and sisters of children in this school, and children of parents who</w:t>
                      </w:r>
                      <w:r>
                        <w:rPr>
                          <w:rFonts w:ascii="Times New Roman"/>
                          <w:color w:val="000000"/>
                          <w:spacing w:val="-5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themselves were pupils in the school and children of the current staff of C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>BS Primary Dundalk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.</w:t>
                      </w:r>
                    </w:p>
                    <w:p w14:paraId="1D093CB2" w14:textId="6D1628AB" w:rsidR="00835174" w:rsidRDefault="00490074">
                      <w:pPr>
                        <w:numPr>
                          <w:ilvl w:val="0"/>
                          <w:numId w:val="9"/>
                        </w:numPr>
                        <w:tabs>
                          <w:tab w:val="left" w:pos="364"/>
                        </w:tabs>
                        <w:spacing w:before="1"/>
                        <w:ind w:left="363" w:hanging="261"/>
                        <w:rPr>
                          <w:rFonts w:ascii="Times New Roman" w:hAns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Children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who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ar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attending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‘Happy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Days’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pre-</w:t>
                      </w:r>
                      <w:r w:rsidR="00BA0CD0"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school. (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Located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on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CB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Campus)</w:t>
                      </w:r>
                    </w:p>
                    <w:p w14:paraId="066A3F07" w14:textId="0B1ECCBC" w:rsidR="00835174" w:rsidRDefault="00490074">
                      <w:pPr>
                        <w:numPr>
                          <w:ilvl w:val="0"/>
                          <w:numId w:val="9"/>
                        </w:numPr>
                        <w:tabs>
                          <w:tab w:val="left" w:pos="364"/>
                        </w:tabs>
                        <w:ind w:right="1222" w:firstLine="0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 xml:space="preserve">All children, who live within the Parish of St. 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>Patrick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>’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 xml:space="preserve">s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pplying for a place,</w:t>
                      </w:r>
                      <w:r>
                        <w:rPr>
                          <w:rFonts w:ascii="Times New Roman"/>
                          <w:color w:val="000000"/>
                          <w:spacing w:val="-5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re entitled to a place, if there are vacancies after groups 1 to 2 have been</w:t>
                      </w:r>
                      <w:r>
                        <w:rPr>
                          <w:rFonts w:asci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llocated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places, considering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ge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(priority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oldest).</w:t>
                      </w:r>
                    </w:p>
                    <w:p w14:paraId="35009229" w14:textId="77777777" w:rsidR="00835174" w:rsidRDefault="00490074">
                      <w:pPr>
                        <w:numPr>
                          <w:ilvl w:val="0"/>
                          <w:numId w:val="9"/>
                        </w:numPr>
                        <w:tabs>
                          <w:tab w:val="left" w:pos="364"/>
                        </w:tabs>
                        <w:ind w:right="1362" w:firstLine="0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ll children, who apply to the school and are not residents within the parish</w:t>
                      </w:r>
                      <w:r>
                        <w:rPr>
                          <w:rFonts w:ascii="Times New Roman"/>
                          <w:color w:val="000000"/>
                          <w:spacing w:val="-5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boundaries, are entitled to a place in the school, if there are vacancies after</w:t>
                      </w:r>
                      <w:r>
                        <w:rPr>
                          <w:rFonts w:asci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groups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1 to 3 have been allocated places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(priority to the oldest).</w:t>
                      </w:r>
                    </w:p>
                    <w:p w14:paraId="71F40595" w14:textId="77777777" w:rsidR="00835174" w:rsidRDefault="00490074">
                      <w:pPr>
                        <w:ind w:left="103" w:right="1505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The following exceptions will be made to children applying from outside the</w:t>
                      </w:r>
                      <w:r>
                        <w:rPr>
                          <w:rFonts w:ascii="Times New Roman"/>
                          <w:color w:val="000000"/>
                          <w:spacing w:val="-5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parish:</w:t>
                      </w:r>
                    </w:p>
                    <w:p w14:paraId="39872B67" w14:textId="77777777" w:rsidR="00835174" w:rsidRDefault="00490074">
                      <w:pPr>
                        <w:ind w:left="103" w:right="1352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Siblings of children already enrolled in the school and children of current staff</w:t>
                      </w:r>
                      <w:r>
                        <w:rPr>
                          <w:rFonts w:ascii="Times New Roman"/>
                          <w:color w:val="000000"/>
                          <w:spacing w:val="-5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member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F11524" w14:textId="77777777" w:rsidR="00835174" w:rsidRDefault="00835174">
      <w:pPr>
        <w:pStyle w:val="BodyText"/>
        <w:rPr>
          <w:sz w:val="20"/>
        </w:rPr>
      </w:pPr>
    </w:p>
    <w:p w14:paraId="7FC4B5A7" w14:textId="77777777" w:rsidR="00835174" w:rsidRDefault="00835174">
      <w:pPr>
        <w:pStyle w:val="BodyText"/>
        <w:spacing w:before="1"/>
        <w:rPr>
          <w:sz w:val="21"/>
        </w:rPr>
      </w:pPr>
    </w:p>
    <w:p w14:paraId="3879D4FC" w14:textId="77777777" w:rsidR="00835174" w:rsidRDefault="00490074">
      <w:pPr>
        <w:pStyle w:val="BodyText"/>
        <w:ind w:left="220" w:right="897"/>
      </w:pPr>
      <w:proofErr w:type="gramStart"/>
      <w:r>
        <w:t>In the event that</w:t>
      </w:r>
      <w:proofErr w:type="gramEnd"/>
      <w:r>
        <w:t xml:space="preserve"> there are two or more students tied for a place or places in any of the</w:t>
      </w:r>
      <w:r>
        <w:rPr>
          <w:spacing w:val="-59"/>
        </w:rPr>
        <w:t xml:space="preserve"> </w:t>
      </w:r>
      <w:r>
        <w:t>selection criteria categories above (the number of applicants exceeds the number of</w:t>
      </w:r>
      <w:r>
        <w:rPr>
          <w:spacing w:val="1"/>
        </w:rPr>
        <w:t xml:space="preserve"> </w:t>
      </w:r>
      <w:r>
        <w:t>remaining</w:t>
      </w:r>
      <w:r>
        <w:rPr>
          <w:spacing w:val="-1"/>
        </w:rPr>
        <w:t xml:space="preserve"> </w:t>
      </w:r>
      <w:r>
        <w:t>places), the following arrangements</w:t>
      </w:r>
      <w:r>
        <w:rPr>
          <w:spacing w:val="-1"/>
        </w:rPr>
        <w:t xml:space="preserve"> </w:t>
      </w:r>
      <w:r>
        <w:t>will apply:</w:t>
      </w:r>
    </w:p>
    <w:p w14:paraId="34EC9134" w14:textId="77777777" w:rsidR="00835174" w:rsidRDefault="00835174">
      <w:pPr>
        <w:pStyle w:val="BodyText"/>
        <w:rPr>
          <w:sz w:val="20"/>
        </w:rPr>
      </w:pPr>
    </w:p>
    <w:p w14:paraId="728B4091" w14:textId="2BA77753" w:rsidR="00835174" w:rsidRDefault="00490074">
      <w:pPr>
        <w:pStyle w:val="BodyText"/>
        <w:spacing w:before="7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2EC4854B" wp14:editId="77EF1FE4">
                <wp:simplePos x="0" y="0"/>
                <wp:positionH relativeFrom="page">
                  <wp:posOffset>845820</wp:posOffset>
                </wp:positionH>
                <wp:positionV relativeFrom="paragraph">
                  <wp:posOffset>132715</wp:posOffset>
                </wp:positionV>
                <wp:extent cx="5725160" cy="809625"/>
                <wp:effectExtent l="0" t="0" r="0" b="0"/>
                <wp:wrapTopAndBottom/>
                <wp:docPr id="8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80962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31EC2" w14:textId="77777777" w:rsidR="00835174" w:rsidRDefault="00490074">
                            <w:pPr>
                              <w:ind w:left="103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Priority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will be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given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the oldest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chil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C4854B" id="docshape32" o:spid="_x0000_s1042" type="#_x0000_t202" style="position:absolute;margin-left:66.6pt;margin-top:10.45pt;width:450.8pt;height:63.7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" fillcolor="#e7e6e6" strokeweight=".48pt">
                <v:textbox inset="0,0,0,0">
                  <w:txbxContent>
                    <w:p w14:paraId="2F331EC2" w14:textId="77777777" w:rsidR="00835174" w:rsidRDefault="00490074">
                      <w:pPr>
                        <w:ind w:left="103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Priority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will be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given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to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the oldest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child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3390238" w14:textId="77777777" w:rsidR="00835174" w:rsidRDefault="00835174">
      <w:pPr>
        <w:pStyle w:val="BodyText"/>
        <w:spacing w:before="11"/>
        <w:rPr>
          <w:sz w:val="19"/>
        </w:rPr>
      </w:pPr>
    </w:p>
    <w:p w14:paraId="1D170ED0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</w:pPr>
      <w:r>
        <w:rPr>
          <w:color w:val="385623"/>
        </w:rPr>
        <w:t>What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will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not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be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considered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r</w:t>
      </w:r>
      <w:r>
        <w:rPr>
          <w:color w:val="385623"/>
          <w:spacing w:val="-3"/>
        </w:rPr>
        <w:t xml:space="preserve"> </w:t>
      </w:r>
      <w:proofErr w:type="gramStart"/>
      <w:r>
        <w:rPr>
          <w:color w:val="385623"/>
        </w:rPr>
        <w:t>taken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into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account</w:t>
      </w:r>
      <w:proofErr w:type="gramEnd"/>
    </w:p>
    <w:p w14:paraId="18A00DB1" w14:textId="77777777" w:rsidR="00835174" w:rsidRDefault="00835174">
      <w:pPr>
        <w:pStyle w:val="BodyText"/>
        <w:spacing w:before="9"/>
        <w:rPr>
          <w:b/>
          <w:sz w:val="23"/>
        </w:rPr>
      </w:pPr>
    </w:p>
    <w:p w14:paraId="4F3A07C1" w14:textId="77777777" w:rsidR="00835174" w:rsidRDefault="00490074">
      <w:pPr>
        <w:pStyle w:val="BodyText"/>
        <w:ind w:left="219" w:right="238"/>
      </w:pPr>
      <w:r>
        <w:t xml:space="preserve">In accordance with section 62(7) (e) of the Education Act, the school will not consider or </w:t>
      </w:r>
      <w:proofErr w:type="gramStart"/>
      <w:r>
        <w:t>take</w:t>
      </w:r>
      <w:r>
        <w:rPr>
          <w:spacing w:val="-59"/>
        </w:rPr>
        <w:t xml:space="preserve"> </w:t>
      </w:r>
      <w:r>
        <w:t>into account</w:t>
      </w:r>
      <w:proofErr w:type="gramEnd"/>
      <w:r>
        <w:t xml:space="preserve"> any of the following in deciding on applications for admission or when placing a</w:t>
      </w:r>
      <w:r>
        <w:rPr>
          <w:spacing w:val="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on a</w:t>
      </w:r>
      <w:r>
        <w:rPr>
          <w:spacing w:val="-1"/>
        </w:rPr>
        <w:t xml:space="preserve"> </w:t>
      </w:r>
      <w:r>
        <w:t>waiting list</w:t>
      </w:r>
      <w:r>
        <w:rPr>
          <w:spacing w:val="-1"/>
        </w:rPr>
        <w:t xml:space="preserve"> </w:t>
      </w:r>
      <w:r>
        <w:t>for admission</w:t>
      </w:r>
      <w:r>
        <w:rPr>
          <w:spacing w:val="-1"/>
        </w:rPr>
        <w:t xml:space="preserve"> </w:t>
      </w:r>
      <w:r>
        <w:t>to the school:</w:t>
      </w:r>
    </w:p>
    <w:p w14:paraId="004869C2" w14:textId="5D855D11" w:rsidR="00835174" w:rsidRDefault="00490074">
      <w:pPr>
        <w:pStyle w:val="BodyText"/>
        <w:spacing w:before="1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443A604B" wp14:editId="6D367723">
                <wp:simplePos x="0" y="0"/>
                <wp:positionH relativeFrom="page">
                  <wp:posOffset>845820</wp:posOffset>
                </wp:positionH>
                <wp:positionV relativeFrom="paragraph">
                  <wp:posOffset>163830</wp:posOffset>
                </wp:positionV>
                <wp:extent cx="5725160" cy="2577465"/>
                <wp:effectExtent l="0" t="0" r="0" b="0"/>
                <wp:wrapTopAndBottom/>
                <wp:docPr id="7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257746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B320FB" w14:textId="77777777" w:rsidR="00835174" w:rsidRDefault="00490074">
                            <w:pPr>
                              <w:pStyle w:val="BodyText"/>
                              <w:ind w:left="103" w:right="101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Points (a) to (g) must</w:t>
                            </w:r>
                            <w:r>
                              <w:rPr>
                                <w:color w:val="000000"/>
                                <w:spacing w:val="6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 included here by all schools. There are limited exceptions to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ome of these (highlighted in red below) and schools must retain the exceptions that apply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m and delete thos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 do not:</w:t>
                            </w:r>
                          </w:p>
                          <w:p w14:paraId="3C051C1E" w14:textId="77777777" w:rsidR="00835174" w:rsidRDefault="00835174">
                            <w:pPr>
                              <w:pStyle w:val="BodyText"/>
                              <w:spacing w:before="10"/>
                              <w:rPr>
                                <w:color w:val="000000"/>
                                <w:sz w:val="21"/>
                              </w:rPr>
                            </w:pPr>
                          </w:p>
                          <w:p w14:paraId="2B148A0F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spacing w:before="1"/>
                              <w:ind w:hanging="295"/>
                              <w:jc w:val="left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tudent’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prior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ttendanc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t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pre-school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pre-school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ervice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including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naíonraí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,</w:t>
                            </w:r>
                          </w:p>
                          <w:p w14:paraId="4E012F2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ind w:hanging="361"/>
                              <w:jc w:val="left"/>
                              <w:rPr>
                                <w:rFonts w:asci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payment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fees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contributions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(howsoeve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described)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/>
                                <w:color w:val="000000"/>
                              </w:rPr>
                              <w:t>school;</w:t>
                            </w:r>
                            <w:proofErr w:type="gramEnd"/>
                          </w:p>
                          <w:p w14:paraId="1E7AAC82" w14:textId="77777777" w:rsidR="00835174" w:rsidRDefault="00835174">
                            <w:pPr>
                              <w:pStyle w:val="BodyText"/>
                              <w:rPr>
                                <w:rFonts w:ascii="Times New Roman"/>
                                <w:color w:val="000000"/>
                              </w:rPr>
                            </w:pPr>
                          </w:p>
                          <w:p w14:paraId="6338B9B0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ind w:hanging="361"/>
                              <w:jc w:val="left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tudent’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cademic ability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kill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ptitude;</w:t>
                            </w:r>
                            <w:proofErr w:type="gramEnd"/>
                          </w:p>
                          <w:p w14:paraId="12387333" w14:textId="77777777" w:rsidR="00835174" w:rsidRDefault="00835174">
                            <w:pPr>
                              <w:pStyle w:val="BodyText"/>
                              <w:spacing w:before="11"/>
                              <w:rPr>
                                <w:rFonts w:ascii="Times New Roman"/>
                                <w:color w:val="000000"/>
                                <w:sz w:val="21"/>
                              </w:rPr>
                            </w:pPr>
                          </w:p>
                          <w:p w14:paraId="1AA8325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ind w:hanging="361"/>
                              <w:jc w:val="left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occupation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financial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tatus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cademic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bility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kill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ptitud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student’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parents;</w:t>
                            </w:r>
                            <w:proofErr w:type="gramEnd"/>
                          </w:p>
                          <w:p w14:paraId="419FD9AB" w14:textId="77777777" w:rsidR="00835174" w:rsidRDefault="00835174">
                            <w:pPr>
                              <w:pStyle w:val="BodyText"/>
                              <w:rPr>
                                <w:rFonts w:ascii="Times New Roman"/>
                                <w:color w:val="000000"/>
                              </w:rPr>
                            </w:pPr>
                          </w:p>
                          <w:p w14:paraId="46EF4918" w14:textId="77777777" w:rsidR="00BA0CD0" w:rsidRDefault="00490074" w:rsidP="00BA0CD0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spacing w:before="1"/>
                              <w:ind w:right="414" w:hanging="360"/>
                              <w:jc w:val="left"/>
                              <w:rPr>
                                <w:rFonts w:asci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</w:rPr>
                              <w:t>a requirement that a student, or his or her parents, attend an interview, open day or othe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2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/>
                                <w:color w:val="000000"/>
                              </w:rPr>
                              <w:t>meeting</w:t>
                            </w:r>
                            <w:proofErr w:type="gramEnd"/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as a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condition of admission;</w:t>
                            </w:r>
                          </w:p>
                          <w:p w14:paraId="64D3E666" w14:textId="77777777" w:rsidR="00BA0CD0" w:rsidRDefault="00BA0CD0" w:rsidP="00BA0CD0">
                            <w:pPr>
                              <w:pStyle w:val="ListParagraph"/>
                              <w:rPr>
                                <w:rFonts w:ascii="Times New Roman"/>
                                <w:color w:val="000000"/>
                              </w:rPr>
                            </w:pPr>
                          </w:p>
                          <w:p w14:paraId="4C82D2CB" w14:textId="5937A62F" w:rsidR="00835174" w:rsidRPr="00BA0CD0" w:rsidRDefault="00490074" w:rsidP="00BA0CD0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824"/>
                              </w:tabs>
                              <w:spacing w:before="1"/>
                              <w:ind w:right="414" w:hanging="360"/>
                              <w:jc w:val="left"/>
                              <w:rPr>
                                <w:rFonts w:ascii="Times New Roman"/>
                                <w:color w:val="000000"/>
                              </w:rPr>
                            </w:pP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the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date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and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time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on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which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an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application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for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admission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was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received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by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the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 w:rsidRPr="00BA0CD0">
                              <w:rPr>
                                <w:rFonts w:ascii="Times New Roman"/>
                                <w:color w:val="000000"/>
                              </w:rPr>
                              <w:t>school,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A604B" id="docshape33" o:spid="_x0000_s1043" type="#_x0000_t202" style="position:absolute;margin-left:66.6pt;margin-top:12.9pt;width:450.8pt;height:202.95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" fillcolor="#e7e6e6" strokeweight=".48pt">
                <v:textbox inset="0,0,0,0">
                  <w:txbxContent>
                    <w:p w14:paraId="5DB320FB" w14:textId="77777777" w:rsidR="00835174" w:rsidRDefault="00490074">
                      <w:pPr>
                        <w:pStyle w:val="BodyText"/>
                        <w:ind w:left="103" w:right="101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Points (a) to (g) must</w:t>
                      </w:r>
                      <w:r>
                        <w:rPr>
                          <w:color w:val="000000"/>
                          <w:spacing w:val="6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 included here by all schools. There are limited exceptions to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ome of these (highlighted in red below) and schools must retain the exceptions that apply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m and delete thos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 do not:</w:t>
                      </w:r>
                    </w:p>
                    <w:p w14:paraId="3C051C1E" w14:textId="77777777" w:rsidR="00835174" w:rsidRDefault="00835174">
                      <w:pPr>
                        <w:pStyle w:val="BodyText"/>
                        <w:spacing w:before="10"/>
                        <w:rPr>
                          <w:color w:val="000000"/>
                          <w:sz w:val="21"/>
                        </w:rPr>
                      </w:pPr>
                    </w:p>
                    <w:p w14:paraId="2B148A0F" w14:textId="77777777" w:rsidR="00835174" w:rsidRDefault="00490074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spacing w:before="1"/>
                        <w:ind w:hanging="295"/>
                        <w:jc w:val="left"/>
                        <w:rPr>
                          <w:rFonts w:ascii="Times New Roman" w:hAnsi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tudent’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prior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ttendanc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t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pre-school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or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pre-school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ervice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including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000000"/>
                        </w:rPr>
                        <w:t>naíonraí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000000"/>
                        </w:rPr>
                        <w:t>,</w:t>
                      </w:r>
                    </w:p>
                    <w:p w14:paraId="4E012F26" w14:textId="77777777" w:rsidR="00835174" w:rsidRDefault="00490074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ind w:hanging="361"/>
                        <w:jc w:val="left"/>
                        <w:rPr>
                          <w:rFonts w:ascii="Times New Roman"/>
                          <w:color w:val="000000"/>
                        </w:rPr>
                      </w:pPr>
                      <w:r>
                        <w:rPr>
                          <w:rFonts w:ascii="Times New Roman"/>
                          <w:color w:val="000000"/>
                        </w:rPr>
                        <w:t>the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payment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of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fees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or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contributions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(howsoever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described)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to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the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/>
                          <w:color w:val="000000"/>
                        </w:rPr>
                        <w:t>school;</w:t>
                      </w:r>
                      <w:proofErr w:type="gramEnd"/>
                    </w:p>
                    <w:p w14:paraId="1E7AAC82" w14:textId="77777777" w:rsidR="00835174" w:rsidRDefault="00835174">
                      <w:pPr>
                        <w:pStyle w:val="BodyText"/>
                        <w:rPr>
                          <w:rFonts w:ascii="Times New Roman"/>
                          <w:color w:val="000000"/>
                        </w:rPr>
                      </w:pPr>
                    </w:p>
                    <w:p w14:paraId="6338B9B0" w14:textId="77777777" w:rsidR="00835174" w:rsidRDefault="00490074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ind w:hanging="361"/>
                        <w:jc w:val="left"/>
                        <w:rPr>
                          <w:rFonts w:ascii="Times New Roman" w:hAnsi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tudent’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cademic ability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kill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or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 w:hAnsi="Times New Roman"/>
                          <w:color w:val="000000"/>
                        </w:rPr>
                        <w:t>aptitude;</w:t>
                      </w:r>
                      <w:proofErr w:type="gramEnd"/>
                    </w:p>
                    <w:p w14:paraId="12387333" w14:textId="77777777" w:rsidR="00835174" w:rsidRDefault="00835174">
                      <w:pPr>
                        <w:pStyle w:val="BodyText"/>
                        <w:spacing w:before="11"/>
                        <w:rPr>
                          <w:rFonts w:ascii="Times New Roman"/>
                          <w:color w:val="000000"/>
                          <w:sz w:val="21"/>
                        </w:rPr>
                      </w:pPr>
                    </w:p>
                    <w:p w14:paraId="1AA83256" w14:textId="77777777" w:rsidR="00835174" w:rsidRDefault="00490074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ind w:hanging="361"/>
                        <w:jc w:val="left"/>
                        <w:rPr>
                          <w:rFonts w:ascii="Times New Roman" w:hAnsi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</w:rPr>
                        <w:t>th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occupation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financial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tatus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cademic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bility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kill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or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ptitud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of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student’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 w:hAnsi="Times New Roman"/>
                          <w:color w:val="000000"/>
                        </w:rPr>
                        <w:t>parents;</w:t>
                      </w:r>
                      <w:proofErr w:type="gramEnd"/>
                    </w:p>
                    <w:p w14:paraId="419FD9AB" w14:textId="77777777" w:rsidR="00835174" w:rsidRDefault="00835174">
                      <w:pPr>
                        <w:pStyle w:val="BodyText"/>
                        <w:rPr>
                          <w:rFonts w:ascii="Times New Roman"/>
                          <w:color w:val="000000"/>
                        </w:rPr>
                      </w:pPr>
                    </w:p>
                    <w:p w14:paraId="46EF4918" w14:textId="77777777" w:rsidR="00BA0CD0" w:rsidRDefault="00490074" w:rsidP="00BA0CD0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spacing w:before="1"/>
                        <w:ind w:right="414" w:hanging="360"/>
                        <w:jc w:val="left"/>
                        <w:rPr>
                          <w:rFonts w:ascii="Times New Roman"/>
                          <w:color w:val="000000"/>
                        </w:rPr>
                      </w:pPr>
                      <w:r>
                        <w:rPr>
                          <w:rFonts w:ascii="Times New Roman"/>
                          <w:color w:val="000000"/>
                        </w:rPr>
                        <w:t>a requirement that a student, or his or her parents, attend an interview, open day or other</w:t>
                      </w:r>
                      <w:r>
                        <w:rPr>
                          <w:rFonts w:ascii="Times New Roman"/>
                          <w:color w:val="000000"/>
                          <w:spacing w:val="-52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/>
                          <w:color w:val="000000"/>
                        </w:rPr>
                        <w:t>meeting</w:t>
                      </w:r>
                      <w:proofErr w:type="gramEnd"/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as a</w:t>
                      </w:r>
                      <w:r>
                        <w:rPr>
                          <w:rFonts w:ascii="Times New Roman"/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condition of admission;</w:t>
                      </w:r>
                    </w:p>
                    <w:p w14:paraId="64D3E666" w14:textId="77777777" w:rsidR="00BA0CD0" w:rsidRDefault="00BA0CD0" w:rsidP="00BA0CD0">
                      <w:pPr>
                        <w:pStyle w:val="ListParagraph"/>
                        <w:rPr>
                          <w:rFonts w:ascii="Times New Roman"/>
                          <w:color w:val="000000"/>
                        </w:rPr>
                      </w:pPr>
                    </w:p>
                    <w:p w14:paraId="4C82D2CB" w14:textId="5937A62F" w:rsidR="00835174" w:rsidRPr="00BA0CD0" w:rsidRDefault="00490074" w:rsidP="00BA0CD0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824"/>
                        </w:tabs>
                        <w:spacing w:before="1"/>
                        <w:ind w:right="414" w:hanging="360"/>
                        <w:jc w:val="left"/>
                        <w:rPr>
                          <w:rFonts w:ascii="Times New Roman"/>
                          <w:color w:val="000000"/>
                        </w:rPr>
                      </w:pPr>
                      <w:r w:rsidRPr="00BA0CD0">
                        <w:rPr>
                          <w:rFonts w:ascii="Times New Roman"/>
                          <w:color w:val="000000"/>
                        </w:rPr>
                        <w:t>the</w:t>
                      </w:r>
                      <w:r w:rsidRPr="00BA0CD0"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date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and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time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on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which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an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application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for</w:t>
                      </w:r>
                      <w:r w:rsidRPr="00BA0CD0">
                        <w:rPr>
                          <w:rFonts w:ascii="Times New Roman"/>
                          <w:color w:val="000000"/>
                          <w:spacing w:val="-2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admission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was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received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by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the</w:t>
                      </w:r>
                      <w:r w:rsidRPr="00BA0CD0"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 w:rsidRPr="00BA0CD0">
                        <w:rPr>
                          <w:rFonts w:ascii="Times New Roman"/>
                          <w:color w:val="000000"/>
                        </w:rPr>
                        <w:t>school,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50DE781" w14:textId="77777777" w:rsidR="00835174" w:rsidRDefault="00835174">
      <w:pPr>
        <w:rPr>
          <w:sz w:val="19"/>
        </w:rPr>
        <w:sectPr w:rsidR="00835174">
          <w:pgSz w:w="11910" w:h="16840"/>
          <w:pgMar w:top="1600" w:right="1200" w:bottom="1200" w:left="1220" w:header="0" w:footer="1002" w:gutter="0"/>
          <w:cols w:space="720"/>
        </w:sectPr>
      </w:pPr>
    </w:p>
    <w:p w14:paraId="31772A44" w14:textId="3D4DF71B" w:rsidR="00835174" w:rsidRDefault="00490074">
      <w:pPr>
        <w:pStyle w:val="BodyText"/>
        <w:ind w:left="107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0E8CF31E" wp14:editId="4D331F8B">
                <wp:extent cx="5725160" cy="1130935"/>
                <wp:effectExtent l="13970" t="6350" r="13970" b="5715"/>
                <wp:docPr id="6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113093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84DA6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</w:rPr>
                            </w:pPr>
                          </w:p>
                          <w:p w14:paraId="7FE7B3E4" w14:textId="77777777" w:rsidR="00835174" w:rsidRDefault="00490074">
                            <w:pPr>
                              <w:pStyle w:val="BodyText"/>
                              <w:ind w:left="823" w:right="203"/>
                              <w:rPr>
                                <w:rFonts w:asci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</w:rPr>
                              <w:t>This is subject to the application being received at any time during the period specified fo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receiving applications set out in the annual admission notice of the school for the school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year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concerned.</w:t>
                            </w:r>
                          </w:p>
                          <w:p w14:paraId="76ED22D1" w14:textId="77777777" w:rsidR="00835174" w:rsidRDefault="00490074">
                            <w:pPr>
                              <w:pStyle w:val="BodyText"/>
                              <w:ind w:left="823" w:right="138"/>
                              <w:rPr>
                                <w:rFonts w:ascii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</w:rPr>
                              <w:t>This is also subject to the school making offers based on existing waiting lists (up until 31</w:t>
                            </w:r>
                            <w:r>
                              <w:rPr>
                                <w:rFonts w:ascii="Times New Roman"/>
                                <w:color w:val="00000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January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2025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</w:rPr>
                              <w:t>only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8CF31E" id="docshape34" o:spid="_x0000_s1044" type="#_x0000_t202" style="width:450.8pt;height:8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" fillcolor="#e7e6e6" strokeweight=".48pt">
                <v:textbox inset="0,0,0,0">
                  <w:txbxContent>
                    <w:p w14:paraId="3A984DA6" w14:textId="77777777" w:rsidR="00835174" w:rsidRDefault="00835174">
                      <w:pPr>
                        <w:pStyle w:val="BodyText"/>
                        <w:rPr>
                          <w:color w:val="000000"/>
                        </w:rPr>
                      </w:pPr>
                    </w:p>
                    <w:p w14:paraId="7FE7B3E4" w14:textId="77777777" w:rsidR="00835174" w:rsidRDefault="00490074">
                      <w:pPr>
                        <w:pStyle w:val="BodyText"/>
                        <w:ind w:left="823" w:right="203"/>
                        <w:rPr>
                          <w:rFonts w:ascii="Times New Roman"/>
                          <w:color w:val="000000"/>
                        </w:rPr>
                      </w:pPr>
                      <w:r>
                        <w:rPr>
                          <w:rFonts w:ascii="Times New Roman"/>
                          <w:color w:val="000000"/>
                        </w:rPr>
                        <w:t>This is subject to the application being received at any time during the period specified for</w:t>
                      </w:r>
                      <w:r>
                        <w:rPr>
                          <w:rFonts w:ascii="Times New Roman"/>
                          <w:color w:val="000000"/>
                          <w:spacing w:val="-53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receiving applications set out in the annual admission notice of the school for the school</w:t>
                      </w:r>
                      <w:r>
                        <w:rPr>
                          <w:rFonts w:ascii="Times New Roman"/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year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concerned.</w:t>
                      </w:r>
                    </w:p>
                    <w:p w14:paraId="76ED22D1" w14:textId="77777777" w:rsidR="00835174" w:rsidRDefault="00490074">
                      <w:pPr>
                        <w:pStyle w:val="BodyText"/>
                        <w:ind w:left="823" w:right="138"/>
                        <w:rPr>
                          <w:rFonts w:ascii="Times New Roman"/>
                          <w:color w:val="000000"/>
                        </w:rPr>
                      </w:pPr>
                      <w:r>
                        <w:rPr>
                          <w:rFonts w:ascii="Times New Roman"/>
                          <w:color w:val="000000"/>
                        </w:rPr>
                        <w:t>This is also subject to the school making offers based on existing waiting lists (up until 31</w:t>
                      </w:r>
                      <w:r>
                        <w:rPr>
                          <w:rFonts w:ascii="Times New Roman"/>
                          <w:color w:val="000000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/>
                          <w:color w:val="000000"/>
                          <w:spacing w:val="-53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January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2025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</w:rPr>
                        <w:t>only)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9D31DE" w14:textId="77777777" w:rsidR="00835174" w:rsidRDefault="00835174">
      <w:pPr>
        <w:pStyle w:val="BodyText"/>
        <w:spacing w:before="6"/>
        <w:rPr>
          <w:sz w:val="16"/>
        </w:rPr>
      </w:pPr>
    </w:p>
    <w:p w14:paraId="008EF036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</w:pPr>
      <w:r>
        <w:rPr>
          <w:color w:val="385623"/>
        </w:rPr>
        <w:t>Decisions</w:t>
      </w:r>
      <w:r>
        <w:rPr>
          <w:color w:val="385623"/>
          <w:spacing w:val="-8"/>
        </w:rPr>
        <w:t xml:space="preserve"> </w:t>
      </w:r>
      <w:r>
        <w:rPr>
          <w:color w:val="385623"/>
        </w:rPr>
        <w:t>on</w:t>
      </w:r>
      <w:r>
        <w:rPr>
          <w:color w:val="385623"/>
          <w:spacing w:val="-6"/>
        </w:rPr>
        <w:t xml:space="preserve"> </w:t>
      </w:r>
      <w:r>
        <w:rPr>
          <w:color w:val="385623"/>
        </w:rPr>
        <w:t>applications</w:t>
      </w:r>
    </w:p>
    <w:p w14:paraId="06A203F0" w14:textId="77777777" w:rsidR="00835174" w:rsidRDefault="00835174">
      <w:pPr>
        <w:pStyle w:val="BodyText"/>
        <w:spacing w:before="10"/>
        <w:rPr>
          <w:b/>
          <w:sz w:val="23"/>
        </w:rPr>
      </w:pPr>
    </w:p>
    <w:p w14:paraId="107DCA22" w14:textId="77777777" w:rsidR="00835174" w:rsidRDefault="00490074">
      <w:pPr>
        <w:pStyle w:val="BodyText"/>
        <w:spacing w:line="252" w:lineRule="exact"/>
        <w:ind w:left="219"/>
      </w:pPr>
      <w:r>
        <w:t>All</w:t>
      </w:r>
      <w:r>
        <w:rPr>
          <w:spacing w:val="-2"/>
        </w:rPr>
        <w:t xml:space="preserve"> </w:t>
      </w:r>
      <w:r>
        <w:t>decision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pplication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[school</w:t>
      </w:r>
      <w:r>
        <w:rPr>
          <w:spacing w:val="-1"/>
        </w:rPr>
        <w:t xml:space="preserve"> </w:t>
      </w:r>
      <w:r>
        <w:t>name]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:</w:t>
      </w:r>
    </w:p>
    <w:p w14:paraId="44C04550" w14:textId="77777777" w:rsidR="00835174" w:rsidRDefault="00490074">
      <w:pPr>
        <w:pStyle w:val="ListParagraph"/>
        <w:numPr>
          <w:ilvl w:val="0"/>
          <w:numId w:val="7"/>
        </w:numPr>
        <w:tabs>
          <w:tab w:val="left" w:pos="645"/>
          <w:tab w:val="left" w:pos="647"/>
        </w:tabs>
        <w:spacing w:line="253" w:lineRule="exact"/>
      </w:pPr>
      <w:r>
        <w:t>Our</w:t>
      </w:r>
      <w:r>
        <w:rPr>
          <w:spacing w:val="-2"/>
        </w:rPr>
        <w:t xml:space="preserve"> </w:t>
      </w:r>
      <w:r>
        <w:t>school’s</w:t>
      </w:r>
      <w:r>
        <w:rPr>
          <w:spacing w:val="-1"/>
        </w:rPr>
        <w:t xml:space="preserve"> </w:t>
      </w:r>
      <w:r>
        <w:t>admission</w:t>
      </w:r>
      <w:r>
        <w:rPr>
          <w:spacing w:val="-3"/>
        </w:rPr>
        <w:t xml:space="preserve"> </w:t>
      </w:r>
      <w:r>
        <w:t>policy</w:t>
      </w:r>
    </w:p>
    <w:p w14:paraId="1F2FE929" w14:textId="77777777" w:rsidR="00835174" w:rsidRDefault="00490074">
      <w:pPr>
        <w:pStyle w:val="ListParagraph"/>
        <w:numPr>
          <w:ilvl w:val="0"/>
          <w:numId w:val="7"/>
        </w:numPr>
        <w:tabs>
          <w:tab w:val="left" w:pos="645"/>
          <w:tab w:val="left" w:pos="647"/>
        </w:tabs>
        <w:spacing w:line="253" w:lineRule="exact"/>
      </w:pPr>
      <w:r>
        <w:t>The</w:t>
      </w:r>
      <w:r>
        <w:rPr>
          <w:spacing w:val="-2"/>
        </w:rPr>
        <w:t xml:space="preserve"> </w:t>
      </w:r>
      <w:r>
        <w:t>school’s</w:t>
      </w:r>
      <w:r>
        <w:rPr>
          <w:spacing w:val="-2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admission</w:t>
      </w:r>
      <w:r>
        <w:rPr>
          <w:spacing w:val="-2"/>
        </w:rPr>
        <w:t xml:space="preserve"> </w:t>
      </w:r>
      <w:r>
        <w:t>notice</w:t>
      </w:r>
      <w:r>
        <w:rPr>
          <w:spacing w:val="-1"/>
        </w:rPr>
        <w:t xml:space="preserve"> </w:t>
      </w:r>
      <w:r>
        <w:t>(where</w:t>
      </w:r>
      <w:r>
        <w:rPr>
          <w:spacing w:val="-2"/>
        </w:rPr>
        <w:t xml:space="preserve"> </w:t>
      </w:r>
      <w:r>
        <w:t>applicable)</w:t>
      </w:r>
    </w:p>
    <w:p w14:paraId="0C108072" w14:textId="77777777" w:rsidR="00835174" w:rsidRDefault="00490074">
      <w:pPr>
        <w:pStyle w:val="ListParagraph"/>
        <w:numPr>
          <w:ilvl w:val="0"/>
          <w:numId w:val="7"/>
        </w:numPr>
        <w:tabs>
          <w:tab w:val="left" w:pos="647"/>
        </w:tabs>
        <w:ind w:right="1046"/>
        <w:jc w:val="both"/>
      </w:pPr>
      <w:r>
        <w:t>The information provided by the applicant in the school’s official application form</w:t>
      </w:r>
      <w:r>
        <w:rPr>
          <w:spacing w:val="-59"/>
        </w:rPr>
        <w:t xml:space="preserve"> </w:t>
      </w:r>
      <w:r>
        <w:t>received during the period specified in our annual admission notice for receiving</w:t>
      </w:r>
      <w:r>
        <w:rPr>
          <w:spacing w:val="-59"/>
        </w:rPr>
        <w:t xml:space="preserve"> </w:t>
      </w:r>
      <w:r>
        <w:t>applications</w:t>
      </w:r>
    </w:p>
    <w:p w14:paraId="701C51E1" w14:textId="77777777" w:rsidR="00835174" w:rsidRDefault="00835174">
      <w:pPr>
        <w:pStyle w:val="BodyText"/>
        <w:spacing w:before="10"/>
        <w:rPr>
          <w:sz w:val="21"/>
        </w:rPr>
      </w:pPr>
    </w:p>
    <w:p w14:paraId="097E14FC" w14:textId="77777777" w:rsidR="00835174" w:rsidRDefault="00490074">
      <w:pPr>
        <w:pStyle w:val="BodyText"/>
        <w:ind w:left="646" w:right="493"/>
      </w:pPr>
      <w:r>
        <w:t xml:space="preserve">(Please see </w:t>
      </w:r>
      <w:r>
        <w:rPr>
          <w:color w:val="0000AA"/>
          <w:u w:val="single" w:color="0000AA"/>
        </w:rPr>
        <w:t>section 14</w:t>
      </w:r>
      <w:r>
        <w:rPr>
          <w:color w:val="0000AA"/>
        </w:rPr>
        <w:t xml:space="preserve"> </w:t>
      </w:r>
      <w:r>
        <w:t>below in relation to applications received outside of the</w:t>
      </w:r>
      <w:r>
        <w:rPr>
          <w:spacing w:val="1"/>
        </w:rPr>
        <w:t xml:space="preserve"> </w:t>
      </w:r>
      <w:r>
        <w:t xml:space="preserve">admissions period and </w:t>
      </w:r>
      <w:r>
        <w:rPr>
          <w:color w:val="0000AA"/>
          <w:u w:val="single" w:color="0000AA"/>
        </w:rPr>
        <w:t>section 15</w:t>
      </w:r>
      <w:r>
        <w:rPr>
          <w:color w:val="0000AA"/>
          <w:spacing w:val="1"/>
        </w:rPr>
        <w:t xml:space="preserve"> </w:t>
      </w:r>
      <w:r>
        <w:t>below in relation to applications for places in years</w:t>
      </w:r>
      <w:r>
        <w:rPr>
          <w:spacing w:val="-59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than the intake group.)</w:t>
      </w:r>
    </w:p>
    <w:p w14:paraId="44F7BEEB" w14:textId="77777777" w:rsidR="00835174" w:rsidRDefault="00835174">
      <w:pPr>
        <w:pStyle w:val="BodyText"/>
        <w:spacing w:before="11"/>
        <w:rPr>
          <w:sz w:val="21"/>
        </w:rPr>
      </w:pPr>
    </w:p>
    <w:p w14:paraId="6F642020" w14:textId="77777777" w:rsidR="00835174" w:rsidRDefault="00490074">
      <w:pPr>
        <w:pStyle w:val="BodyText"/>
        <w:ind w:left="219" w:right="764"/>
      </w:pPr>
      <w:r>
        <w:t>Selection criteria that are not included in our school admission policy will not be used to</w:t>
      </w:r>
      <w:r>
        <w:rPr>
          <w:spacing w:val="-59"/>
        </w:rPr>
        <w:t xml:space="preserve"> </w:t>
      </w:r>
      <w:proofErr w:type="gramStart"/>
      <w:r>
        <w:t>make</w:t>
      </w:r>
      <w:r>
        <w:rPr>
          <w:spacing w:val="-1"/>
        </w:rPr>
        <w:t xml:space="preserve"> </w:t>
      </w:r>
      <w:r>
        <w:t>a decision</w:t>
      </w:r>
      <w:proofErr w:type="gramEnd"/>
      <w:r>
        <w:t xml:space="preserve"> on an</w:t>
      </w:r>
      <w:r>
        <w:rPr>
          <w:spacing w:val="-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for a place in</w:t>
      </w:r>
      <w:r>
        <w:rPr>
          <w:spacing w:val="-2"/>
        </w:rPr>
        <w:t xml:space="preserve"> </w:t>
      </w:r>
      <w:r>
        <w:t>our school.</w:t>
      </w:r>
    </w:p>
    <w:p w14:paraId="6F3154E6" w14:textId="77777777" w:rsidR="00835174" w:rsidRDefault="00835174">
      <w:pPr>
        <w:pStyle w:val="BodyText"/>
        <w:spacing w:before="7"/>
        <w:rPr>
          <w:sz w:val="25"/>
        </w:rPr>
      </w:pPr>
    </w:p>
    <w:p w14:paraId="5292DD56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before="0"/>
      </w:pPr>
      <w:r>
        <w:rPr>
          <w:color w:val="385623"/>
        </w:rPr>
        <w:t>Notifying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applicants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decisions</w:t>
      </w:r>
    </w:p>
    <w:p w14:paraId="674207BA" w14:textId="77777777" w:rsidR="00835174" w:rsidRDefault="00835174">
      <w:pPr>
        <w:pStyle w:val="BodyText"/>
        <w:spacing w:before="9"/>
        <w:rPr>
          <w:b/>
          <w:sz w:val="23"/>
        </w:rPr>
      </w:pPr>
    </w:p>
    <w:p w14:paraId="6B2F6274" w14:textId="77777777" w:rsidR="00835174" w:rsidRDefault="00490074">
      <w:pPr>
        <w:pStyle w:val="BodyText"/>
        <w:ind w:left="220" w:right="763"/>
      </w:pPr>
      <w:r>
        <w:t>Applicants will be informed in writing as to the decision of the school, within the timeline</w:t>
      </w:r>
      <w:r>
        <w:rPr>
          <w:spacing w:val="-59"/>
        </w:rPr>
        <w:t xml:space="preserve"> </w:t>
      </w:r>
      <w:r>
        <w:t>outlined</w:t>
      </w:r>
      <w:r>
        <w:rPr>
          <w:spacing w:val="-1"/>
        </w:rPr>
        <w:t xml:space="preserve"> </w:t>
      </w:r>
      <w:r>
        <w:t>in the annual admissions notice.</w:t>
      </w:r>
    </w:p>
    <w:p w14:paraId="13E0EDF6" w14:textId="77777777" w:rsidR="00835174" w:rsidRDefault="00835174">
      <w:pPr>
        <w:pStyle w:val="BodyText"/>
        <w:spacing w:before="1"/>
      </w:pPr>
    </w:p>
    <w:p w14:paraId="3715A68C" w14:textId="77777777" w:rsidR="00835174" w:rsidRDefault="00490074">
      <w:pPr>
        <w:pStyle w:val="BodyText"/>
        <w:ind w:left="220" w:right="310"/>
      </w:pPr>
      <w:r>
        <w:t>If a student is not offered a place in our school, the reasons why they were not offered a</w:t>
      </w:r>
      <w:r>
        <w:rPr>
          <w:spacing w:val="1"/>
        </w:rPr>
        <w:t xml:space="preserve"> </w:t>
      </w:r>
      <w:r>
        <w:t>place will be communicated in writing to the applicant, including, where applicable, details of</w:t>
      </w:r>
      <w:r>
        <w:rPr>
          <w:spacing w:val="-59"/>
        </w:rPr>
        <w:t xml:space="preserve"> </w:t>
      </w:r>
      <w:r>
        <w:t>the student’s ranking against the selection criteria and details of the student’s place on the</w:t>
      </w:r>
      <w:r>
        <w:rPr>
          <w:spacing w:val="1"/>
        </w:rPr>
        <w:t xml:space="preserve"> </w:t>
      </w:r>
      <w:r>
        <w:t>waiting</w:t>
      </w:r>
      <w:r>
        <w:rPr>
          <w:spacing w:val="-1"/>
        </w:rPr>
        <w:t xml:space="preserve"> </w:t>
      </w:r>
      <w:r>
        <w:t>list for the school year concerned.</w:t>
      </w:r>
    </w:p>
    <w:p w14:paraId="54A31AD4" w14:textId="77777777" w:rsidR="00835174" w:rsidRDefault="00835174">
      <w:pPr>
        <w:pStyle w:val="BodyText"/>
        <w:spacing w:before="11"/>
        <w:rPr>
          <w:sz w:val="21"/>
        </w:rPr>
      </w:pPr>
    </w:p>
    <w:p w14:paraId="10492C48" w14:textId="77777777" w:rsidR="00835174" w:rsidRDefault="00490074">
      <w:pPr>
        <w:pStyle w:val="BodyText"/>
        <w:ind w:left="220" w:right="971"/>
      </w:pPr>
      <w:r>
        <w:t>Applicants will be informed of the right to seek a review/right of appeal of the school’s</w:t>
      </w:r>
      <w:r>
        <w:rPr>
          <w:spacing w:val="-59"/>
        </w:rPr>
        <w:t xml:space="preserve"> </w:t>
      </w:r>
      <w:r>
        <w:t>decision</w:t>
      </w:r>
      <w:r>
        <w:rPr>
          <w:spacing w:val="-1"/>
        </w:rPr>
        <w:t xml:space="preserve"> </w:t>
      </w:r>
      <w:r>
        <w:t xml:space="preserve">(see </w:t>
      </w:r>
      <w:r>
        <w:rPr>
          <w:color w:val="0000AA"/>
          <w:u w:val="single" w:color="0000AA"/>
        </w:rPr>
        <w:t>section 18</w:t>
      </w:r>
      <w:r>
        <w:rPr>
          <w:color w:val="0000AA"/>
          <w:spacing w:val="-1"/>
        </w:rPr>
        <w:t xml:space="preserve"> </w:t>
      </w:r>
      <w:r>
        <w:t>below</w:t>
      </w:r>
      <w:r>
        <w:rPr>
          <w:spacing w:val="-1"/>
        </w:rPr>
        <w:t xml:space="preserve"> </w:t>
      </w:r>
      <w:r>
        <w:t>for further details).</w:t>
      </w:r>
    </w:p>
    <w:p w14:paraId="623483E5" w14:textId="77777777" w:rsidR="00835174" w:rsidRDefault="00835174">
      <w:pPr>
        <w:pStyle w:val="BodyText"/>
        <w:rPr>
          <w:sz w:val="20"/>
        </w:rPr>
      </w:pPr>
    </w:p>
    <w:p w14:paraId="13B4DBCF" w14:textId="77777777" w:rsidR="00835174" w:rsidRDefault="00835174">
      <w:pPr>
        <w:pStyle w:val="BodyText"/>
        <w:spacing w:before="6"/>
        <w:rPr>
          <w:sz w:val="19"/>
        </w:rPr>
      </w:pPr>
    </w:p>
    <w:p w14:paraId="1C615218" w14:textId="77777777" w:rsidR="00835174" w:rsidRDefault="00490074">
      <w:pPr>
        <w:pStyle w:val="Heading1"/>
        <w:numPr>
          <w:ilvl w:val="0"/>
          <w:numId w:val="14"/>
        </w:numPr>
        <w:tabs>
          <w:tab w:val="left" w:pos="648"/>
        </w:tabs>
        <w:spacing w:before="93"/>
        <w:ind w:left="647" w:hanging="428"/>
      </w:pPr>
      <w:r>
        <w:rPr>
          <w:color w:val="385623"/>
        </w:rPr>
        <w:t>Acceptance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an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ffer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a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place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by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an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applicant</w:t>
      </w:r>
    </w:p>
    <w:p w14:paraId="5C97178B" w14:textId="77777777" w:rsidR="00835174" w:rsidRDefault="00835174">
      <w:pPr>
        <w:pStyle w:val="BodyText"/>
        <w:spacing w:before="8"/>
        <w:rPr>
          <w:b/>
          <w:sz w:val="23"/>
        </w:rPr>
      </w:pPr>
    </w:p>
    <w:p w14:paraId="2B6F0B82" w14:textId="19B51ADB" w:rsidR="00835174" w:rsidRDefault="00490074">
      <w:pPr>
        <w:pStyle w:val="BodyText"/>
        <w:ind w:left="219"/>
      </w:pPr>
      <w:r>
        <w:t>In</w:t>
      </w:r>
      <w:r>
        <w:rPr>
          <w:spacing w:val="-2"/>
        </w:rPr>
        <w:t xml:space="preserve"> </w:t>
      </w:r>
      <w:r>
        <w:t>accepting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off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CBS</w:t>
      </w:r>
      <w:r w:rsidR="00BA0CD0">
        <w:t xml:space="preserve"> Primary Dundalk</w:t>
      </w:r>
      <w:r>
        <w:t>,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indicate—</w:t>
      </w:r>
    </w:p>
    <w:p w14:paraId="5E195629" w14:textId="77777777" w:rsidR="00835174" w:rsidRDefault="00835174">
      <w:pPr>
        <w:pStyle w:val="BodyText"/>
      </w:pPr>
    </w:p>
    <w:p w14:paraId="0D0B5E3B" w14:textId="77777777" w:rsidR="00835174" w:rsidRDefault="00490074">
      <w:pPr>
        <w:pStyle w:val="ListParagraph"/>
        <w:numPr>
          <w:ilvl w:val="0"/>
          <w:numId w:val="6"/>
        </w:numPr>
        <w:tabs>
          <w:tab w:val="left" w:pos="478"/>
        </w:tabs>
        <w:spacing w:before="1"/>
        <w:ind w:left="219" w:right="457" w:firstLine="0"/>
      </w:pPr>
      <w:r>
        <w:t>whether or not you have accepted an offer of admission for another school or schools. If</w:t>
      </w:r>
      <w:r>
        <w:rPr>
          <w:spacing w:val="-59"/>
        </w:rPr>
        <w:t xml:space="preserve"> </w:t>
      </w:r>
      <w:r>
        <w:t>you have accepted such an offer, you must also provide details of the offer or offers</w:t>
      </w:r>
      <w:r>
        <w:rPr>
          <w:spacing w:val="1"/>
        </w:rPr>
        <w:t xml:space="preserve"> </w:t>
      </w:r>
      <w:r>
        <w:t>concerned</w:t>
      </w:r>
      <w:r>
        <w:rPr>
          <w:spacing w:val="-1"/>
        </w:rPr>
        <w:t xml:space="preserve"> </w:t>
      </w:r>
      <w:r>
        <w:t>and</w:t>
      </w:r>
    </w:p>
    <w:p w14:paraId="082AB02A" w14:textId="77777777" w:rsidR="00835174" w:rsidRDefault="00835174">
      <w:pPr>
        <w:pStyle w:val="BodyText"/>
        <w:spacing w:before="11"/>
        <w:rPr>
          <w:sz w:val="21"/>
        </w:rPr>
      </w:pPr>
    </w:p>
    <w:p w14:paraId="68B4ED9C" w14:textId="77777777" w:rsidR="00835174" w:rsidRDefault="00490074">
      <w:pPr>
        <w:pStyle w:val="ListParagraph"/>
        <w:numPr>
          <w:ilvl w:val="0"/>
          <w:numId w:val="6"/>
        </w:numPr>
        <w:tabs>
          <w:tab w:val="left" w:pos="527"/>
        </w:tabs>
        <w:ind w:left="219" w:right="602" w:firstLine="0"/>
      </w:pPr>
      <w:r>
        <w:t>whether or not you have applied for and awaiting confirmation of an offer of admission</w:t>
      </w:r>
      <w:r>
        <w:rPr>
          <w:spacing w:val="-59"/>
        </w:rPr>
        <w:t xml:space="preserve"> </w:t>
      </w:r>
      <w:r>
        <w:t>from another school or schools, and if so, you must provide details of the other school or</w:t>
      </w:r>
      <w:r>
        <w:rPr>
          <w:spacing w:val="1"/>
        </w:rPr>
        <w:t xml:space="preserve"> </w:t>
      </w:r>
      <w:r>
        <w:t>schools</w:t>
      </w:r>
      <w:r>
        <w:rPr>
          <w:spacing w:val="-2"/>
        </w:rPr>
        <w:t xml:space="preserve"> </w:t>
      </w:r>
      <w:r>
        <w:t>concerned.</w:t>
      </w:r>
    </w:p>
    <w:p w14:paraId="000C55EA" w14:textId="77777777" w:rsidR="00835174" w:rsidRDefault="00835174">
      <w:pPr>
        <w:pStyle w:val="BodyText"/>
        <w:spacing w:before="7"/>
        <w:rPr>
          <w:sz w:val="25"/>
        </w:rPr>
      </w:pPr>
    </w:p>
    <w:p w14:paraId="7448961F" w14:textId="77777777" w:rsidR="00835174" w:rsidRDefault="00490074">
      <w:pPr>
        <w:pStyle w:val="Heading1"/>
        <w:numPr>
          <w:ilvl w:val="0"/>
          <w:numId w:val="14"/>
        </w:numPr>
        <w:tabs>
          <w:tab w:val="left" w:pos="581"/>
        </w:tabs>
        <w:spacing w:before="1"/>
        <w:ind w:left="580" w:hanging="361"/>
      </w:pPr>
      <w:r>
        <w:rPr>
          <w:color w:val="385623"/>
        </w:rPr>
        <w:t>Circumstances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in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which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offers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may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not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be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made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or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may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be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withdrawn</w:t>
      </w:r>
    </w:p>
    <w:p w14:paraId="1FB4123C" w14:textId="77777777" w:rsidR="00835174" w:rsidRDefault="00835174">
      <w:pPr>
        <w:pStyle w:val="BodyText"/>
        <w:spacing w:before="8"/>
        <w:rPr>
          <w:b/>
          <w:sz w:val="23"/>
        </w:rPr>
      </w:pPr>
    </w:p>
    <w:p w14:paraId="5A2C495C" w14:textId="4C20551B" w:rsidR="00835174" w:rsidRDefault="00490074">
      <w:pPr>
        <w:pStyle w:val="BodyText"/>
        <w:ind w:left="220"/>
      </w:pPr>
      <w:r>
        <w:t>An</w:t>
      </w:r>
      <w:r>
        <w:rPr>
          <w:spacing w:val="-1"/>
        </w:rPr>
        <w:t xml:space="preserve"> </w:t>
      </w:r>
      <w:r>
        <w:t>off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may no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may be</w:t>
      </w:r>
      <w:r>
        <w:rPr>
          <w:spacing w:val="-1"/>
        </w:rPr>
        <w:t xml:space="preserve"> </w:t>
      </w:r>
      <w:r>
        <w:t>withdrawn</w:t>
      </w:r>
      <w:r>
        <w:rPr>
          <w:spacing w:val="-1"/>
        </w:rPr>
        <w:t xml:space="preserve"> </w:t>
      </w:r>
      <w:r>
        <w:t>by</w:t>
      </w:r>
      <w:r w:rsidR="00BA0CD0">
        <w:t xml:space="preserve"> CBS Primary Dundalk</w:t>
      </w:r>
      <w:r>
        <w:t xml:space="preserve"> where—</w:t>
      </w:r>
    </w:p>
    <w:p w14:paraId="700725C9" w14:textId="77777777" w:rsidR="00835174" w:rsidRDefault="00490074">
      <w:pPr>
        <w:pStyle w:val="ListParagraph"/>
        <w:numPr>
          <w:ilvl w:val="0"/>
          <w:numId w:val="5"/>
        </w:numPr>
        <w:tabs>
          <w:tab w:val="left" w:pos="1070"/>
          <w:tab w:val="left" w:pos="1071"/>
        </w:tabs>
        <w:ind w:hanging="492"/>
      </w:pPr>
      <w:proofErr w:type="gramStart"/>
      <w:r>
        <w:t>it</w:t>
      </w:r>
      <w:proofErr w:type="gramEnd"/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stablished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contain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fals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misleading.</w:t>
      </w:r>
    </w:p>
    <w:p w14:paraId="3615FA2A" w14:textId="77777777" w:rsidR="00835174" w:rsidRDefault="00490074">
      <w:pPr>
        <w:pStyle w:val="ListParagraph"/>
        <w:numPr>
          <w:ilvl w:val="0"/>
          <w:numId w:val="5"/>
        </w:numPr>
        <w:tabs>
          <w:tab w:val="left" w:pos="1070"/>
          <w:tab w:val="left" w:pos="1071"/>
        </w:tabs>
        <w:spacing w:before="80"/>
        <w:ind w:right="597"/>
      </w:pPr>
      <w:r>
        <w:lastRenderedPageBreak/>
        <w:t>an applicant fails to confirm acceptance of an offer of admission on or before the</w:t>
      </w:r>
      <w:r>
        <w:rPr>
          <w:spacing w:val="-59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set out</w:t>
      </w:r>
      <w:r>
        <w:rPr>
          <w:spacing w:val="-1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t>annual admission</w:t>
      </w:r>
      <w:r>
        <w:rPr>
          <w:spacing w:val="-1"/>
        </w:rPr>
        <w:t xml:space="preserve"> </w:t>
      </w:r>
      <w:r>
        <w:t>notice of the</w:t>
      </w:r>
      <w:r>
        <w:rPr>
          <w:spacing w:val="-2"/>
        </w:rPr>
        <w:t xml:space="preserve"> </w:t>
      </w:r>
      <w:r>
        <w:t>school.</w:t>
      </w:r>
    </w:p>
    <w:p w14:paraId="042AE618" w14:textId="77777777" w:rsidR="00835174" w:rsidRDefault="00490074">
      <w:pPr>
        <w:pStyle w:val="ListParagraph"/>
        <w:numPr>
          <w:ilvl w:val="0"/>
          <w:numId w:val="5"/>
        </w:numPr>
        <w:tabs>
          <w:tab w:val="left" w:pos="1071"/>
        </w:tabs>
        <w:ind w:right="266"/>
      </w:pPr>
      <w:r>
        <w:t>the parent of a student, when required by the principal in accordance with section</w:t>
      </w:r>
      <w:r>
        <w:rPr>
          <w:spacing w:val="1"/>
        </w:rPr>
        <w:t xml:space="preserve"> </w:t>
      </w:r>
      <w:r>
        <w:t>23(4) of the Education (Welfare) Act 2000, fails to confirm in writing that the code of</w:t>
      </w:r>
      <w:r>
        <w:rPr>
          <w:spacing w:val="-59"/>
        </w:rPr>
        <w:t xml:space="preserve"> </w:t>
      </w:r>
      <w:proofErr w:type="spellStart"/>
      <w:r>
        <w:t>behaviour</w:t>
      </w:r>
      <w:proofErr w:type="spellEnd"/>
      <w:r>
        <w:t xml:space="preserve"> of the school is acceptable to him or her and that he or she shall make all</w:t>
      </w:r>
      <w:r>
        <w:rPr>
          <w:spacing w:val="-59"/>
        </w:rPr>
        <w:t xml:space="preserve"> </w:t>
      </w:r>
      <w:r>
        <w:t>reasonable</w:t>
      </w:r>
      <w:r>
        <w:rPr>
          <w:spacing w:val="-2"/>
        </w:rPr>
        <w:t xml:space="preserve"> </w:t>
      </w:r>
      <w:r>
        <w:t>efforts</w:t>
      </w:r>
      <w:r>
        <w:rPr>
          <w:spacing w:val="-1"/>
        </w:rPr>
        <w:t xml:space="preserve"> </w:t>
      </w:r>
      <w:r>
        <w:t>to ensure</w:t>
      </w:r>
      <w:r>
        <w:rPr>
          <w:spacing w:val="-1"/>
        </w:rPr>
        <w:t xml:space="preserve"> </w:t>
      </w:r>
      <w:r>
        <w:t>compliance with</w:t>
      </w:r>
      <w:r>
        <w:rPr>
          <w:spacing w:val="-1"/>
        </w:rPr>
        <w:t xml:space="preserve"> </w:t>
      </w:r>
      <w:r>
        <w:t>such code</w:t>
      </w:r>
      <w:r>
        <w:rPr>
          <w:spacing w:val="-1"/>
        </w:rPr>
        <w:t xml:space="preserve"> </w:t>
      </w:r>
      <w:r>
        <w:t>by the</w:t>
      </w:r>
      <w:r>
        <w:rPr>
          <w:spacing w:val="-1"/>
        </w:rPr>
        <w:t xml:space="preserve"> </w:t>
      </w:r>
      <w:r>
        <w:t>student;</w:t>
      </w:r>
      <w:r>
        <w:rPr>
          <w:spacing w:val="-1"/>
        </w:rPr>
        <w:t xml:space="preserve"> </w:t>
      </w:r>
      <w:r>
        <w:t>or</w:t>
      </w:r>
    </w:p>
    <w:p w14:paraId="64351F52" w14:textId="7CE43101" w:rsidR="00835174" w:rsidRPr="00BA0CD0" w:rsidRDefault="00490074" w:rsidP="00BA0CD0">
      <w:pPr>
        <w:pStyle w:val="ListParagraph"/>
        <w:numPr>
          <w:ilvl w:val="0"/>
          <w:numId w:val="5"/>
        </w:numPr>
        <w:tabs>
          <w:tab w:val="left" w:pos="1071"/>
        </w:tabs>
        <w:ind w:right="474"/>
      </w:pPr>
      <w:r>
        <w:t>an applicant has failed to comply with the requirements of ‘acceptance of an offer’</w:t>
      </w:r>
      <w:r>
        <w:rPr>
          <w:spacing w:val="-59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set out in</w:t>
      </w:r>
      <w:r>
        <w:rPr>
          <w:color w:val="0000AA"/>
          <w:spacing w:val="-1"/>
        </w:rPr>
        <w:t xml:space="preserve"> </w:t>
      </w:r>
      <w:r>
        <w:rPr>
          <w:color w:val="0000AA"/>
          <w:u w:val="single" w:color="0000AA"/>
        </w:rPr>
        <w:t>section 10</w:t>
      </w:r>
      <w:r>
        <w:rPr>
          <w:color w:val="0000AA"/>
          <w:spacing w:val="-1"/>
        </w:rPr>
        <w:t xml:space="preserve"> </w:t>
      </w:r>
      <w:r>
        <w:t>above.</w:t>
      </w:r>
    </w:p>
    <w:p w14:paraId="64FF7935" w14:textId="77777777" w:rsidR="00835174" w:rsidRDefault="00835174">
      <w:pPr>
        <w:pStyle w:val="BodyText"/>
        <w:spacing w:before="6"/>
        <w:rPr>
          <w:sz w:val="19"/>
        </w:rPr>
      </w:pPr>
    </w:p>
    <w:p w14:paraId="37D9E017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</w:pPr>
      <w:r>
        <w:rPr>
          <w:color w:val="385623"/>
        </w:rPr>
        <w:t>Sharing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of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Data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with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other</w:t>
      </w:r>
      <w:r>
        <w:rPr>
          <w:color w:val="385623"/>
          <w:spacing w:val="-2"/>
        </w:rPr>
        <w:t xml:space="preserve"> </w:t>
      </w:r>
      <w:r>
        <w:rPr>
          <w:color w:val="385623"/>
        </w:rPr>
        <w:t>schools</w:t>
      </w:r>
    </w:p>
    <w:p w14:paraId="3C76932B" w14:textId="77777777" w:rsidR="00835174" w:rsidRDefault="00835174">
      <w:pPr>
        <w:pStyle w:val="BodyText"/>
        <w:spacing w:before="9"/>
        <w:rPr>
          <w:b/>
          <w:sz w:val="23"/>
        </w:rPr>
      </w:pPr>
    </w:p>
    <w:p w14:paraId="2BF8B708" w14:textId="77777777" w:rsidR="00835174" w:rsidRDefault="00490074">
      <w:pPr>
        <w:pStyle w:val="BodyText"/>
        <w:ind w:left="220" w:right="469"/>
        <w:jc w:val="both"/>
      </w:pPr>
      <w:r>
        <w:t>Applicants should be aware that section 66(6) of the Education (Admission to Schools) Act</w:t>
      </w:r>
      <w:r>
        <w:rPr>
          <w:spacing w:val="-59"/>
        </w:rPr>
        <w:t xml:space="preserve"> </w:t>
      </w:r>
      <w:r>
        <w:t xml:space="preserve">2018 allows for the sharing of certain information between schools </w:t>
      </w:r>
      <w:proofErr w:type="gramStart"/>
      <w:r>
        <w:t>in order to</w:t>
      </w:r>
      <w:proofErr w:type="gramEnd"/>
      <w:r>
        <w:t xml:space="preserve"> facilitate the</w:t>
      </w:r>
      <w:r>
        <w:rPr>
          <w:spacing w:val="1"/>
        </w:rPr>
        <w:t xml:space="preserve"> </w:t>
      </w:r>
      <w:r>
        <w:t>efficient</w:t>
      </w:r>
      <w:r>
        <w:rPr>
          <w:spacing w:val="-1"/>
        </w:rPr>
        <w:t xml:space="preserve"> </w:t>
      </w:r>
      <w:r>
        <w:t>admission of students.</w:t>
      </w:r>
    </w:p>
    <w:p w14:paraId="7F9282A6" w14:textId="77777777" w:rsidR="00835174" w:rsidRDefault="00490074">
      <w:pPr>
        <w:pStyle w:val="BodyText"/>
        <w:spacing w:before="1"/>
        <w:ind w:left="220" w:right="236"/>
        <w:jc w:val="both"/>
      </w:pPr>
      <w:r>
        <w:t>Section 66(6) allows a school to provide a patron or another board of management with a list</w:t>
      </w:r>
      <w:r>
        <w:rPr>
          <w:spacing w:val="-59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students in relation to whom—</w:t>
      </w:r>
    </w:p>
    <w:p w14:paraId="32AB04DB" w14:textId="77777777" w:rsidR="00835174" w:rsidRDefault="00835174">
      <w:pPr>
        <w:pStyle w:val="BodyText"/>
        <w:spacing w:before="10"/>
        <w:rPr>
          <w:sz w:val="21"/>
        </w:rPr>
      </w:pPr>
    </w:p>
    <w:p w14:paraId="65E6046C" w14:textId="77777777" w:rsidR="00835174" w:rsidRDefault="00490074">
      <w:pPr>
        <w:pStyle w:val="ListParagraph"/>
        <w:numPr>
          <w:ilvl w:val="0"/>
          <w:numId w:val="4"/>
        </w:numPr>
        <w:tabs>
          <w:tab w:val="left" w:pos="1198"/>
        </w:tabs>
        <w:spacing w:before="1"/>
      </w:pPr>
      <w:r>
        <w:t>an</w:t>
      </w:r>
      <w:r>
        <w:rPr>
          <w:spacing w:val="-2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received,</w:t>
      </w:r>
    </w:p>
    <w:p w14:paraId="44448C49" w14:textId="77777777" w:rsidR="00835174" w:rsidRDefault="00835174">
      <w:pPr>
        <w:pStyle w:val="BodyText"/>
      </w:pPr>
    </w:p>
    <w:p w14:paraId="14C69953" w14:textId="77777777" w:rsidR="00835174" w:rsidRDefault="00490074">
      <w:pPr>
        <w:pStyle w:val="ListParagraph"/>
        <w:numPr>
          <w:ilvl w:val="0"/>
          <w:numId w:val="4"/>
        </w:numPr>
        <w:tabs>
          <w:tab w:val="left" w:pos="1247"/>
        </w:tabs>
        <w:ind w:left="1246" w:hanging="307"/>
      </w:pPr>
      <w:r>
        <w:t>an</w:t>
      </w:r>
      <w:r>
        <w:rPr>
          <w:spacing w:val="-2"/>
        </w:rPr>
        <w:t xml:space="preserve"> </w:t>
      </w:r>
      <w:r>
        <w:t>off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made,</w:t>
      </w:r>
      <w:r>
        <w:rPr>
          <w:spacing w:val="-1"/>
        </w:rPr>
        <w:t xml:space="preserve"> </w:t>
      </w:r>
      <w:r>
        <w:t>or</w:t>
      </w:r>
    </w:p>
    <w:p w14:paraId="21F4BF99" w14:textId="77777777" w:rsidR="00835174" w:rsidRDefault="00835174">
      <w:pPr>
        <w:pStyle w:val="BodyText"/>
        <w:spacing w:before="11"/>
        <w:rPr>
          <w:sz w:val="21"/>
        </w:rPr>
      </w:pPr>
    </w:p>
    <w:p w14:paraId="45671E22" w14:textId="77777777" w:rsidR="00835174" w:rsidRDefault="00490074">
      <w:pPr>
        <w:pStyle w:val="ListParagraph"/>
        <w:numPr>
          <w:ilvl w:val="0"/>
          <w:numId w:val="4"/>
        </w:numPr>
        <w:tabs>
          <w:tab w:val="left" w:pos="1296"/>
        </w:tabs>
        <w:ind w:left="1295" w:hanging="356"/>
      </w:pPr>
      <w:r>
        <w:t>an</w:t>
      </w:r>
      <w:r>
        <w:rPr>
          <w:spacing w:val="-2"/>
        </w:rPr>
        <w:t xml:space="preserve"> </w:t>
      </w:r>
      <w:r>
        <w:t>off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accepted.</w:t>
      </w:r>
    </w:p>
    <w:p w14:paraId="1FFBD81E" w14:textId="77777777" w:rsidR="00835174" w:rsidRDefault="00835174">
      <w:pPr>
        <w:pStyle w:val="BodyText"/>
      </w:pPr>
    </w:p>
    <w:p w14:paraId="1B9EC19B" w14:textId="77777777" w:rsidR="00835174" w:rsidRDefault="00490074">
      <w:pPr>
        <w:pStyle w:val="BodyText"/>
        <w:ind w:left="220"/>
        <w:jc w:val="both"/>
      </w:pPr>
      <w:r>
        <w:t>The</w:t>
      </w:r>
      <w:r>
        <w:rPr>
          <w:spacing w:val="-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any or</w:t>
      </w:r>
      <w:r>
        <w:rPr>
          <w:spacing w:val="-1"/>
        </w:rPr>
        <w:t xml:space="preserve"> </w:t>
      </w:r>
      <w:proofErr w:type="gramStart"/>
      <w:r>
        <w:t>all</w:t>
      </w:r>
      <w:r>
        <w:rPr>
          <w:spacing w:val="-1"/>
        </w:rPr>
        <w:t xml:space="preserve"> </w:t>
      </w:r>
      <w:r>
        <w:t>of</w:t>
      </w:r>
      <w:proofErr w:type="gramEnd"/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14:paraId="34760E75" w14:textId="77777777" w:rsidR="00835174" w:rsidRDefault="00835174">
      <w:pPr>
        <w:pStyle w:val="BodyText"/>
      </w:pPr>
    </w:p>
    <w:p w14:paraId="30156C5B" w14:textId="77777777" w:rsidR="00835174" w:rsidRDefault="00490074">
      <w:pPr>
        <w:pStyle w:val="ListParagraph"/>
        <w:numPr>
          <w:ilvl w:val="0"/>
          <w:numId w:val="3"/>
        </w:numPr>
        <w:tabs>
          <w:tab w:val="left" w:pos="1198"/>
        </w:tabs>
        <w:spacing w:before="1"/>
      </w:pP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received 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gramStart"/>
      <w:r>
        <w:t>school;</w:t>
      </w:r>
      <w:proofErr w:type="gramEnd"/>
    </w:p>
    <w:p w14:paraId="40EAAE55" w14:textId="77777777" w:rsidR="00835174" w:rsidRDefault="00835174">
      <w:pPr>
        <w:pStyle w:val="BodyText"/>
        <w:spacing w:before="10"/>
        <w:rPr>
          <w:sz w:val="21"/>
        </w:rPr>
      </w:pPr>
    </w:p>
    <w:p w14:paraId="062ED377" w14:textId="77777777" w:rsidR="00835174" w:rsidRDefault="00490074">
      <w:pPr>
        <w:pStyle w:val="ListParagraph"/>
        <w:numPr>
          <w:ilvl w:val="0"/>
          <w:numId w:val="3"/>
        </w:numPr>
        <w:tabs>
          <w:tab w:val="left" w:pos="1247"/>
        </w:tabs>
        <w:ind w:left="1246" w:hanging="307"/>
      </w:pP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ffer</w:t>
      </w:r>
      <w:r>
        <w:rPr>
          <w:spacing w:val="-1"/>
        </w:rPr>
        <w:t xml:space="preserve"> </w:t>
      </w:r>
      <w:r>
        <w:t>of admission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gramStart"/>
      <w:r>
        <w:t>school;</w:t>
      </w:r>
      <w:proofErr w:type="gramEnd"/>
    </w:p>
    <w:p w14:paraId="4D7334E0" w14:textId="77777777" w:rsidR="00835174" w:rsidRDefault="00835174">
      <w:pPr>
        <w:pStyle w:val="BodyText"/>
        <w:spacing w:before="1"/>
      </w:pPr>
    </w:p>
    <w:p w14:paraId="57C05B80" w14:textId="77777777" w:rsidR="00835174" w:rsidRDefault="00490074">
      <w:pPr>
        <w:pStyle w:val="ListParagraph"/>
        <w:numPr>
          <w:ilvl w:val="0"/>
          <w:numId w:val="3"/>
        </w:numPr>
        <w:tabs>
          <w:tab w:val="left" w:pos="1296"/>
        </w:tabs>
        <w:ind w:left="1295" w:hanging="356"/>
      </w:pP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ff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ccep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proofErr w:type="gramStart"/>
      <w:r>
        <w:t>applicant;</w:t>
      </w:r>
      <w:proofErr w:type="gramEnd"/>
    </w:p>
    <w:p w14:paraId="09832D72" w14:textId="77777777" w:rsidR="00835174" w:rsidRDefault="00835174">
      <w:pPr>
        <w:pStyle w:val="BodyText"/>
      </w:pPr>
    </w:p>
    <w:p w14:paraId="08733021" w14:textId="77777777" w:rsidR="00835174" w:rsidRDefault="00490074">
      <w:pPr>
        <w:pStyle w:val="ListParagraph"/>
        <w:numPr>
          <w:ilvl w:val="0"/>
          <w:numId w:val="3"/>
        </w:numPr>
        <w:tabs>
          <w:tab w:val="left" w:pos="1317"/>
        </w:tabs>
        <w:ind w:left="940" w:right="235" w:firstLine="0"/>
        <w:jc w:val="both"/>
      </w:pPr>
      <w:r>
        <w:t>a student’s personal details including his or her name, address, date of birth and</w:t>
      </w:r>
      <w:r>
        <w:rPr>
          <w:spacing w:val="1"/>
        </w:rPr>
        <w:t xml:space="preserve"> </w:t>
      </w:r>
      <w:r>
        <w:t>personal public service number (within the meaning of section 262 of the Social</w:t>
      </w:r>
      <w:r>
        <w:rPr>
          <w:spacing w:val="1"/>
        </w:rPr>
        <w:t xml:space="preserve"> </w:t>
      </w:r>
      <w:r>
        <w:t>Welfare</w:t>
      </w:r>
      <w:r>
        <w:rPr>
          <w:spacing w:val="-1"/>
        </w:rPr>
        <w:t xml:space="preserve"> </w:t>
      </w:r>
      <w:r>
        <w:t>Consolidation Act 2005).</w:t>
      </w:r>
    </w:p>
    <w:p w14:paraId="460A20EE" w14:textId="77777777" w:rsidR="00835174" w:rsidRDefault="00835174">
      <w:pPr>
        <w:pStyle w:val="BodyText"/>
        <w:rPr>
          <w:sz w:val="24"/>
        </w:rPr>
      </w:pPr>
    </w:p>
    <w:p w14:paraId="0D9E141E" w14:textId="77777777" w:rsidR="00835174" w:rsidRDefault="00490074">
      <w:pPr>
        <w:pStyle w:val="Heading1"/>
        <w:numPr>
          <w:ilvl w:val="0"/>
          <w:numId w:val="14"/>
        </w:numPr>
        <w:tabs>
          <w:tab w:val="left" w:pos="581"/>
        </w:tabs>
        <w:spacing w:before="174"/>
        <w:ind w:left="580" w:hanging="361"/>
      </w:pPr>
      <w:r>
        <w:rPr>
          <w:color w:val="385623"/>
        </w:rPr>
        <w:t>Waiting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list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in</w:t>
      </w:r>
      <w:r>
        <w:rPr>
          <w:color w:val="385623"/>
          <w:spacing w:val="-3"/>
        </w:rPr>
        <w:t xml:space="preserve"> </w:t>
      </w:r>
      <w:r>
        <w:rPr>
          <w:color w:val="385623"/>
        </w:rPr>
        <w:t>the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event</w:t>
      </w:r>
      <w:r>
        <w:rPr>
          <w:color w:val="385623"/>
          <w:spacing w:val="-1"/>
        </w:rPr>
        <w:t xml:space="preserve"> </w:t>
      </w:r>
      <w:r>
        <w:rPr>
          <w:color w:val="385623"/>
        </w:rPr>
        <w:t>of oversubscription</w:t>
      </w:r>
    </w:p>
    <w:p w14:paraId="04768B95" w14:textId="77777777" w:rsidR="00835174" w:rsidRDefault="00835174">
      <w:pPr>
        <w:pStyle w:val="BodyText"/>
        <w:spacing w:before="10"/>
        <w:rPr>
          <w:b/>
          <w:sz w:val="23"/>
        </w:rPr>
      </w:pPr>
    </w:p>
    <w:p w14:paraId="52D58DF2" w14:textId="6E0FEC45" w:rsidR="00835174" w:rsidRDefault="00490074">
      <w:pPr>
        <w:pStyle w:val="BodyText"/>
        <w:ind w:left="220" w:right="420"/>
      </w:pPr>
      <w:r>
        <w:t>In the event of there being more applications to the school year concerned than places</w:t>
      </w:r>
      <w:r>
        <w:rPr>
          <w:spacing w:val="1"/>
        </w:rPr>
        <w:t xml:space="preserve"> </w:t>
      </w:r>
      <w:r>
        <w:t xml:space="preserve">available, a waiting list of students whose applications for admission to </w:t>
      </w:r>
      <w:r w:rsidR="00BA0CD0">
        <w:t>CBS Primary Dundalk</w:t>
      </w:r>
      <w:r>
        <w:t xml:space="preserve"> </w:t>
      </w:r>
      <w:proofErr w:type="gramStart"/>
      <w:r>
        <w:t>were</w:t>
      </w:r>
      <w:r w:rsidR="00BA0CD0">
        <w:t xml:space="preserve"> </w:t>
      </w:r>
      <w:r>
        <w:rPr>
          <w:spacing w:val="-59"/>
        </w:rPr>
        <w:t xml:space="preserve"> </w:t>
      </w:r>
      <w:r>
        <w:t>unsuccessful</w:t>
      </w:r>
      <w:proofErr w:type="gramEnd"/>
      <w:r>
        <w:t xml:space="preserve"> due to the school being oversubscribed will be compiled and will remain valid</w:t>
      </w:r>
      <w:r>
        <w:rPr>
          <w:spacing w:val="-59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 school year in which</w:t>
      </w:r>
      <w:r>
        <w:rPr>
          <w:spacing w:val="-1"/>
        </w:rPr>
        <w:t xml:space="preserve"> </w:t>
      </w:r>
      <w:r>
        <w:t>admission is being</w:t>
      </w:r>
      <w:r>
        <w:rPr>
          <w:spacing w:val="-1"/>
        </w:rPr>
        <w:t xml:space="preserve"> </w:t>
      </w:r>
      <w:r>
        <w:t>sought.</w:t>
      </w:r>
    </w:p>
    <w:p w14:paraId="65B36D4E" w14:textId="77777777" w:rsidR="00835174" w:rsidRDefault="00835174">
      <w:pPr>
        <w:pStyle w:val="BodyText"/>
      </w:pPr>
    </w:p>
    <w:p w14:paraId="2F7534DC" w14:textId="3BEF136A" w:rsidR="00835174" w:rsidRDefault="00490074">
      <w:pPr>
        <w:pStyle w:val="BodyText"/>
        <w:ind w:left="220" w:right="848"/>
      </w:pPr>
      <w:r>
        <w:t>Placement on the waiting list of CBS</w:t>
      </w:r>
      <w:r w:rsidR="00BA0CD0">
        <w:t xml:space="preserve"> Primary Dundalk</w:t>
      </w:r>
      <w:r>
        <w:t xml:space="preserve"> is in the order of priority assigned to the students’</w:t>
      </w:r>
      <w:r>
        <w:rPr>
          <w:spacing w:val="-59"/>
        </w:rPr>
        <w:t xml:space="preserve"> </w:t>
      </w:r>
      <w:r>
        <w:t>applications after the school has applied the selection criteria in accordance with this</w:t>
      </w:r>
      <w:r>
        <w:rPr>
          <w:spacing w:val="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policy.</w:t>
      </w:r>
    </w:p>
    <w:p w14:paraId="3E79A880" w14:textId="77777777" w:rsidR="00835174" w:rsidRDefault="00490074">
      <w:pPr>
        <w:pStyle w:val="BodyText"/>
        <w:ind w:left="220" w:right="261"/>
      </w:pPr>
      <w:r>
        <w:t>Applicants whose applications are received after the closing date, outlined in the Annual</w:t>
      </w:r>
      <w:r>
        <w:rPr>
          <w:spacing w:val="1"/>
        </w:rPr>
        <w:t xml:space="preserve"> </w:t>
      </w:r>
      <w:r>
        <w:t>Admission Notice, will be placed at the end of the waiting list in order of the date of receipt of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tion.</w:t>
      </w:r>
    </w:p>
    <w:p w14:paraId="5C420267" w14:textId="77777777" w:rsidR="00835174" w:rsidRDefault="00835174">
      <w:pPr>
        <w:pStyle w:val="BodyText"/>
      </w:pPr>
    </w:p>
    <w:p w14:paraId="6B630354" w14:textId="77777777" w:rsidR="00835174" w:rsidRDefault="00490074">
      <w:pPr>
        <w:pStyle w:val="BodyText"/>
        <w:ind w:left="220" w:right="237"/>
      </w:pPr>
      <w:r>
        <w:t>Offers of any subsequent places that become available for and during the school year in</w:t>
      </w:r>
      <w:r>
        <w:rPr>
          <w:spacing w:val="1"/>
        </w:rPr>
        <w:t xml:space="preserve"> </w:t>
      </w:r>
      <w:r>
        <w:t>relation to which admission is being sought will be made to those students on the waiting list,</w:t>
      </w:r>
      <w:r>
        <w:rPr>
          <w:spacing w:val="-59"/>
        </w:rPr>
        <w:t xml:space="preserve"> </w:t>
      </w:r>
      <w:r>
        <w:t>in accordance with the order of priority in relation to which the students have been placed on</w:t>
      </w:r>
      <w:r>
        <w:rPr>
          <w:spacing w:val="-59"/>
        </w:rPr>
        <w:t xml:space="preserve"> </w:t>
      </w:r>
      <w:r>
        <w:t>the list.</w:t>
      </w:r>
    </w:p>
    <w:p w14:paraId="5083AC85" w14:textId="77777777" w:rsidR="00835174" w:rsidRDefault="00835174">
      <w:pPr>
        <w:sectPr w:rsidR="00835174">
          <w:pgSz w:w="11910" w:h="16840"/>
          <w:pgMar w:top="1360" w:right="1200" w:bottom="1200" w:left="1220" w:header="0" w:footer="1002" w:gutter="0"/>
          <w:cols w:space="720"/>
        </w:sectPr>
      </w:pPr>
    </w:p>
    <w:p w14:paraId="667E3FA8" w14:textId="77777777" w:rsidR="00835174" w:rsidRDefault="00835174">
      <w:pPr>
        <w:pStyle w:val="BodyText"/>
        <w:spacing w:before="8"/>
        <w:rPr>
          <w:sz w:val="25"/>
        </w:rPr>
      </w:pPr>
    </w:p>
    <w:p w14:paraId="145D0BF7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</w:pPr>
      <w:r>
        <w:rPr>
          <w:color w:val="385623"/>
        </w:rPr>
        <w:t>Late</w:t>
      </w:r>
      <w:r>
        <w:rPr>
          <w:color w:val="385623"/>
          <w:spacing w:val="-7"/>
        </w:rPr>
        <w:t xml:space="preserve"> </w:t>
      </w:r>
      <w:r>
        <w:rPr>
          <w:color w:val="385623"/>
        </w:rPr>
        <w:t>Applications</w:t>
      </w:r>
    </w:p>
    <w:p w14:paraId="50A0C6D7" w14:textId="77777777" w:rsidR="00835174" w:rsidRDefault="00835174">
      <w:pPr>
        <w:pStyle w:val="BodyText"/>
        <w:spacing w:before="8"/>
        <w:rPr>
          <w:b/>
          <w:sz w:val="23"/>
        </w:rPr>
      </w:pPr>
    </w:p>
    <w:p w14:paraId="42F90437" w14:textId="77777777" w:rsidR="00835174" w:rsidRDefault="00490074">
      <w:pPr>
        <w:pStyle w:val="BodyText"/>
        <w:spacing w:before="1"/>
        <w:ind w:left="220" w:right="371"/>
      </w:pPr>
      <w:r>
        <w:t>All applications for admission received after the closing date as outlined in the annual</w:t>
      </w:r>
      <w:r>
        <w:rPr>
          <w:spacing w:val="1"/>
        </w:rPr>
        <w:t xml:space="preserve"> </w:t>
      </w:r>
      <w:r>
        <w:t>admission notice will be considered and decided upon in accordance with our school’s</w:t>
      </w:r>
      <w:r>
        <w:rPr>
          <w:spacing w:val="1"/>
        </w:rPr>
        <w:t xml:space="preserve"> </w:t>
      </w:r>
      <w:r>
        <w:t>admissions policy, the Education Admissions to School Act 2018 and any regulations made</w:t>
      </w:r>
      <w:r>
        <w:rPr>
          <w:spacing w:val="-59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that Act.</w:t>
      </w:r>
    </w:p>
    <w:p w14:paraId="66239136" w14:textId="77777777" w:rsidR="00835174" w:rsidRDefault="00835174">
      <w:pPr>
        <w:pStyle w:val="BodyText"/>
        <w:spacing w:before="11"/>
        <w:rPr>
          <w:sz w:val="21"/>
        </w:rPr>
      </w:pPr>
    </w:p>
    <w:p w14:paraId="7D86BFA5" w14:textId="77777777" w:rsidR="00835174" w:rsidRDefault="00490074">
      <w:pPr>
        <w:pStyle w:val="BodyText"/>
        <w:ind w:left="220" w:right="238"/>
      </w:pPr>
      <w:r>
        <w:t>Late applicants will be notified of the decision in respect of their application no later than</w:t>
      </w:r>
      <w:r>
        <w:rPr>
          <w:spacing w:val="1"/>
        </w:rPr>
        <w:t xml:space="preserve"> </w:t>
      </w:r>
      <w:r>
        <w:t>three weeks after the date on which the school received the application.</w:t>
      </w:r>
      <w:r>
        <w:rPr>
          <w:spacing w:val="1"/>
        </w:rPr>
        <w:t xml:space="preserve"> </w:t>
      </w:r>
      <w:proofErr w:type="gramStart"/>
      <w:r>
        <w:t>Late</w:t>
      </w:r>
      <w:proofErr w:type="gramEnd"/>
      <w:r>
        <w:t xml:space="preserve"> applicants will</w:t>
      </w:r>
      <w:r>
        <w:rPr>
          <w:spacing w:val="1"/>
        </w:rPr>
        <w:t xml:space="preserve"> </w:t>
      </w:r>
      <w:r>
        <w:t>be offered a place if there is place available.</w:t>
      </w:r>
      <w:r>
        <w:rPr>
          <w:spacing w:val="1"/>
        </w:rPr>
        <w:t xml:space="preserve"> </w:t>
      </w:r>
      <w:proofErr w:type="gramStart"/>
      <w:r>
        <w:t>In the event that</w:t>
      </w:r>
      <w:proofErr w:type="gramEnd"/>
      <w:r>
        <w:t xml:space="preserve"> there is no place available, the</w:t>
      </w:r>
      <w:r>
        <w:rPr>
          <w:spacing w:val="-59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applicant will be</w:t>
      </w:r>
      <w:r>
        <w:rPr>
          <w:spacing w:val="-1"/>
        </w:rPr>
        <w:t xml:space="preserve"> </w:t>
      </w:r>
      <w:r>
        <w:t>added to the</w:t>
      </w:r>
      <w:r>
        <w:rPr>
          <w:spacing w:val="-1"/>
        </w:rPr>
        <w:t xml:space="preserve"> </w:t>
      </w:r>
      <w:r>
        <w:t>waiting list</w:t>
      </w:r>
      <w:r>
        <w:rPr>
          <w:spacing w:val="-1"/>
        </w:rPr>
        <w:t xml:space="preserve"> </w:t>
      </w:r>
      <w:r>
        <w:t>as set out</w:t>
      </w:r>
      <w:r>
        <w:rPr>
          <w:spacing w:val="-1"/>
        </w:rPr>
        <w:t xml:space="preserve"> </w:t>
      </w:r>
      <w:r>
        <w:t>in Section 13.</w:t>
      </w:r>
    </w:p>
    <w:p w14:paraId="357326E3" w14:textId="77777777" w:rsidR="00835174" w:rsidRDefault="00835174">
      <w:pPr>
        <w:pStyle w:val="BodyText"/>
        <w:rPr>
          <w:sz w:val="24"/>
        </w:rPr>
      </w:pPr>
    </w:p>
    <w:p w14:paraId="1DA79561" w14:textId="77777777" w:rsidR="00835174" w:rsidRDefault="00835174">
      <w:pPr>
        <w:pStyle w:val="BodyText"/>
        <w:spacing w:before="7"/>
        <w:rPr>
          <w:sz w:val="23"/>
        </w:rPr>
      </w:pPr>
    </w:p>
    <w:p w14:paraId="411A6595" w14:textId="77777777" w:rsidR="00835174" w:rsidRDefault="00490074">
      <w:pPr>
        <w:pStyle w:val="Heading1"/>
        <w:numPr>
          <w:ilvl w:val="0"/>
          <w:numId w:val="14"/>
        </w:numPr>
        <w:tabs>
          <w:tab w:val="left" w:pos="580"/>
        </w:tabs>
        <w:spacing w:before="0" w:line="256" w:lineRule="auto"/>
        <w:ind w:left="580" w:right="354"/>
      </w:pPr>
      <w:r>
        <w:rPr>
          <w:color w:val="385623"/>
        </w:rPr>
        <w:t>Procedures for admission of students to other years and during the school</w:t>
      </w:r>
      <w:r>
        <w:rPr>
          <w:color w:val="385623"/>
          <w:spacing w:val="-64"/>
        </w:rPr>
        <w:t xml:space="preserve"> </w:t>
      </w:r>
      <w:r>
        <w:rPr>
          <w:color w:val="385623"/>
        </w:rPr>
        <w:t>year</w:t>
      </w:r>
    </w:p>
    <w:p w14:paraId="2CB7D993" w14:textId="77777777" w:rsidR="00835174" w:rsidRDefault="00835174">
      <w:pPr>
        <w:pStyle w:val="BodyText"/>
        <w:rPr>
          <w:b/>
          <w:sz w:val="20"/>
        </w:rPr>
      </w:pPr>
    </w:p>
    <w:p w14:paraId="2422AB14" w14:textId="6CC703E3" w:rsidR="00835174" w:rsidRDefault="00490074">
      <w:pPr>
        <w:pStyle w:val="BodyText"/>
        <w:spacing w:before="1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47C3DEF1" wp14:editId="521E3AEA">
                <wp:simplePos x="0" y="0"/>
                <wp:positionH relativeFrom="page">
                  <wp:posOffset>845820</wp:posOffset>
                </wp:positionH>
                <wp:positionV relativeFrom="paragraph">
                  <wp:posOffset>136525</wp:posOffset>
                </wp:positionV>
                <wp:extent cx="5725160" cy="3672205"/>
                <wp:effectExtent l="0" t="0" r="0" b="0"/>
                <wp:wrapTopAndBottom/>
                <wp:docPr id="5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367220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2C56D" w14:textId="77777777" w:rsidR="00835174" w:rsidRDefault="00490074">
                            <w:pPr>
                              <w:pStyle w:val="BodyText"/>
                              <w:ind w:left="10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rocedure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lation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ssion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s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lready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tted to the school to classes or years other than the school’s intake group are a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ollows:</w:t>
                            </w:r>
                          </w:p>
                          <w:p w14:paraId="76FCBC77" w14:textId="77777777" w:rsidR="00835174" w:rsidRDefault="00490074">
                            <w:pPr>
                              <w:pStyle w:val="BodyText"/>
                              <w:ind w:left="10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rocedure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lation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ssion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s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lready</w:t>
                            </w:r>
                            <w:r>
                              <w:rPr>
                                <w:color w:val="000000"/>
                                <w:spacing w:val="-5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tted to the school to classes or years other than the school’s intake group are a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ollows:</w:t>
                            </w:r>
                          </w:p>
                          <w:p w14:paraId="58D71837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</w:rPr>
                            </w:pPr>
                          </w:p>
                          <w:p w14:paraId="4EC8E0E7" w14:textId="3FAA609E" w:rsidR="00835174" w:rsidRDefault="00490074">
                            <w:pPr>
                              <w:ind w:left="103" w:right="685"/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When a child is transferring from another school with the Minister’s consent, th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school requires a Letter of Transfer from the child’s previous school. All reports,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school attendance, relevant information, child safety issues and involvement of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support services must be submitted with the application. It is school policy that th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 xml:space="preserve">Principal of CBS </w:t>
                            </w:r>
                            <w:r w:rsidR="00BA0CD0"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 xml:space="preserve">Primary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 xml:space="preserve">Dundalk will contact the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Principal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 xml:space="preserve"> of the present school of the child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befor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plac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4"/>
                              </w:rPr>
                              <w:t>confirmed.</w:t>
                            </w:r>
                          </w:p>
                          <w:p w14:paraId="0B68DF7A" w14:textId="574EAE67" w:rsidR="00835174" w:rsidRDefault="00490074">
                            <w:pPr>
                              <w:spacing w:before="1"/>
                              <w:ind w:left="103" w:right="938"/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Submitting an application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/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enrol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ment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 form does not guarantee a place. Parents will </w:t>
                            </w:r>
                            <w:proofErr w:type="gramStart"/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be</w:t>
                            </w:r>
                            <w:r w:rsidR="00BA0CD0"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informed</w:t>
                            </w:r>
                            <w:proofErr w:type="gramEnd"/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 xml:space="preserve"> in writing whether there is a place available or not. On receipt of offer,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written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acceptanc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must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be returned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to the school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within five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000000"/>
                                <w:sz w:val="24"/>
                              </w:rPr>
                              <w:t>day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C3DEF1" id="docshape35" o:spid="_x0000_s1045" type="#_x0000_t202" style="position:absolute;margin-left:66.6pt;margin-top:10.75pt;width:450.8pt;height:289.1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" fillcolor="#e7e6e6" strokeweight=".48pt">
                <v:textbox inset="0,0,0,0">
                  <w:txbxContent>
                    <w:p w14:paraId="5E22C56D" w14:textId="77777777" w:rsidR="00835174" w:rsidRDefault="00490074">
                      <w:pPr>
                        <w:pStyle w:val="BodyText"/>
                        <w:ind w:left="10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rocedure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lation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ssion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s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lready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tted to the school to classes or years other than the school’s intake group are a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ollows:</w:t>
                      </w:r>
                    </w:p>
                    <w:p w14:paraId="76FCBC77" w14:textId="77777777" w:rsidR="00835174" w:rsidRDefault="00490074">
                      <w:pPr>
                        <w:pStyle w:val="BodyText"/>
                        <w:ind w:left="10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rocedure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lation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ssion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s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lready</w:t>
                      </w:r>
                      <w:r>
                        <w:rPr>
                          <w:color w:val="000000"/>
                          <w:spacing w:val="-5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tted to the school to classes or years other than the school’s intake group are a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ollows:</w:t>
                      </w:r>
                    </w:p>
                    <w:p w14:paraId="58D71837" w14:textId="77777777" w:rsidR="00835174" w:rsidRDefault="00835174">
                      <w:pPr>
                        <w:pStyle w:val="BodyText"/>
                        <w:rPr>
                          <w:color w:val="000000"/>
                        </w:rPr>
                      </w:pPr>
                    </w:p>
                    <w:p w14:paraId="4EC8E0E7" w14:textId="3FAA609E" w:rsidR="00835174" w:rsidRDefault="00490074">
                      <w:pPr>
                        <w:ind w:left="103" w:right="685"/>
                        <w:rPr>
                          <w:rFonts w:ascii="Times New Roman" w:hAns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When a child is transferring from another school with the Minister’s consent, th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school requires a Letter of Transfer from the child’s previous school. All reports,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school attendance, relevant information, child safety issues and involvement of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support services must be submitted with the application. It is school policy that th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 xml:space="preserve">Principal of CBS </w:t>
                      </w:r>
                      <w:r w:rsidR="00BA0CD0"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 xml:space="preserve">Primary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 xml:space="preserve">Dundalk will contact the </w:t>
                      </w:r>
                      <w:proofErr w:type="gramStart"/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Principal</w:t>
                      </w:r>
                      <w:proofErr w:type="gramEnd"/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 xml:space="preserve"> of the present school of the child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5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befor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place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is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/>
                          <w:sz w:val="24"/>
                        </w:rPr>
                        <w:t>confirmed.</w:t>
                      </w:r>
                    </w:p>
                    <w:p w14:paraId="0B68DF7A" w14:textId="574EAE67" w:rsidR="00835174" w:rsidRDefault="00490074">
                      <w:pPr>
                        <w:spacing w:before="1"/>
                        <w:ind w:left="103" w:right="938"/>
                        <w:rPr>
                          <w:rFonts w:ascii="Times New Roman"/>
                          <w:color w:val="000000"/>
                          <w:sz w:val="24"/>
                        </w:rPr>
                      </w:pP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Submitting an application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>/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enrol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>ment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 xml:space="preserve"> form does not guarantee a place. Parents will </w:t>
                      </w:r>
                      <w:proofErr w:type="gramStart"/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be</w:t>
                      </w:r>
                      <w:r w:rsidR="00BA0CD0">
                        <w:rPr>
                          <w:rFonts w:ascii="Times New Roman"/>
                          <w:color w:val="00000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pacing w:val="-5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informed</w:t>
                      </w:r>
                      <w:proofErr w:type="gramEnd"/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 xml:space="preserve"> in writing whether there is a place available or not. On receipt of offer,</w:t>
                      </w:r>
                      <w:r>
                        <w:rPr>
                          <w:rFonts w:ascii="Times New Roman"/>
                          <w:color w:val="000000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written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acceptance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must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be returned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to the school</w:t>
                      </w:r>
                      <w:r>
                        <w:rPr>
                          <w:rFonts w:ascii="Times New Roman"/>
                          <w:color w:val="00000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within five</w:t>
                      </w:r>
                      <w:r>
                        <w:rPr>
                          <w:rFonts w:ascii="Times New Roman"/>
                          <w:color w:val="00000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000000"/>
                          <w:sz w:val="24"/>
                        </w:rPr>
                        <w:t>day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109ED77" w14:textId="77777777" w:rsidR="00835174" w:rsidRDefault="00835174">
      <w:pPr>
        <w:pStyle w:val="BodyText"/>
        <w:rPr>
          <w:b/>
          <w:sz w:val="20"/>
        </w:rPr>
      </w:pPr>
    </w:p>
    <w:p w14:paraId="54E7C7D8" w14:textId="6B886DDF" w:rsidR="00835174" w:rsidRDefault="00490074">
      <w:pPr>
        <w:pStyle w:val="BodyText"/>
        <w:spacing w:before="4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404CA449" wp14:editId="45D3DB14">
                <wp:simplePos x="0" y="0"/>
                <wp:positionH relativeFrom="page">
                  <wp:posOffset>842645</wp:posOffset>
                </wp:positionH>
                <wp:positionV relativeFrom="paragraph">
                  <wp:posOffset>181610</wp:posOffset>
                </wp:positionV>
                <wp:extent cx="5728335" cy="1765935"/>
                <wp:effectExtent l="0" t="0" r="0" b="0"/>
                <wp:wrapTopAndBottom/>
                <wp:docPr id="4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8335" cy="176593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2C8EE" w14:textId="77777777" w:rsidR="00835174" w:rsidRDefault="00490074">
                            <w:pPr>
                              <w:pStyle w:val="BodyText"/>
                              <w:ind w:left="10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 procedures of the school in relation to the admission 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s who are not already</w:t>
                            </w:r>
                            <w:r>
                              <w:rPr>
                                <w:color w:val="000000"/>
                                <w:spacing w:val="-6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tted to the school, after the commencement of the school year in which admission i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ought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 follows:</w:t>
                            </w:r>
                          </w:p>
                          <w:p w14:paraId="3863474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line="253" w:lineRule="exact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ransferring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rom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other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: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utline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bove.</w:t>
                            </w:r>
                          </w:p>
                          <w:p w14:paraId="53B22916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1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Junior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fants: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utline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ur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dmission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olicy.</w:t>
                            </w:r>
                          </w:p>
                          <w:p w14:paraId="74DF16F7" w14:textId="77777777" w:rsidR="00835174" w:rsidRDefault="00490074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23"/>
                                <w:tab w:val="left" w:pos="824"/>
                              </w:tabs>
                              <w:spacing w:before="19" w:line="259" w:lineRule="auto"/>
                              <w:ind w:right="665" w:hanging="36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If all classes are full no new admissions will be accepted during the academic</w:t>
                            </w:r>
                            <w:r>
                              <w:rPr>
                                <w:color w:val="000000"/>
                                <w:spacing w:val="-6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ea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CA449" id="docshape36" o:spid="_x0000_s1046" type="#_x0000_t202" style="position:absolute;margin-left:66.35pt;margin-top:14.3pt;width:451.05pt;height:139.05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" fillcolor="#e7e6e6" strokeweight=".48pt">
                <v:textbox inset="0,0,0,0">
                  <w:txbxContent>
                    <w:p w14:paraId="5482C8EE" w14:textId="77777777" w:rsidR="00835174" w:rsidRDefault="00490074">
                      <w:pPr>
                        <w:pStyle w:val="BodyText"/>
                        <w:ind w:left="10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 procedures of the school in relation to the admission 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s who are not already</w:t>
                      </w:r>
                      <w:r>
                        <w:rPr>
                          <w:color w:val="000000"/>
                          <w:spacing w:val="-6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tted to the school, after the commencement of the school year in which admission i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ought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 follows:</w:t>
                      </w:r>
                    </w:p>
                    <w:p w14:paraId="38634746" w14:textId="77777777" w:rsidR="00835174" w:rsidRDefault="00490074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823"/>
                          <w:tab w:val="left" w:pos="824"/>
                        </w:tabs>
                        <w:spacing w:line="253" w:lineRule="exact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ransferring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rom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other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: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utline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bove.</w:t>
                      </w:r>
                    </w:p>
                    <w:p w14:paraId="53B22916" w14:textId="77777777" w:rsidR="00835174" w:rsidRDefault="00490074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823"/>
                          <w:tab w:val="left" w:pos="824"/>
                        </w:tabs>
                        <w:spacing w:before="1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Junior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fants: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utline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ur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dmission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olicy.</w:t>
                      </w:r>
                    </w:p>
                    <w:p w14:paraId="74DF16F7" w14:textId="77777777" w:rsidR="00835174" w:rsidRDefault="00490074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823"/>
                          <w:tab w:val="left" w:pos="824"/>
                        </w:tabs>
                        <w:spacing w:before="19" w:line="259" w:lineRule="auto"/>
                        <w:ind w:right="665" w:hanging="36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If all classes are full no new admissions will be accepted during the academic</w:t>
                      </w:r>
                      <w:r>
                        <w:rPr>
                          <w:color w:val="000000"/>
                          <w:spacing w:val="-6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ear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AEA8C99" w14:textId="77777777" w:rsidR="00835174" w:rsidRDefault="00835174">
      <w:pPr>
        <w:sectPr w:rsidR="00835174">
          <w:pgSz w:w="11910" w:h="16840"/>
          <w:pgMar w:top="1600" w:right="1200" w:bottom="1200" w:left="1220" w:header="0" w:footer="1002" w:gutter="0"/>
          <w:cols w:space="720"/>
        </w:sectPr>
      </w:pPr>
    </w:p>
    <w:p w14:paraId="5A6B5D5C" w14:textId="77777777" w:rsidR="00835174" w:rsidRDefault="00835174">
      <w:pPr>
        <w:pStyle w:val="BodyText"/>
        <w:spacing w:before="2"/>
        <w:rPr>
          <w:b/>
          <w:sz w:val="16"/>
        </w:rPr>
      </w:pPr>
    </w:p>
    <w:p w14:paraId="63E97CD1" w14:textId="77777777" w:rsidR="00835174" w:rsidRDefault="00490074">
      <w:pPr>
        <w:pStyle w:val="ListParagraph"/>
        <w:numPr>
          <w:ilvl w:val="0"/>
          <w:numId w:val="14"/>
        </w:numPr>
        <w:tabs>
          <w:tab w:val="left" w:pos="581"/>
        </w:tabs>
        <w:spacing w:before="93"/>
        <w:ind w:left="580" w:hanging="361"/>
        <w:rPr>
          <w:b/>
          <w:sz w:val="24"/>
        </w:rPr>
      </w:pPr>
      <w:r>
        <w:rPr>
          <w:b/>
          <w:color w:val="385623"/>
          <w:sz w:val="24"/>
        </w:rPr>
        <w:t>Declaration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in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relation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to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the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non-charging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of</w:t>
      </w:r>
      <w:r>
        <w:rPr>
          <w:b/>
          <w:color w:val="385623"/>
          <w:spacing w:val="-1"/>
          <w:sz w:val="24"/>
        </w:rPr>
        <w:t xml:space="preserve"> </w:t>
      </w:r>
      <w:r>
        <w:rPr>
          <w:b/>
          <w:color w:val="385623"/>
          <w:sz w:val="24"/>
        </w:rPr>
        <w:t>fees</w:t>
      </w:r>
    </w:p>
    <w:p w14:paraId="0F665B6F" w14:textId="77777777" w:rsidR="00835174" w:rsidRDefault="00835174">
      <w:pPr>
        <w:pStyle w:val="BodyText"/>
        <w:spacing w:before="8"/>
        <w:rPr>
          <w:b/>
          <w:sz w:val="23"/>
        </w:rPr>
      </w:pPr>
    </w:p>
    <w:p w14:paraId="64CE6E50" w14:textId="77777777" w:rsidR="00835174" w:rsidRDefault="00490074">
      <w:pPr>
        <w:pStyle w:val="BodyText"/>
        <w:ind w:left="220"/>
      </w:pPr>
      <w:r>
        <w:t>This</w:t>
      </w:r>
      <w:r>
        <w:rPr>
          <w:spacing w:val="-2"/>
        </w:rPr>
        <w:t xml:space="preserve"> </w:t>
      </w:r>
      <w:r>
        <w:t>rule</w:t>
      </w:r>
      <w:r>
        <w:rPr>
          <w:spacing w:val="-1"/>
        </w:rPr>
        <w:t xml:space="preserve"> </w:t>
      </w:r>
      <w:r>
        <w:t>appli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u w:val="single"/>
        </w:rPr>
        <w:t>all</w:t>
      </w:r>
      <w:r>
        <w:rPr>
          <w:spacing w:val="-1"/>
        </w:rPr>
        <w:t xml:space="preserve"> </w:t>
      </w:r>
      <w:r>
        <w:t>schools.</w:t>
      </w:r>
    </w:p>
    <w:p w14:paraId="5E6AEDB8" w14:textId="77777777" w:rsidR="00835174" w:rsidRDefault="00835174">
      <w:pPr>
        <w:pStyle w:val="BodyText"/>
        <w:spacing w:before="4"/>
        <w:rPr>
          <w:sz w:val="15"/>
        </w:rPr>
      </w:pPr>
    </w:p>
    <w:p w14:paraId="472E92F2" w14:textId="64462B05" w:rsidR="00835174" w:rsidRDefault="00490074">
      <w:pPr>
        <w:pStyle w:val="BodyText"/>
        <w:spacing w:before="93"/>
        <w:ind w:left="220" w:right="235"/>
        <w:jc w:val="both"/>
      </w:pPr>
      <w:r>
        <w:t>The</w:t>
      </w:r>
      <w:r>
        <w:rPr>
          <w:spacing w:val="29"/>
        </w:rPr>
        <w:t xml:space="preserve"> </w:t>
      </w:r>
      <w:r>
        <w:t>board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CBS</w:t>
      </w:r>
      <w:r>
        <w:rPr>
          <w:spacing w:val="29"/>
        </w:rPr>
        <w:t xml:space="preserve"> </w:t>
      </w:r>
      <w:r>
        <w:t>Primary Dundalk</w:t>
      </w:r>
      <w:r>
        <w:rPr>
          <w:spacing w:val="30"/>
        </w:rPr>
        <w:t xml:space="preserve"> </w:t>
      </w:r>
      <w:r>
        <w:t>or</w:t>
      </w:r>
      <w:r>
        <w:rPr>
          <w:spacing w:val="29"/>
        </w:rPr>
        <w:t xml:space="preserve"> </w:t>
      </w:r>
      <w:r>
        <w:t>any</w:t>
      </w:r>
      <w:r>
        <w:rPr>
          <w:spacing w:val="29"/>
        </w:rPr>
        <w:t xml:space="preserve"> </w:t>
      </w:r>
      <w:r>
        <w:t>persons</w:t>
      </w:r>
      <w:r>
        <w:rPr>
          <w:spacing w:val="29"/>
        </w:rPr>
        <w:t xml:space="preserve"> </w:t>
      </w:r>
      <w:r>
        <w:t>acting</w:t>
      </w:r>
      <w:r>
        <w:rPr>
          <w:spacing w:val="29"/>
        </w:rPr>
        <w:t xml:space="preserve"> </w:t>
      </w:r>
      <w:r>
        <w:t>on</w:t>
      </w:r>
      <w:r>
        <w:rPr>
          <w:spacing w:val="30"/>
        </w:rPr>
        <w:t xml:space="preserve"> </w:t>
      </w:r>
      <w:r>
        <w:t>its</w:t>
      </w:r>
      <w:r>
        <w:rPr>
          <w:spacing w:val="29"/>
        </w:rPr>
        <w:t xml:space="preserve"> </w:t>
      </w:r>
      <w:r>
        <w:t>behalf</w:t>
      </w:r>
      <w:r>
        <w:rPr>
          <w:spacing w:val="29"/>
        </w:rPr>
        <w:t xml:space="preserve"> </w:t>
      </w:r>
      <w:r>
        <w:t>will</w:t>
      </w:r>
      <w:r>
        <w:rPr>
          <w:spacing w:val="29"/>
        </w:rPr>
        <w:t xml:space="preserve"> </w:t>
      </w:r>
      <w:r>
        <w:t>not</w:t>
      </w:r>
      <w:r>
        <w:rPr>
          <w:spacing w:val="30"/>
        </w:rPr>
        <w:t xml:space="preserve"> </w:t>
      </w:r>
      <w:r>
        <w:t>charge</w:t>
      </w:r>
      <w:r>
        <w:rPr>
          <w:spacing w:val="29"/>
        </w:rPr>
        <w:t xml:space="preserve"> </w:t>
      </w:r>
      <w:r>
        <w:t>fees</w:t>
      </w:r>
      <w:r>
        <w:rPr>
          <w:spacing w:val="29"/>
        </w:rPr>
        <w:t xml:space="preserve"> </w:t>
      </w:r>
      <w:r>
        <w:t>for</w:t>
      </w:r>
      <w:r>
        <w:rPr>
          <w:spacing w:val="29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seek</w:t>
      </w:r>
      <w:r>
        <w:rPr>
          <w:spacing w:val="-1"/>
        </w:rPr>
        <w:t xml:space="preserve"> </w:t>
      </w:r>
      <w:r>
        <w:t>payment or</w:t>
      </w:r>
      <w:r>
        <w:rPr>
          <w:spacing w:val="-1"/>
        </w:rPr>
        <w:t xml:space="preserve"> </w:t>
      </w:r>
      <w:r>
        <w:t>contributions (howsoever described)</w:t>
      </w:r>
      <w:r>
        <w:rPr>
          <w:spacing w:val="-1"/>
        </w:rPr>
        <w:t xml:space="preserve"> </w:t>
      </w:r>
      <w:r>
        <w:t>as a condition</w:t>
      </w:r>
      <w:r>
        <w:rPr>
          <w:spacing w:val="-1"/>
        </w:rPr>
        <w:t xml:space="preserve"> </w:t>
      </w:r>
      <w:r>
        <w:t>of-</w:t>
      </w:r>
    </w:p>
    <w:p w14:paraId="60C8255B" w14:textId="77777777" w:rsidR="00835174" w:rsidRDefault="00490074">
      <w:pPr>
        <w:pStyle w:val="ListParagraph"/>
        <w:numPr>
          <w:ilvl w:val="0"/>
          <w:numId w:val="1"/>
        </w:numPr>
        <w:tabs>
          <w:tab w:val="left" w:pos="647"/>
        </w:tabs>
        <w:spacing w:before="160"/>
      </w:pPr>
      <w:r>
        <w:t>an</w:t>
      </w:r>
      <w:r>
        <w:rPr>
          <w:spacing w:val="-2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,</w:t>
      </w:r>
      <w:r>
        <w:rPr>
          <w:spacing w:val="-1"/>
        </w:rPr>
        <w:t xml:space="preserve"> </w:t>
      </w:r>
      <w:r>
        <w:t>or</w:t>
      </w:r>
    </w:p>
    <w:p w14:paraId="794DECEC" w14:textId="77777777" w:rsidR="00835174" w:rsidRDefault="00490074">
      <w:pPr>
        <w:pStyle w:val="ListParagraph"/>
        <w:numPr>
          <w:ilvl w:val="0"/>
          <w:numId w:val="1"/>
        </w:numPr>
        <w:tabs>
          <w:tab w:val="left" w:pos="647"/>
        </w:tabs>
      </w:pPr>
      <w:r>
        <w:t>the</w:t>
      </w:r>
      <w:r>
        <w:rPr>
          <w:spacing w:val="-2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ontinued</w:t>
      </w:r>
      <w:r>
        <w:rPr>
          <w:spacing w:val="-1"/>
        </w:rPr>
        <w:t xml:space="preserve"> </w:t>
      </w:r>
      <w:r>
        <w:t>enrolm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.</w:t>
      </w:r>
    </w:p>
    <w:p w14:paraId="3D8703E9" w14:textId="77777777" w:rsidR="00835174" w:rsidRDefault="00835174">
      <w:pPr>
        <w:pStyle w:val="BodyText"/>
        <w:spacing w:before="11"/>
        <w:rPr>
          <w:sz w:val="21"/>
        </w:rPr>
      </w:pPr>
    </w:p>
    <w:p w14:paraId="7FADC3F4" w14:textId="77777777" w:rsidR="00835174" w:rsidRDefault="00490074">
      <w:pPr>
        <w:pStyle w:val="BodyText"/>
        <w:ind w:left="219" w:right="236"/>
        <w:jc w:val="both"/>
      </w:pPr>
      <w:r>
        <w:rPr>
          <w:b/>
        </w:rPr>
        <w:t xml:space="preserve">Note: </w:t>
      </w:r>
      <w:r>
        <w:t>Exceptions apply only in relation to fee charging post primary schools, the boarding</w:t>
      </w:r>
      <w:r>
        <w:rPr>
          <w:spacing w:val="1"/>
        </w:rPr>
        <w:t xml:space="preserve"> </w:t>
      </w:r>
      <w:r>
        <w:t>element in Boarding Schools and admission to post leaving cert or further education courses</w:t>
      </w:r>
      <w:r>
        <w:rPr>
          <w:spacing w:val="-59"/>
        </w:rPr>
        <w:t xml:space="preserve"> </w:t>
      </w:r>
      <w:r>
        <w:t>run</w:t>
      </w:r>
      <w:r>
        <w:rPr>
          <w:spacing w:val="-1"/>
        </w:rPr>
        <w:t xml:space="preserve"> </w:t>
      </w:r>
      <w:r>
        <w:t>by post-primary schools.</w:t>
      </w:r>
    </w:p>
    <w:p w14:paraId="48435E54" w14:textId="77777777" w:rsidR="00835174" w:rsidRDefault="00835174">
      <w:pPr>
        <w:pStyle w:val="BodyText"/>
        <w:rPr>
          <w:sz w:val="24"/>
        </w:rPr>
      </w:pPr>
    </w:p>
    <w:p w14:paraId="5B868B90" w14:textId="77777777" w:rsidR="00835174" w:rsidRDefault="00490074">
      <w:pPr>
        <w:pStyle w:val="Heading1"/>
        <w:numPr>
          <w:ilvl w:val="0"/>
          <w:numId w:val="14"/>
        </w:numPr>
        <w:tabs>
          <w:tab w:val="left" w:pos="647"/>
        </w:tabs>
        <w:spacing w:before="201"/>
        <w:ind w:left="646" w:hanging="427"/>
      </w:pPr>
      <w:r>
        <w:rPr>
          <w:color w:val="385623"/>
        </w:rPr>
        <w:t>Arrangements</w:t>
      </w:r>
      <w:r>
        <w:rPr>
          <w:color w:val="385623"/>
          <w:spacing w:val="-8"/>
        </w:rPr>
        <w:t xml:space="preserve"> </w:t>
      </w:r>
      <w:r>
        <w:rPr>
          <w:color w:val="385623"/>
        </w:rPr>
        <w:t>regarding</w:t>
      </w:r>
      <w:r>
        <w:rPr>
          <w:color w:val="385623"/>
          <w:spacing w:val="-7"/>
        </w:rPr>
        <w:t xml:space="preserve"> </w:t>
      </w:r>
      <w:r>
        <w:rPr>
          <w:color w:val="385623"/>
        </w:rPr>
        <w:t>students</w:t>
      </w:r>
      <w:r>
        <w:rPr>
          <w:color w:val="385623"/>
          <w:spacing w:val="-6"/>
        </w:rPr>
        <w:t xml:space="preserve"> </w:t>
      </w:r>
      <w:r>
        <w:rPr>
          <w:color w:val="385623"/>
        </w:rPr>
        <w:t>not</w:t>
      </w:r>
      <w:r>
        <w:rPr>
          <w:color w:val="385623"/>
          <w:spacing w:val="-6"/>
        </w:rPr>
        <w:t xml:space="preserve"> </w:t>
      </w:r>
      <w:r>
        <w:rPr>
          <w:color w:val="385623"/>
        </w:rPr>
        <w:t>attending</w:t>
      </w:r>
      <w:r>
        <w:rPr>
          <w:color w:val="385623"/>
          <w:spacing w:val="-7"/>
        </w:rPr>
        <w:t xml:space="preserve"> </w:t>
      </w:r>
      <w:r>
        <w:rPr>
          <w:color w:val="385623"/>
        </w:rPr>
        <w:t>religious</w:t>
      </w:r>
      <w:r>
        <w:rPr>
          <w:color w:val="385623"/>
          <w:spacing w:val="-7"/>
        </w:rPr>
        <w:t xml:space="preserve"> </w:t>
      </w:r>
      <w:r>
        <w:rPr>
          <w:color w:val="385623"/>
        </w:rPr>
        <w:t>instruction</w:t>
      </w:r>
    </w:p>
    <w:p w14:paraId="53A5055A" w14:textId="77777777" w:rsidR="00835174" w:rsidRDefault="00835174">
      <w:pPr>
        <w:pStyle w:val="BodyText"/>
        <w:spacing w:before="10"/>
        <w:rPr>
          <w:b/>
          <w:sz w:val="23"/>
        </w:rPr>
      </w:pPr>
    </w:p>
    <w:p w14:paraId="7CCB3910" w14:textId="77777777" w:rsidR="00835174" w:rsidRDefault="00490074">
      <w:pPr>
        <w:pStyle w:val="BodyText"/>
        <w:ind w:left="220"/>
        <w:jc w:val="both"/>
      </w:pPr>
      <w:r>
        <w:t>This</w:t>
      </w:r>
      <w:r>
        <w:rPr>
          <w:spacing w:val="-2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school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religious</w:t>
      </w:r>
      <w:r>
        <w:rPr>
          <w:spacing w:val="-2"/>
        </w:rPr>
        <w:t xml:space="preserve"> </w:t>
      </w:r>
      <w:r>
        <w:t>instruc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tudents.</w:t>
      </w:r>
    </w:p>
    <w:p w14:paraId="1B59262F" w14:textId="7752512D" w:rsidR="00835174" w:rsidRDefault="00490074">
      <w:pPr>
        <w:pStyle w:val="BodyText"/>
        <w:spacing w:before="10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0B7B4136" wp14:editId="76D57E11">
                <wp:simplePos x="0" y="0"/>
                <wp:positionH relativeFrom="page">
                  <wp:posOffset>845820</wp:posOffset>
                </wp:positionH>
                <wp:positionV relativeFrom="paragraph">
                  <wp:posOffset>163830</wp:posOffset>
                </wp:positionV>
                <wp:extent cx="5725160" cy="1613535"/>
                <wp:effectExtent l="0" t="0" r="0" b="0"/>
                <wp:wrapTopAndBottom/>
                <wp:docPr id="3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5160" cy="161353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D5166" w14:textId="77777777" w:rsidR="00835174" w:rsidRDefault="00490074">
                            <w:pPr>
                              <w:pStyle w:val="BodyText"/>
                              <w:spacing w:before="1"/>
                              <w:ind w:left="103" w:right="107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 following are the school’s arrangements for students, where the parent</w:t>
                            </w:r>
                            <w:r>
                              <w:rPr>
                                <w:strike/>
                                <w:color w:val="000000"/>
                              </w:rPr>
                              <w:t>s</w:t>
                            </w:r>
                            <w:r>
                              <w:rPr>
                                <w:color w:val="000000"/>
                              </w:rPr>
                              <w:t xml:space="preserve"> or in the case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s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ached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ge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18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ears,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,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o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s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quested</w:t>
                            </w:r>
                            <w:r>
                              <w:rPr>
                                <w:color w:val="000000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 student attend the school without attending religious instruction in the school.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s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rangement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ll 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ult i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 reductio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 th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ay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uch students:</w:t>
                            </w:r>
                          </w:p>
                          <w:p w14:paraId="5ED89A9B" w14:textId="77777777" w:rsidR="00835174" w:rsidRDefault="00835174">
                            <w:pPr>
                              <w:pStyle w:val="BodyText"/>
                              <w:rPr>
                                <w:color w:val="000000"/>
                              </w:rPr>
                            </w:pPr>
                          </w:p>
                          <w:p w14:paraId="36B0235F" w14:textId="77777777" w:rsidR="00835174" w:rsidRDefault="00490074">
                            <w:pPr>
                              <w:pStyle w:val="BodyText"/>
                              <w:ind w:left="103" w:right="19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A written request should be made to the </w:t>
                            </w:r>
                            <w:proofErr w:type="gramStart"/>
                            <w:r>
                              <w:rPr>
                                <w:color w:val="000000"/>
                              </w:rPr>
                              <w:t>Principal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 xml:space="preserve"> of the school.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 meeting will then be</w:t>
                            </w:r>
                            <w:r>
                              <w:rPr>
                                <w:color w:val="000000"/>
                                <w:spacing w:val="-5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ranged with the parent(s) or the student, as the case may be, to discuss how 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ques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may be accommodated by the scho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7B4136" id="docshape40" o:spid="_x0000_s1047" type="#_x0000_t202" style="position:absolute;margin-left:66.6pt;margin-top:12.9pt;width:450.8pt;height:127.05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" fillcolor="#e7e6e6" strokeweight=".48pt">
                <v:textbox inset="0,0,0,0">
                  <w:txbxContent>
                    <w:p w14:paraId="4A6D5166" w14:textId="77777777" w:rsidR="00835174" w:rsidRDefault="00490074">
                      <w:pPr>
                        <w:pStyle w:val="BodyText"/>
                        <w:spacing w:before="1"/>
                        <w:ind w:left="103" w:right="107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 following are the school’s arrangements for students, where the parent</w:t>
                      </w:r>
                      <w:r>
                        <w:rPr>
                          <w:strike/>
                          <w:color w:val="000000"/>
                        </w:rPr>
                        <w:t>s</w:t>
                      </w:r>
                      <w:r>
                        <w:rPr>
                          <w:color w:val="000000"/>
                        </w:rPr>
                        <w:t xml:space="preserve"> or in the case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s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ached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ge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18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ears,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,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o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s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quested</w:t>
                      </w:r>
                      <w:r>
                        <w:rPr>
                          <w:color w:val="000000"/>
                          <w:spacing w:val="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 student attend the school without attending religious instruction in the school.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s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rangement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ll 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sult i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 reductio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 th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ay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uch students:</w:t>
                      </w:r>
                    </w:p>
                    <w:p w14:paraId="5ED89A9B" w14:textId="77777777" w:rsidR="00835174" w:rsidRDefault="00835174">
                      <w:pPr>
                        <w:pStyle w:val="BodyText"/>
                        <w:rPr>
                          <w:color w:val="000000"/>
                        </w:rPr>
                      </w:pPr>
                    </w:p>
                    <w:p w14:paraId="36B0235F" w14:textId="77777777" w:rsidR="00835174" w:rsidRDefault="00490074">
                      <w:pPr>
                        <w:pStyle w:val="BodyText"/>
                        <w:ind w:left="103" w:right="19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A written request should be made to the </w:t>
                      </w:r>
                      <w:proofErr w:type="gramStart"/>
                      <w:r>
                        <w:rPr>
                          <w:color w:val="000000"/>
                        </w:rPr>
                        <w:t>Principal</w:t>
                      </w:r>
                      <w:proofErr w:type="gramEnd"/>
                      <w:r>
                        <w:rPr>
                          <w:color w:val="000000"/>
                        </w:rPr>
                        <w:t xml:space="preserve"> of the school.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 meeting will then be</w:t>
                      </w:r>
                      <w:r>
                        <w:rPr>
                          <w:color w:val="000000"/>
                          <w:spacing w:val="-5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ranged with the parent(s) or the student, as the case may be, to discuss how 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ques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may be accommodated by the school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61A86DB" w14:textId="77777777" w:rsidR="00835174" w:rsidRDefault="00490074">
      <w:pPr>
        <w:pStyle w:val="Heading1"/>
        <w:numPr>
          <w:ilvl w:val="0"/>
          <w:numId w:val="14"/>
        </w:numPr>
        <w:tabs>
          <w:tab w:val="left" w:pos="647"/>
        </w:tabs>
        <w:spacing w:before="46"/>
        <w:ind w:left="646" w:hanging="427"/>
      </w:pPr>
      <w:r>
        <w:rPr>
          <w:color w:val="385623"/>
        </w:rPr>
        <w:t>Reviews/appeals</w:t>
      </w:r>
    </w:p>
    <w:p w14:paraId="02B458BA" w14:textId="77777777" w:rsidR="00835174" w:rsidRDefault="00835174">
      <w:pPr>
        <w:pStyle w:val="BodyText"/>
        <w:spacing w:before="9"/>
        <w:rPr>
          <w:b/>
          <w:sz w:val="23"/>
        </w:rPr>
      </w:pPr>
    </w:p>
    <w:p w14:paraId="5BBC90E4" w14:textId="77777777" w:rsidR="00835174" w:rsidRDefault="00490074">
      <w:pPr>
        <w:pStyle w:val="Heading2"/>
        <w:spacing w:before="1"/>
        <w:ind w:left="220"/>
        <w:jc w:val="both"/>
      </w:pPr>
      <w:r>
        <w:rPr>
          <w:u w:val="thick"/>
        </w:rPr>
        <w:t>Review</w:t>
      </w:r>
      <w:r>
        <w:rPr>
          <w:spacing w:val="-1"/>
          <w:u w:val="thick"/>
        </w:rPr>
        <w:t xml:space="preserve"> </w:t>
      </w:r>
      <w:r>
        <w:rPr>
          <w:u w:val="thick"/>
        </w:rPr>
        <w:t>of</w:t>
      </w:r>
      <w:r>
        <w:rPr>
          <w:spacing w:val="-1"/>
          <w:u w:val="thick"/>
        </w:rPr>
        <w:t xml:space="preserve"> </w:t>
      </w:r>
      <w:r>
        <w:rPr>
          <w:u w:val="thick"/>
        </w:rPr>
        <w:t>decisions</w:t>
      </w:r>
      <w:r>
        <w:rPr>
          <w:spacing w:val="-1"/>
          <w:u w:val="thick"/>
        </w:rPr>
        <w:t xml:space="preserve"> </w:t>
      </w:r>
      <w:r>
        <w:rPr>
          <w:u w:val="thick"/>
        </w:rPr>
        <w:t>by</w:t>
      </w:r>
      <w:r>
        <w:rPr>
          <w:spacing w:val="-1"/>
          <w:u w:val="thick"/>
        </w:rPr>
        <w:t xml:space="preserve"> </w:t>
      </w:r>
      <w:r>
        <w:rPr>
          <w:u w:val="thick"/>
        </w:rPr>
        <w:t>the</w:t>
      </w:r>
      <w:r>
        <w:rPr>
          <w:spacing w:val="-1"/>
          <w:u w:val="thick"/>
        </w:rPr>
        <w:t xml:space="preserve"> </w:t>
      </w:r>
      <w:r>
        <w:rPr>
          <w:u w:val="thick"/>
        </w:rPr>
        <w:t>board</w:t>
      </w:r>
      <w:r>
        <w:rPr>
          <w:spacing w:val="-1"/>
          <w:u w:val="thick"/>
        </w:rPr>
        <w:t xml:space="preserve"> </w:t>
      </w:r>
      <w:r>
        <w:rPr>
          <w:u w:val="thick"/>
        </w:rPr>
        <w:t>of</w:t>
      </w:r>
      <w:r>
        <w:rPr>
          <w:spacing w:val="-1"/>
          <w:u w:val="thick"/>
        </w:rPr>
        <w:t xml:space="preserve"> </w:t>
      </w:r>
      <w:r>
        <w:rPr>
          <w:u w:val="thick"/>
        </w:rPr>
        <w:t>Management</w:t>
      </w:r>
    </w:p>
    <w:p w14:paraId="6C0F52F2" w14:textId="77777777" w:rsidR="00835174" w:rsidRDefault="00490074">
      <w:pPr>
        <w:pStyle w:val="BodyText"/>
        <w:spacing w:before="158"/>
        <w:ind w:left="220" w:right="360"/>
        <w:jc w:val="both"/>
      </w:pPr>
      <w:r>
        <w:t>The parent of the student, or in the case of a student who has reached the age of 18 years,</w:t>
      </w:r>
      <w:r>
        <w:rPr>
          <w:spacing w:val="-59"/>
        </w:rPr>
        <w:t xml:space="preserve"> </w:t>
      </w:r>
      <w:r>
        <w:t>the student, may request the board to review a decision to refuse admission. Such requests</w:t>
      </w:r>
      <w:r>
        <w:rPr>
          <w:spacing w:val="-59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 made in</w:t>
      </w:r>
      <w:r>
        <w:rPr>
          <w:spacing w:val="-1"/>
        </w:rPr>
        <w:t xml:space="preserve"> </w:t>
      </w:r>
      <w:r>
        <w:t>accordance with Section</w:t>
      </w:r>
      <w:r>
        <w:rPr>
          <w:spacing w:val="-1"/>
        </w:rPr>
        <w:t xml:space="preserve"> </w:t>
      </w:r>
      <w:r>
        <w:t>29C</w:t>
      </w:r>
      <w:r>
        <w:rPr>
          <w:spacing w:val="-1"/>
        </w:rPr>
        <w:t xml:space="preserve"> </w:t>
      </w:r>
      <w:r>
        <w:t>of the Education</w:t>
      </w:r>
      <w:r>
        <w:rPr>
          <w:spacing w:val="-1"/>
        </w:rPr>
        <w:t xml:space="preserve"> </w:t>
      </w:r>
      <w:r>
        <w:t>Act 1998.</w:t>
      </w:r>
    </w:p>
    <w:p w14:paraId="22EDEFC6" w14:textId="77777777" w:rsidR="00835174" w:rsidRDefault="00490074">
      <w:pPr>
        <w:pStyle w:val="BodyText"/>
        <w:spacing w:before="161"/>
        <w:ind w:left="220" w:right="543"/>
      </w:pPr>
      <w:r>
        <w:t>The timeline within which such a review must be requested and the other requirements</w:t>
      </w:r>
      <w:r>
        <w:rPr>
          <w:spacing w:val="1"/>
        </w:rPr>
        <w:t xml:space="preserve"> </w:t>
      </w:r>
      <w:r>
        <w:t>applicable to such reviews are set out in the procedures determined by the Minister under</w:t>
      </w:r>
      <w:r>
        <w:rPr>
          <w:spacing w:val="-59"/>
        </w:rPr>
        <w:t xml:space="preserve"> </w:t>
      </w:r>
      <w:r>
        <w:t>section 29B of the Education Act 1998 which are published on the website of the</w:t>
      </w:r>
      <w:r>
        <w:rPr>
          <w:spacing w:val="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of Education</w:t>
      </w:r>
      <w:r>
        <w:rPr>
          <w:spacing w:val="-1"/>
        </w:rPr>
        <w:t xml:space="preserve"> </w:t>
      </w:r>
      <w:r>
        <w:t>and Skills.</w:t>
      </w:r>
    </w:p>
    <w:p w14:paraId="1D143B19" w14:textId="77777777" w:rsidR="00835174" w:rsidRDefault="00490074">
      <w:pPr>
        <w:pStyle w:val="BodyText"/>
        <w:spacing w:before="160"/>
        <w:ind w:left="220" w:right="347"/>
      </w:pPr>
      <w:r>
        <w:t>The board will conduct such reviews in accordance with the requirements of the procedures</w:t>
      </w:r>
      <w:r>
        <w:rPr>
          <w:spacing w:val="-59"/>
        </w:rPr>
        <w:t xml:space="preserve"> </w:t>
      </w:r>
      <w:r>
        <w:t>determined</w:t>
      </w:r>
      <w:r>
        <w:rPr>
          <w:spacing w:val="-1"/>
        </w:rPr>
        <w:t xml:space="preserve"> </w:t>
      </w:r>
      <w:r>
        <w:t>under Section</w:t>
      </w:r>
      <w:r>
        <w:rPr>
          <w:spacing w:val="-1"/>
        </w:rPr>
        <w:t xml:space="preserve"> </w:t>
      </w:r>
      <w:r>
        <w:t>29B and</w:t>
      </w:r>
      <w:r>
        <w:rPr>
          <w:spacing w:val="-1"/>
        </w:rPr>
        <w:t xml:space="preserve"> </w:t>
      </w:r>
      <w:r>
        <w:t>with section</w:t>
      </w:r>
      <w:r>
        <w:rPr>
          <w:spacing w:val="-2"/>
        </w:rPr>
        <w:t xml:space="preserve"> </w:t>
      </w:r>
      <w:r>
        <w:t>29C of the</w:t>
      </w:r>
      <w:r>
        <w:rPr>
          <w:spacing w:val="-1"/>
        </w:rPr>
        <w:t xml:space="preserve"> </w:t>
      </w:r>
      <w:r>
        <w:t>Education Act</w:t>
      </w:r>
      <w:r>
        <w:rPr>
          <w:spacing w:val="-2"/>
        </w:rPr>
        <w:t xml:space="preserve"> </w:t>
      </w:r>
      <w:r>
        <w:t>1998.</w:t>
      </w:r>
    </w:p>
    <w:p w14:paraId="2C2C0274" w14:textId="77777777" w:rsidR="00835174" w:rsidRDefault="00490074">
      <w:pPr>
        <w:pStyle w:val="BodyText"/>
        <w:spacing w:before="160"/>
        <w:ind w:left="219" w:right="947"/>
      </w:pPr>
      <w:r>
        <w:rPr>
          <w:b/>
        </w:rPr>
        <w:t>Note:</w:t>
      </w:r>
      <w:r>
        <w:rPr>
          <w:b/>
          <w:spacing w:val="1"/>
        </w:rPr>
        <w:t xml:space="preserve"> </w:t>
      </w:r>
      <w:r>
        <w:t>Where an applicant has been refused admission due to the school being</w:t>
      </w:r>
      <w:r>
        <w:rPr>
          <w:spacing w:val="1"/>
        </w:rPr>
        <w:t xml:space="preserve"> </w:t>
      </w:r>
      <w:r>
        <w:t xml:space="preserve">oversubscribed, the applicant </w:t>
      </w:r>
      <w:r>
        <w:rPr>
          <w:b/>
          <w:u w:val="thick"/>
        </w:rPr>
        <w:t>must request a review</w:t>
      </w:r>
      <w:r>
        <w:rPr>
          <w:b/>
        </w:rPr>
        <w:t xml:space="preserve"> </w:t>
      </w:r>
      <w:r>
        <w:t>of that decision by the board of</w:t>
      </w:r>
      <w:r>
        <w:rPr>
          <w:spacing w:val="-59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ing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eal</w:t>
      </w:r>
      <w:r>
        <w:rPr>
          <w:spacing w:val="-1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29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1998.</w:t>
      </w:r>
    </w:p>
    <w:p w14:paraId="2F66E3D9" w14:textId="77777777" w:rsidR="00835174" w:rsidRDefault="00835174">
      <w:pPr>
        <w:sectPr w:rsidR="00835174">
          <w:pgSz w:w="11910" w:h="16840"/>
          <w:pgMar w:top="1440" w:right="1200" w:bottom="1200" w:left="1220" w:header="0" w:footer="1002" w:gutter="0"/>
          <w:cols w:space="720"/>
        </w:sectPr>
      </w:pPr>
    </w:p>
    <w:p w14:paraId="193FCF28" w14:textId="77777777" w:rsidR="00835174" w:rsidRDefault="00490074">
      <w:pPr>
        <w:pStyle w:val="BodyText"/>
        <w:spacing w:before="80"/>
        <w:ind w:left="220" w:right="236"/>
      </w:pPr>
      <w:r>
        <w:lastRenderedPageBreak/>
        <w:t>Where an applicant has been refused admission due to a reason other than the school being</w:t>
      </w:r>
      <w:r>
        <w:rPr>
          <w:spacing w:val="-59"/>
        </w:rPr>
        <w:t xml:space="preserve"> </w:t>
      </w:r>
      <w:r>
        <w:t xml:space="preserve">oversubscribed, the applicant </w:t>
      </w:r>
      <w:r>
        <w:rPr>
          <w:b/>
          <w:u w:val="thick"/>
        </w:rPr>
        <w:t>may request a review</w:t>
      </w:r>
      <w:r>
        <w:rPr>
          <w:b/>
        </w:rPr>
        <w:t xml:space="preserve"> </w:t>
      </w:r>
      <w:r>
        <w:t>of that decision by the board of</w:t>
      </w:r>
      <w:r>
        <w:rPr>
          <w:spacing w:val="1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to making</w:t>
      </w:r>
      <w:r>
        <w:rPr>
          <w:spacing w:val="-1"/>
        </w:rPr>
        <w:t xml:space="preserve"> </w:t>
      </w:r>
      <w:r>
        <w:t>an appeal</w:t>
      </w:r>
      <w:r>
        <w:rPr>
          <w:spacing w:val="-1"/>
        </w:rPr>
        <w:t xml:space="preserve"> </w:t>
      </w:r>
      <w:r>
        <w:t>under section</w:t>
      </w:r>
      <w:r>
        <w:rPr>
          <w:spacing w:val="-1"/>
        </w:rPr>
        <w:t xml:space="preserve"> </w:t>
      </w:r>
      <w:r>
        <w:t>29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Education Act</w:t>
      </w:r>
      <w:r>
        <w:rPr>
          <w:spacing w:val="-1"/>
        </w:rPr>
        <w:t xml:space="preserve"> </w:t>
      </w:r>
      <w:r>
        <w:t>1998.</w:t>
      </w:r>
    </w:p>
    <w:p w14:paraId="3FFAE468" w14:textId="77777777" w:rsidR="00835174" w:rsidRDefault="00835174">
      <w:pPr>
        <w:pStyle w:val="BodyText"/>
        <w:rPr>
          <w:sz w:val="24"/>
        </w:rPr>
      </w:pPr>
    </w:p>
    <w:p w14:paraId="17195070" w14:textId="77777777" w:rsidR="00835174" w:rsidRDefault="00835174">
      <w:pPr>
        <w:pStyle w:val="BodyText"/>
        <w:rPr>
          <w:sz w:val="24"/>
        </w:rPr>
      </w:pPr>
    </w:p>
    <w:p w14:paraId="412F8652" w14:textId="77777777" w:rsidR="00835174" w:rsidRDefault="00490074">
      <w:pPr>
        <w:pStyle w:val="Heading2"/>
        <w:spacing w:before="144"/>
        <w:ind w:left="220"/>
      </w:pPr>
      <w:r>
        <w:rPr>
          <w:u w:val="thick"/>
        </w:rPr>
        <w:t>Right</w:t>
      </w:r>
      <w:r>
        <w:rPr>
          <w:spacing w:val="-1"/>
          <w:u w:val="thick"/>
        </w:rPr>
        <w:t xml:space="preserve"> </w:t>
      </w:r>
      <w:r>
        <w:rPr>
          <w:u w:val="thick"/>
        </w:rPr>
        <w:t>of</w:t>
      </w:r>
      <w:r>
        <w:rPr>
          <w:spacing w:val="-1"/>
          <w:u w:val="thick"/>
        </w:rPr>
        <w:t xml:space="preserve"> </w:t>
      </w:r>
      <w:r>
        <w:rPr>
          <w:u w:val="thick"/>
        </w:rPr>
        <w:t>appeal</w:t>
      </w:r>
    </w:p>
    <w:p w14:paraId="5740C304" w14:textId="77777777" w:rsidR="00835174" w:rsidRDefault="00835174">
      <w:pPr>
        <w:pStyle w:val="BodyText"/>
        <w:spacing w:before="10"/>
        <w:rPr>
          <w:b/>
          <w:sz w:val="12"/>
        </w:rPr>
      </w:pPr>
    </w:p>
    <w:p w14:paraId="6A865860" w14:textId="77777777" w:rsidR="00835174" w:rsidRDefault="00490074">
      <w:pPr>
        <w:pStyle w:val="BodyText"/>
        <w:spacing w:before="93"/>
        <w:ind w:left="220" w:right="590"/>
      </w:pPr>
      <w:r>
        <w:t>Under Section 29 of the Education Act 1998, the parent of the student, or in the case of a</w:t>
      </w:r>
      <w:r>
        <w:rPr>
          <w:spacing w:val="-59"/>
        </w:rPr>
        <w:t xml:space="preserve"> </w:t>
      </w:r>
      <w:r>
        <w:t>student who has reached the age of 18 years, the student, may appeal a decision of this</w:t>
      </w:r>
      <w:r>
        <w:rPr>
          <w:spacing w:val="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to refuse admission.</w:t>
      </w:r>
    </w:p>
    <w:p w14:paraId="3EF9589B" w14:textId="77777777" w:rsidR="00835174" w:rsidRDefault="00490074">
      <w:pPr>
        <w:pStyle w:val="BodyText"/>
        <w:spacing w:before="160"/>
        <w:ind w:left="220" w:right="628"/>
      </w:pPr>
      <w:r>
        <w:t>An appeal may be made under Section 29 (1) (c) (</w:t>
      </w:r>
      <w:proofErr w:type="spellStart"/>
      <w:r>
        <w:t>i</w:t>
      </w:r>
      <w:proofErr w:type="spellEnd"/>
      <w:r>
        <w:t>) of the Education Act 1998 where the</w:t>
      </w:r>
      <w:r>
        <w:rPr>
          <w:spacing w:val="-59"/>
        </w:rPr>
        <w:t xml:space="preserve"> </w:t>
      </w:r>
      <w:r>
        <w:t>refusal</w:t>
      </w:r>
      <w:r>
        <w:rPr>
          <w:spacing w:val="-1"/>
        </w:rPr>
        <w:t xml:space="preserve"> </w:t>
      </w:r>
      <w:r>
        <w:t>to admit was</w:t>
      </w:r>
      <w:r>
        <w:rPr>
          <w:spacing w:val="-1"/>
        </w:rPr>
        <w:t xml:space="preserve"> </w:t>
      </w:r>
      <w:r>
        <w:t>due to the school</w:t>
      </w:r>
      <w:r>
        <w:rPr>
          <w:spacing w:val="-1"/>
        </w:rPr>
        <w:t xml:space="preserve"> </w:t>
      </w:r>
      <w:r>
        <w:t>being oversubscribed.</w:t>
      </w:r>
    </w:p>
    <w:p w14:paraId="7EC90434" w14:textId="77777777" w:rsidR="00835174" w:rsidRDefault="00490074">
      <w:pPr>
        <w:pStyle w:val="BodyText"/>
        <w:spacing w:before="160"/>
        <w:ind w:left="220" w:right="579"/>
      </w:pPr>
      <w:r>
        <w:t>An appeal may be made under Section 29 (1) (c) (ii) of the Education Act 1998 where the</w:t>
      </w:r>
      <w:r>
        <w:rPr>
          <w:spacing w:val="-59"/>
        </w:rPr>
        <w:t xml:space="preserve"> </w:t>
      </w:r>
      <w:r>
        <w:t>refusa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dmit was</w:t>
      </w:r>
      <w:r>
        <w:rPr>
          <w:spacing w:val="-1"/>
        </w:rPr>
        <w:t xml:space="preserve"> </w:t>
      </w:r>
      <w:proofErr w:type="gramStart"/>
      <w:r>
        <w:t>due</w:t>
      </w:r>
      <w:proofErr w:type="gramEnd"/>
      <w:r>
        <w:rPr>
          <w:spacing w:val="-1"/>
        </w:rPr>
        <w:t xml:space="preserve"> </w:t>
      </w:r>
      <w:r>
        <w:t>a reason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than the</w:t>
      </w:r>
      <w:r>
        <w:rPr>
          <w:spacing w:val="-2"/>
        </w:rPr>
        <w:t xml:space="preserve"> </w:t>
      </w:r>
      <w:r>
        <w:t>school being</w:t>
      </w:r>
      <w:r>
        <w:rPr>
          <w:spacing w:val="-1"/>
        </w:rPr>
        <w:t xml:space="preserve"> </w:t>
      </w:r>
      <w:r>
        <w:t>oversubscribed.</w:t>
      </w:r>
    </w:p>
    <w:p w14:paraId="00B32D30" w14:textId="77777777" w:rsidR="00835174" w:rsidRDefault="00490074">
      <w:pPr>
        <w:pStyle w:val="BodyText"/>
        <w:spacing w:before="160"/>
        <w:ind w:left="220" w:right="224"/>
      </w:pPr>
      <w:r>
        <w:t>Where an applicant has been refused admission due to the school being oversubscribed, the</w:t>
      </w:r>
      <w:r>
        <w:rPr>
          <w:spacing w:val="-59"/>
        </w:rPr>
        <w:t xml:space="preserve"> </w:t>
      </w:r>
      <w:r>
        <w:t xml:space="preserve">applicant </w:t>
      </w:r>
      <w:r>
        <w:rPr>
          <w:b/>
          <w:u w:val="thick"/>
        </w:rPr>
        <w:t>must request a review</w:t>
      </w:r>
      <w:r>
        <w:rPr>
          <w:b/>
        </w:rPr>
        <w:t xml:space="preserve"> </w:t>
      </w:r>
      <w:r>
        <w:t xml:space="preserve">of that decision by the board of management </w:t>
      </w:r>
      <w:r>
        <w:rPr>
          <w:b/>
          <w:u w:val="thick"/>
        </w:rPr>
        <w:t>prior to</w:t>
      </w:r>
      <w:r>
        <w:rPr>
          <w:b/>
          <w:spacing w:val="1"/>
        </w:rPr>
        <w:t xml:space="preserve"> </w:t>
      </w:r>
      <w:r>
        <w:rPr>
          <w:b/>
          <w:u w:val="thick"/>
        </w:rPr>
        <w:t>making an appeal</w:t>
      </w:r>
      <w:r>
        <w:rPr>
          <w:b/>
        </w:rPr>
        <w:t xml:space="preserve"> </w:t>
      </w:r>
      <w:r>
        <w:t>under section 29 of the Education Act 1998. (</w:t>
      </w:r>
      <w:proofErr w:type="gramStart"/>
      <w:r>
        <w:t>see</w:t>
      </w:r>
      <w:proofErr w:type="gramEnd"/>
      <w:r>
        <w:t xml:space="preserve"> Review of decisions by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ard of Management)</w:t>
      </w:r>
    </w:p>
    <w:p w14:paraId="74D94C4C" w14:textId="77777777" w:rsidR="00835174" w:rsidRDefault="00490074">
      <w:pPr>
        <w:pStyle w:val="BodyText"/>
        <w:spacing w:before="159"/>
        <w:ind w:left="220" w:right="236"/>
      </w:pPr>
      <w:r>
        <w:t>Where an applicant has been refused admission due to a reason other than the school being</w:t>
      </w:r>
      <w:r>
        <w:rPr>
          <w:spacing w:val="-59"/>
        </w:rPr>
        <w:t xml:space="preserve"> </w:t>
      </w:r>
      <w:r>
        <w:t xml:space="preserve">oversubscribed, the applicant </w:t>
      </w:r>
      <w:r>
        <w:rPr>
          <w:b/>
          <w:u w:val="thick"/>
        </w:rPr>
        <w:t>may request a review</w:t>
      </w:r>
      <w:r>
        <w:rPr>
          <w:b/>
        </w:rPr>
        <w:t xml:space="preserve"> </w:t>
      </w:r>
      <w:r>
        <w:t>of that decision by the board of</w:t>
      </w:r>
      <w:r>
        <w:rPr>
          <w:spacing w:val="1"/>
        </w:rPr>
        <w:t xml:space="preserve"> </w:t>
      </w:r>
      <w:r>
        <w:t>management prior to making an appeal under section 29 of the Education Act 1998. (</w:t>
      </w:r>
      <w:proofErr w:type="gramStart"/>
      <w:r>
        <w:t>see</w:t>
      </w:r>
      <w:proofErr w:type="gramEnd"/>
      <w:r>
        <w:rPr>
          <w:spacing w:val="1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of decisions by the Board of Management)</w:t>
      </w:r>
    </w:p>
    <w:p w14:paraId="4F50F2DA" w14:textId="77777777" w:rsidR="00835174" w:rsidRDefault="00490074">
      <w:pPr>
        <w:pStyle w:val="BodyText"/>
        <w:spacing w:before="161"/>
        <w:ind w:left="220" w:right="456"/>
      </w:pPr>
      <w:r>
        <w:t>Appeals under Section 29 of the Education Act 1998 will be considered and determined by</w:t>
      </w:r>
      <w:r>
        <w:rPr>
          <w:spacing w:val="-59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dependent</w:t>
      </w:r>
      <w:r>
        <w:rPr>
          <w:spacing w:val="-1"/>
        </w:rPr>
        <w:t xml:space="preserve"> </w:t>
      </w:r>
      <w:r>
        <w:t>appeals</w:t>
      </w:r>
      <w:r>
        <w:rPr>
          <w:spacing w:val="-2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appoint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nister</w:t>
      </w:r>
      <w:r>
        <w:rPr>
          <w:spacing w:val="-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kills.</w:t>
      </w:r>
    </w:p>
    <w:p w14:paraId="6F816225" w14:textId="77777777" w:rsidR="00835174" w:rsidRDefault="00490074">
      <w:pPr>
        <w:pStyle w:val="BodyText"/>
        <w:spacing w:before="160"/>
        <w:ind w:left="220" w:right="518"/>
      </w:pPr>
      <w:r>
        <w:t>The timeline within which such an appeal must be made and the other requirements</w:t>
      </w:r>
      <w:r>
        <w:rPr>
          <w:spacing w:val="1"/>
        </w:rPr>
        <w:t xml:space="preserve"> </w:t>
      </w:r>
      <w:r>
        <w:t>applicable to such appeals are set out in the procedures determined by the Minister under</w:t>
      </w:r>
      <w:r>
        <w:rPr>
          <w:spacing w:val="-59"/>
        </w:rPr>
        <w:t xml:space="preserve"> </w:t>
      </w:r>
      <w:r>
        <w:t>section 29B of the Education Act 1998 which are published on the website of the</w:t>
      </w:r>
      <w:r>
        <w:rPr>
          <w:spacing w:val="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of Education</w:t>
      </w:r>
      <w:r>
        <w:rPr>
          <w:spacing w:val="-1"/>
        </w:rPr>
        <w:t xml:space="preserve"> </w:t>
      </w:r>
      <w:r>
        <w:t>and Skills.</w:t>
      </w:r>
    </w:p>
    <w:sectPr w:rsidR="00835174">
      <w:pgSz w:w="11910" w:h="16840"/>
      <w:pgMar w:top="1360" w:right="1200" w:bottom="1200" w:left="1220" w:header="0" w:footer="10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40E18" w14:textId="77777777" w:rsidR="007E541F" w:rsidRDefault="007E541F">
      <w:r>
        <w:separator/>
      </w:r>
    </w:p>
  </w:endnote>
  <w:endnote w:type="continuationSeparator" w:id="0">
    <w:p w14:paraId="68300A05" w14:textId="77777777" w:rsidR="007E541F" w:rsidRDefault="007E5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BF862" w14:textId="4E20215A" w:rsidR="00835174" w:rsidRDefault="004C7E7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8EB5A2" wp14:editId="4F4967CE">
              <wp:simplePos x="0" y="0"/>
              <wp:positionH relativeFrom="page">
                <wp:posOffset>6466205</wp:posOffset>
              </wp:positionH>
              <wp:positionV relativeFrom="page">
                <wp:posOffset>9917430</wp:posOffset>
              </wp:positionV>
              <wp:extent cx="231140" cy="1651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1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FF396C" w14:textId="77777777" w:rsidR="00835174" w:rsidRDefault="00490074">
                          <w:pPr>
                            <w:pStyle w:val="BodyText"/>
                            <w:spacing w:line="244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8EB5A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8" type="#_x0000_t202" style="position:absolute;margin-left:509.15pt;margin-top:780.9pt;width:18.2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" filled="f" stroked="f">
              <v:textbox inset="0,0,0,0">
                <w:txbxContent>
                  <w:p w14:paraId="4BFF396C" w14:textId="77777777" w:rsidR="00835174" w:rsidRDefault="00490074">
                    <w:pPr>
                      <w:pStyle w:val="BodyText"/>
                      <w:spacing w:line="244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121A7" w14:textId="77777777" w:rsidR="007E541F" w:rsidRDefault="007E541F">
      <w:r>
        <w:separator/>
      </w:r>
    </w:p>
  </w:footnote>
  <w:footnote w:type="continuationSeparator" w:id="0">
    <w:p w14:paraId="44B95D34" w14:textId="77777777" w:rsidR="007E541F" w:rsidRDefault="007E5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D0202"/>
    <w:multiLevelType w:val="hybridMultilevel"/>
    <w:tmpl w:val="4C46AF00"/>
    <w:lvl w:ilvl="0" w:tplc="32EC039A">
      <w:start w:val="1"/>
      <w:numFmt w:val="decimal"/>
      <w:lvlText w:val="%1."/>
      <w:lvlJc w:val="left"/>
      <w:pPr>
        <w:ind w:left="579" w:hanging="360"/>
      </w:pPr>
      <w:rPr>
        <w:rFonts w:ascii="Arial" w:eastAsia="Arial" w:hAnsi="Arial" w:cs="Arial" w:hint="default"/>
        <w:b/>
        <w:bCs/>
        <w:i w:val="0"/>
        <w:iCs w:val="0"/>
        <w:color w:val="385623"/>
        <w:spacing w:val="-1"/>
        <w:w w:val="100"/>
        <w:sz w:val="24"/>
        <w:szCs w:val="24"/>
      </w:rPr>
    </w:lvl>
    <w:lvl w:ilvl="1" w:tplc="A8EA9A84">
      <w:start w:val="1"/>
      <w:numFmt w:val="lowerLetter"/>
      <w:lvlText w:val="(%2)"/>
      <w:lvlJc w:val="left"/>
      <w:pPr>
        <w:ind w:left="939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2" w:tplc="287C9FFA">
      <w:numFmt w:val="bullet"/>
      <w:lvlText w:val="•"/>
      <w:lvlJc w:val="left"/>
      <w:pPr>
        <w:ind w:left="1889" w:hanging="361"/>
      </w:pPr>
      <w:rPr>
        <w:rFonts w:hint="default"/>
      </w:rPr>
    </w:lvl>
    <w:lvl w:ilvl="3" w:tplc="A16E6D4A">
      <w:numFmt w:val="bullet"/>
      <w:lvlText w:val="•"/>
      <w:lvlJc w:val="left"/>
      <w:pPr>
        <w:ind w:left="2838" w:hanging="361"/>
      </w:pPr>
      <w:rPr>
        <w:rFonts w:hint="default"/>
      </w:rPr>
    </w:lvl>
    <w:lvl w:ilvl="4" w:tplc="2F4CF296">
      <w:numFmt w:val="bullet"/>
      <w:lvlText w:val="•"/>
      <w:lvlJc w:val="left"/>
      <w:pPr>
        <w:ind w:left="3788" w:hanging="361"/>
      </w:pPr>
      <w:rPr>
        <w:rFonts w:hint="default"/>
      </w:rPr>
    </w:lvl>
    <w:lvl w:ilvl="5" w:tplc="07FC8C50">
      <w:numFmt w:val="bullet"/>
      <w:lvlText w:val="•"/>
      <w:lvlJc w:val="left"/>
      <w:pPr>
        <w:ind w:left="4737" w:hanging="361"/>
      </w:pPr>
      <w:rPr>
        <w:rFonts w:hint="default"/>
      </w:rPr>
    </w:lvl>
    <w:lvl w:ilvl="6" w:tplc="566E2E12">
      <w:numFmt w:val="bullet"/>
      <w:lvlText w:val="•"/>
      <w:lvlJc w:val="left"/>
      <w:pPr>
        <w:ind w:left="5686" w:hanging="361"/>
      </w:pPr>
      <w:rPr>
        <w:rFonts w:hint="default"/>
      </w:rPr>
    </w:lvl>
    <w:lvl w:ilvl="7" w:tplc="B6B27B44">
      <w:numFmt w:val="bullet"/>
      <w:lvlText w:val="•"/>
      <w:lvlJc w:val="left"/>
      <w:pPr>
        <w:ind w:left="6636" w:hanging="361"/>
      </w:pPr>
      <w:rPr>
        <w:rFonts w:hint="default"/>
      </w:rPr>
    </w:lvl>
    <w:lvl w:ilvl="8" w:tplc="5A46AFA2">
      <w:numFmt w:val="bullet"/>
      <w:lvlText w:val="•"/>
      <w:lvlJc w:val="left"/>
      <w:pPr>
        <w:ind w:left="7585" w:hanging="361"/>
      </w:pPr>
      <w:rPr>
        <w:rFonts w:hint="default"/>
      </w:rPr>
    </w:lvl>
  </w:abstractNum>
  <w:abstractNum w:abstractNumId="1" w15:restartNumberingAfterBreak="0">
    <w:nsid w:val="15120735"/>
    <w:multiLevelType w:val="hybridMultilevel"/>
    <w:tmpl w:val="5A6C5CBE"/>
    <w:lvl w:ilvl="0" w:tplc="58180046">
      <w:start w:val="1"/>
      <w:numFmt w:val="lowerRoman"/>
      <w:lvlText w:val="(%1)"/>
      <w:lvlJc w:val="left"/>
      <w:pPr>
        <w:ind w:left="1070" w:hanging="49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DC068D2C">
      <w:numFmt w:val="bullet"/>
      <w:lvlText w:val="•"/>
      <w:lvlJc w:val="left"/>
      <w:pPr>
        <w:ind w:left="1920" w:hanging="491"/>
      </w:pPr>
      <w:rPr>
        <w:rFonts w:hint="default"/>
      </w:rPr>
    </w:lvl>
    <w:lvl w:ilvl="2" w:tplc="739C9AF8">
      <w:numFmt w:val="bullet"/>
      <w:lvlText w:val="•"/>
      <w:lvlJc w:val="left"/>
      <w:pPr>
        <w:ind w:left="2760" w:hanging="491"/>
      </w:pPr>
      <w:rPr>
        <w:rFonts w:hint="default"/>
      </w:rPr>
    </w:lvl>
    <w:lvl w:ilvl="3" w:tplc="86C47018">
      <w:numFmt w:val="bullet"/>
      <w:lvlText w:val="•"/>
      <w:lvlJc w:val="left"/>
      <w:pPr>
        <w:ind w:left="3601" w:hanging="491"/>
      </w:pPr>
      <w:rPr>
        <w:rFonts w:hint="default"/>
      </w:rPr>
    </w:lvl>
    <w:lvl w:ilvl="4" w:tplc="E8E42CEC">
      <w:numFmt w:val="bullet"/>
      <w:lvlText w:val="•"/>
      <w:lvlJc w:val="left"/>
      <w:pPr>
        <w:ind w:left="4441" w:hanging="491"/>
      </w:pPr>
      <w:rPr>
        <w:rFonts w:hint="default"/>
      </w:rPr>
    </w:lvl>
    <w:lvl w:ilvl="5" w:tplc="BA6C5E0E">
      <w:numFmt w:val="bullet"/>
      <w:lvlText w:val="•"/>
      <w:lvlJc w:val="left"/>
      <w:pPr>
        <w:ind w:left="5282" w:hanging="491"/>
      </w:pPr>
      <w:rPr>
        <w:rFonts w:hint="default"/>
      </w:rPr>
    </w:lvl>
    <w:lvl w:ilvl="6" w:tplc="94002C9A">
      <w:numFmt w:val="bullet"/>
      <w:lvlText w:val="•"/>
      <w:lvlJc w:val="left"/>
      <w:pPr>
        <w:ind w:left="6122" w:hanging="491"/>
      </w:pPr>
      <w:rPr>
        <w:rFonts w:hint="default"/>
      </w:rPr>
    </w:lvl>
    <w:lvl w:ilvl="7" w:tplc="64D498E2">
      <w:numFmt w:val="bullet"/>
      <w:lvlText w:val="•"/>
      <w:lvlJc w:val="left"/>
      <w:pPr>
        <w:ind w:left="6963" w:hanging="491"/>
      </w:pPr>
      <w:rPr>
        <w:rFonts w:hint="default"/>
      </w:rPr>
    </w:lvl>
    <w:lvl w:ilvl="8" w:tplc="C1B61F36">
      <w:numFmt w:val="bullet"/>
      <w:lvlText w:val="•"/>
      <w:lvlJc w:val="left"/>
      <w:pPr>
        <w:ind w:left="7803" w:hanging="491"/>
      </w:pPr>
      <w:rPr>
        <w:rFonts w:hint="default"/>
      </w:rPr>
    </w:lvl>
  </w:abstractNum>
  <w:abstractNum w:abstractNumId="2" w15:restartNumberingAfterBreak="0">
    <w:nsid w:val="1CDC6ABC"/>
    <w:multiLevelType w:val="hybridMultilevel"/>
    <w:tmpl w:val="074AEE30"/>
    <w:lvl w:ilvl="0" w:tplc="32A2E3EE">
      <w:start w:val="1"/>
      <w:numFmt w:val="lowerLetter"/>
      <w:lvlText w:val="(%1)"/>
      <w:lvlJc w:val="left"/>
      <w:pPr>
        <w:ind w:left="469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B3A67576">
      <w:numFmt w:val="bullet"/>
      <w:lvlText w:val="•"/>
      <w:lvlJc w:val="left"/>
      <w:pPr>
        <w:ind w:left="1302" w:hanging="361"/>
      </w:pPr>
      <w:rPr>
        <w:rFonts w:hint="default"/>
      </w:rPr>
    </w:lvl>
    <w:lvl w:ilvl="2" w:tplc="AEE86C22">
      <w:numFmt w:val="bullet"/>
      <w:lvlText w:val="•"/>
      <w:lvlJc w:val="left"/>
      <w:pPr>
        <w:ind w:left="2144" w:hanging="361"/>
      </w:pPr>
      <w:rPr>
        <w:rFonts w:hint="default"/>
      </w:rPr>
    </w:lvl>
    <w:lvl w:ilvl="3" w:tplc="B0EAB0BA">
      <w:numFmt w:val="bullet"/>
      <w:lvlText w:val="•"/>
      <w:lvlJc w:val="left"/>
      <w:pPr>
        <w:ind w:left="2987" w:hanging="361"/>
      </w:pPr>
      <w:rPr>
        <w:rFonts w:hint="default"/>
      </w:rPr>
    </w:lvl>
    <w:lvl w:ilvl="4" w:tplc="86528616">
      <w:numFmt w:val="bullet"/>
      <w:lvlText w:val="•"/>
      <w:lvlJc w:val="left"/>
      <w:pPr>
        <w:ind w:left="3829" w:hanging="361"/>
      </w:pPr>
      <w:rPr>
        <w:rFonts w:hint="default"/>
      </w:rPr>
    </w:lvl>
    <w:lvl w:ilvl="5" w:tplc="92F8D3DC">
      <w:numFmt w:val="bullet"/>
      <w:lvlText w:val="•"/>
      <w:lvlJc w:val="left"/>
      <w:pPr>
        <w:ind w:left="4672" w:hanging="361"/>
      </w:pPr>
      <w:rPr>
        <w:rFonts w:hint="default"/>
      </w:rPr>
    </w:lvl>
    <w:lvl w:ilvl="6" w:tplc="41827B44">
      <w:numFmt w:val="bullet"/>
      <w:lvlText w:val="•"/>
      <w:lvlJc w:val="left"/>
      <w:pPr>
        <w:ind w:left="5514" w:hanging="361"/>
      </w:pPr>
      <w:rPr>
        <w:rFonts w:hint="default"/>
      </w:rPr>
    </w:lvl>
    <w:lvl w:ilvl="7" w:tplc="4074234C">
      <w:numFmt w:val="bullet"/>
      <w:lvlText w:val="•"/>
      <w:lvlJc w:val="left"/>
      <w:pPr>
        <w:ind w:left="6357" w:hanging="361"/>
      </w:pPr>
      <w:rPr>
        <w:rFonts w:hint="default"/>
      </w:rPr>
    </w:lvl>
    <w:lvl w:ilvl="8" w:tplc="7E0C11CC">
      <w:numFmt w:val="bullet"/>
      <w:lvlText w:val="•"/>
      <w:lvlJc w:val="left"/>
      <w:pPr>
        <w:ind w:left="7199" w:hanging="361"/>
      </w:pPr>
      <w:rPr>
        <w:rFonts w:hint="default"/>
      </w:rPr>
    </w:lvl>
  </w:abstractNum>
  <w:abstractNum w:abstractNumId="3" w15:restartNumberingAfterBreak="0">
    <w:nsid w:val="1FC04E55"/>
    <w:multiLevelType w:val="hybridMultilevel"/>
    <w:tmpl w:val="A1B2A52C"/>
    <w:lvl w:ilvl="0" w:tplc="327E6A18">
      <w:start w:val="1"/>
      <w:numFmt w:val="lowerRoman"/>
      <w:lvlText w:val="(%1)"/>
      <w:lvlJc w:val="left"/>
      <w:pPr>
        <w:ind w:left="1197" w:hanging="258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AB5C76EA">
      <w:numFmt w:val="bullet"/>
      <w:lvlText w:val="•"/>
      <w:lvlJc w:val="left"/>
      <w:pPr>
        <w:ind w:left="2028" w:hanging="258"/>
      </w:pPr>
      <w:rPr>
        <w:rFonts w:hint="default"/>
      </w:rPr>
    </w:lvl>
    <w:lvl w:ilvl="2" w:tplc="5A04E256">
      <w:numFmt w:val="bullet"/>
      <w:lvlText w:val="•"/>
      <w:lvlJc w:val="left"/>
      <w:pPr>
        <w:ind w:left="2856" w:hanging="258"/>
      </w:pPr>
      <w:rPr>
        <w:rFonts w:hint="default"/>
      </w:rPr>
    </w:lvl>
    <w:lvl w:ilvl="3" w:tplc="9C783376">
      <w:numFmt w:val="bullet"/>
      <w:lvlText w:val="•"/>
      <w:lvlJc w:val="left"/>
      <w:pPr>
        <w:ind w:left="3685" w:hanging="258"/>
      </w:pPr>
      <w:rPr>
        <w:rFonts w:hint="default"/>
      </w:rPr>
    </w:lvl>
    <w:lvl w:ilvl="4" w:tplc="AA923758">
      <w:numFmt w:val="bullet"/>
      <w:lvlText w:val="•"/>
      <w:lvlJc w:val="left"/>
      <w:pPr>
        <w:ind w:left="4513" w:hanging="258"/>
      </w:pPr>
      <w:rPr>
        <w:rFonts w:hint="default"/>
      </w:rPr>
    </w:lvl>
    <w:lvl w:ilvl="5" w:tplc="982A0B98">
      <w:numFmt w:val="bullet"/>
      <w:lvlText w:val="•"/>
      <w:lvlJc w:val="left"/>
      <w:pPr>
        <w:ind w:left="5342" w:hanging="258"/>
      </w:pPr>
      <w:rPr>
        <w:rFonts w:hint="default"/>
      </w:rPr>
    </w:lvl>
    <w:lvl w:ilvl="6" w:tplc="1C763C2A">
      <w:numFmt w:val="bullet"/>
      <w:lvlText w:val="•"/>
      <w:lvlJc w:val="left"/>
      <w:pPr>
        <w:ind w:left="6170" w:hanging="258"/>
      </w:pPr>
      <w:rPr>
        <w:rFonts w:hint="default"/>
      </w:rPr>
    </w:lvl>
    <w:lvl w:ilvl="7" w:tplc="9BB61D78">
      <w:numFmt w:val="bullet"/>
      <w:lvlText w:val="•"/>
      <w:lvlJc w:val="left"/>
      <w:pPr>
        <w:ind w:left="6999" w:hanging="258"/>
      </w:pPr>
      <w:rPr>
        <w:rFonts w:hint="default"/>
      </w:rPr>
    </w:lvl>
    <w:lvl w:ilvl="8" w:tplc="EB105A82">
      <w:numFmt w:val="bullet"/>
      <w:lvlText w:val="•"/>
      <w:lvlJc w:val="left"/>
      <w:pPr>
        <w:ind w:left="7827" w:hanging="258"/>
      </w:pPr>
      <w:rPr>
        <w:rFonts w:hint="default"/>
      </w:rPr>
    </w:lvl>
  </w:abstractNum>
  <w:abstractNum w:abstractNumId="4" w15:restartNumberingAfterBreak="0">
    <w:nsid w:val="205644BC"/>
    <w:multiLevelType w:val="hybridMultilevel"/>
    <w:tmpl w:val="4F8621D0"/>
    <w:lvl w:ilvl="0" w:tplc="9716B778">
      <w:start w:val="1"/>
      <w:numFmt w:val="lowerLetter"/>
      <w:lvlText w:val="%1)"/>
      <w:lvlJc w:val="left"/>
      <w:pPr>
        <w:ind w:left="940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2E78FB3A">
      <w:numFmt w:val="bullet"/>
      <w:lvlText w:val="•"/>
      <w:lvlJc w:val="left"/>
      <w:pPr>
        <w:ind w:left="1794" w:hanging="361"/>
      </w:pPr>
      <w:rPr>
        <w:rFonts w:hint="default"/>
      </w:rPr>
    </w:lvl>
    <w:lvl w:ilvl="2" w:tplc="95EAD1A8">
      <w:numFmt w:val="bullet"/>
      <w:lvlText w:val="•"/>
      <w:lvlJc w:val="left"/>
      <w:pPr>
        <w:ind w:left="2648" w:hanging="361"/>
      </w:pPr>
      <w:rPr>
        <w:rFonts w:hint="default"/>
      </w:rPr>
    </w:lvl>
    <w:lvl w:ilvl="3" w:tplc="AF34092C">
      <w:numFmt w:val="bullet"/>
      <w:lvlText w:val="•"/>
      <w:lvlJc w:val="left"/>
      <w:pPr>
        <w:ind w:left="3503" w:hanging="361"/>
      </w:pPr>
      <w:rPr>
        <w:rFonts w:hint="default"/>
      </w:rPr>
    </w:lvl>
    <w:lvl w:ilvl="4" w:tplc="2390D112">
      <w:numFmt w:val="bullet"/>
      <w:lvlText w:val="•"/>
      <w:lvlJc w:val="left"/>
      <w:pPr>
        <w:ind w:left="4357" w:hanging="361"/>
      </w:pPr>
      <w:rPr>
        <w:rFonts w:hint="default"/>
      </w:rPr>
    </w:lvl>
    <w:lvl w:ilvl="5" w:tplc="3B0A64AE">
      <w:numFmt w:val="bullet"/>
      <w:lvlText w:val="•"/>
      <w:lvlJc w:val="left"/>
      <w:pPr>
        <w:ind w:left="5212" w:hanging="361"/>
      </w:pPr>
      <w:rPr>
        <w:rFonts w:hint="default"/>
      </w:rPr>
    </w:lvl>
    <w:lvl w:ilvl="6" w:tplc="DEFC0846">
      <w:numFmt w:val="bullet"/>
      <w:lvlText w:val="•"/>
      <w:lvlJc w:val="left"/>
      <w:pPr>
        <w:ind w:left="6066" w:hanging="361"/>
      </w:pPr>
      <w:rPr>
        <w:rFonts w:hint="default"/>
      </w:rPr>
    </w:lvl>
    <w:lvl w:ilvl="7" w:tplc="CEBEDFC8">
      <w:numFmt w:val="bullet"/>
      <w:lvlText w:val="•"/>
      <w:lvlJc w:val="left"/>
      <w:pPr>
        <w:ind w:left="6921" w:hanging="361"/>
      </w:pPr>
      <w:rPr>
        <w:rFonts w:hint="default"/>
      </w:rPr>
    </w:lvl>
    <w:lvl w:ilvl="8" w:tplc="9F0298B8">
      <w:numFmt w:val="bullet"/>
      <w:lvlText w:val="•"/>
      <w:lvlJc w:val="left"/>
      <w:pPr>
        <w:ind w:left="7775" w:hanging="361"/>
      </w:pPr>
      <w:rPr>
        <w:rFonts w:hint="default"/>
      </w:rPr>
    </w:lvl>
  </w:abstractNum>
  <w:abstractNum w:abstractNumId="5" w15:restartNumberingAfterBreak="0">
    <w:nsid w:val="24244212"/>
    <w:multiLevelType w:val="hybridMultilevel"/>
    <w:tmpl w:val="E4260A32"/>
    <w:lvl w:ilvl="0" w:tplc="6D668312">
      <w:start w:val="1"/>
      <w:numFmt w:val="lowerLetter"/>
      <w:lvlText w:val="(%1)"/>
      <w:lvlJc w:val="left"/>
      <w:pPr>
        <w:ind w:left="823" w:hanging="361"/>
      </w:pPr>
      <w:rPr>
        <w:rFonts w:ascii="Arial" w:eastAsia="Arial" w:hAnsi="Arial" w:cs="Arial" w:hint="default"/>
        <w:b/>
        <w:bCs/>
        <w:i w:val="0"/>
        <w:iCs w:val="0"/>
        <w:w w:val="99"/>
        <w:sz w:val="22"/>
        <w:szCs w:val="22"/>
      </w:rPr>
    </w:lvl>
    <w:lvl w:ilvl="1" w:tplc="A8BA6F94">
      <w:numFmt w:val="bullet"/>
      <w:lvlText w:val="•"/>
      <w:lvlJc w:val="left"/>
      <w:pPr>
        <w:ind w:left="1638" w:hanging="361"/>
      </w:pPr>
      <w:rPr>
        <w:rFonts w:hint="default"/>
      </w:rPr>
    </w:lvl>
    <w:lvl w:ilvl="2" w:tplc="DE0E7D12">
      <w:numFmt w:val="bullet"/>
      <w:lvlText w:val="•"/>
      <w:lvlJc w:val="left"/>
      <w:pPr>
        <w:ind w:left="2457" w:hanging="361"/>
      </w:pPr>
      <w:rPr>
        <w:rFonts w:hint="default"/>
      </w:rPr>
    </w:lvl>
    <w:lvl w:ilvl="3" w:tplc="C1EAAEFE">
      <w:numFmt w:val="bullet"/>
      <w:lvlText w:val="•"/>
      <w:lvlJc w:val="left"/>
      <w:pPr>
        <w:ind w:left="3275" w:hanging="361"/>
      </w:pPr>
      <w:rPr>
        <w:rFonts w:hint="default"/>
      </w:rPr>
    </w:lvl>
    <w:lvl w:ilvl="4" w:tplc="FAEA9D86">
      <w:numFmt w:val="bullet"/>
      <w:lvlText w:val="•"/>
      <w:lvlJc w:val="left"/>
      <w:pPr>
        <w:ind w:left="4094" w:hanging="361"/>
      </w:pPr>
      <w:rPr>
        <w:rFonts w:hint="default"/>
      </w:rPr>
    </w:lvl>
    <w:lvl w:ilvl="5" w:tplc="C21677BE">
      <w:numFmt w:val="bullet"/>
      <w:lvlText w:val="•"/>
      <w:lvlJc w:val="left"/>
      <w:pPr>
        <w:ind w:left="4913" w:hanging="361"/>
      </w:pPr>
      <w:rPr>
        <w:rFonts w:hint="default"/>
      </w:rPr>
    </w:lvl>
    <w:lvl w:ilvl="6" w:tplc="371A4A96">
      <w:numFmt w:val="bullet"/>
      <w:lvlText w:val="•"/>
      <w:lvlJc w:val="left"/>
      <w:pPr>
        <w:ind w:left="5731" w:hanging="361"/>
      </w:pPr>
      <w:rPr>
        <w:rFonts w:hint="default"/>
      </w:rPr>
    </w:lvl>
    <w:lvl w:ilvl="7" w:tplc="B5E8FBB6">
      <w:numFmt w:val="bullet"/>
      <w:lvlText w:val="•"/>
      <w:lvlJc w:val="left"/>
      <w:pPr>
        <w:ind w:left="6550" w:hanging="361"/>
      </w:pPr>
      <w:rPr>
        <w:rFonts w:hint="default"/>
      </w:rPr>
    </w:lvl>
    <w:lvl w:ilvl="8" w:tplc="2B189562">
      <w:numFmt w:val="bullet"/>
      <w:lvlText w:val="•"/>
      <w:lvlJc w:val="left"/>
      <w:pPr>
        <w:ind w:left="7368" w:hanging="361"/>
      </w:pPr>
      <w:rPr>
        <w:rFonts w:hint="default"/>
      </w:rPr>
    </w:lvl>
  </w:abstractNum>
  <w:abstractNum w:abstractNumId="6" w15:restartNumberingAfterBreak="0">
    <w:nsid w:val="2C625C91"/>
    <w:multiLevelType w:val="hybridMultilevel"/>
    <w:tmpl w:val="07848D86"/>
    <w:lvl w:ilvl="0" w:tplc="DCF4195A">
      <w:start w:val="1"/>
      <w:numFmt w:val="lowerLetter"/>
      <w:lvlText w:val="(%1)"/>
      <w:lvlJc w:val="left"/>
      <w:pPr>
        <w:ind w:left="823" w:hanging="294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2"/>
        <w:szCs w:val="22"/>
      </w:rPr>
    </w:lvl>
    <w:lvl w:ilvl="1" w:tplc="E7F0850A">
      <w:numFmt w:val="bullet"/>
      <w:lvlText w:val="•"/>
      <w:lvlJc w:val="left"/>
      <w:pPr>
        <w:ind w:left="1638" w:hanging="294"/>
      </w:pPr>
      <w:rPr>
        <w:rFonts w:hint="default"/>
      </w:rPr>
    </w:lvl>
    <w:lvl w:ilvl="2" w:tplc="3A449D26">
      <w:numFmt w:val="bullet"/>
      <w:lvlText w:val="•"/>
      <w:lvlJc w:val="left"/>
      <w:pPr>
        <w:ind w:left="2457" w:hanging="294"/>
      </w:pPr>
      <w:rPr>
        <w:rFonts w:hint="default"/>
      </w:rPr>
    </w:lvl>
    <w:lvl w:ilvl="3" w:tplc="479A5E7C">
      <w:numFmt w:val="bullet"/>
      <w:lvlText w:val="•"/>
      <w:lvlJc w:val="left"/>
      <w:pPr>
        <w:ind w:left="3275" w:hanging="294"/>
      </w:pPr>
      <w:rPr>
        <w:rFonts w:hint="default"/>
      </w:rPr>
    </w:lvl>
    <w:lvl w:ilvl="4" w:tplc="58009338">
      <w:numFmt w:val="bullet"/>
      <w:lvlText w:val="•"/>
      <w:lvlJc w:val="left"/>
      <w:pPr>
        <w:ind w:left="4094" w:hanging="294"/>
      </w:pPr>
      <w:rPr>
        <w:rFonts w:hint="default"/>
      </w:rPr>
    </w:lvl>
    <w:lvl w:ilvl="5" w:tplc="569402F0">
      <w:numFmt w:val="bullet"/>
      <w:lvlText w:val="•"/>
      <w:lvlJc w:val="left"/>
      <w:pPr>
        <w:ind w:left="4913" w:hanging="294"/>
      </w:pPr>
      <w:rPr>
        <w:rFonts w:hint="default"/>
      </w:rPr>
    </w:lvl>
    <w:lvl w:ilvl="6" w:tplc="0E481F60">
      <w:numFmt w:val="bullet"/>
      <w:lvlText w:val="•"/>
      <w:lvlJc w:val="left"/>
      <w:pPr>
        <w:ind w:left="5731" w:hanging="294"/>
      </w:pPr>
      <w:rPr>
        <w:rFonts w:hint="default"/>
      </w:rPr>
    </w:lvl>
    <w:lvl w:ilvl="7" w:tplc="2604BAC2">
      <w:numFmt w:val="bullet"/>
      <w:lvlText w:val="•"/>
      <w:lvlJc w:val="left"/>
      <w:pPr>
        <w:ind w:left="6550" w:hanging="294"/>
      </w:pPr>
      <w:rPr>
        <w:rFonts w:hint="default"/>
      </w:rPr>
    </w:lvl>
    <w:lvl w:ilvl="8" w:tplc="14F0BB78">
      <w:numFmt w:val="bullet"/>
      <w:lvlText w:val="•"/>
      <w:lvlJc w:val="left"/>
      <w:pPr>
        <w:ind w:left="7368" w:hanging="294"/>
      </w:pPr>
      <w:rPr>
        <w:rFonts w:hint="default"/>
      </w:rPr>
    </w:lvl>
  </w:abstractNum>
  <w:abstractNum w:abstractNumId="7" w15:restartNumberingAfterBreak="0">
    <w:nsid w:val="2F006210"/>
    <w:multiLevelType w:val="hybridMultilevel"/>
    <w:tmpl w:val="96421008"/>
    <w:lvl w:ilvl="0" w:tplc="7D628000">
      <w:numFmt w:val="bullet"/>
      <w:lvlText w:val="●"/>
      <w:lvlJc w:val="left"/>
      <w:pPr>
        <w:ind w:left="646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</w:rPr>
    </w:lvl>
    <w:lvl w:ilvl="1" w:tplc="ED2A149E">
      <w:numFmt w:val="bullet"/>
      <w:lvlText w:val="•"/>
      <w:lvlJc w:val="left"/>
      <w:pPr>
        <w:ind w:left="1524" w:hanging="361"/>
      </w:pPr>
      <w:rPr>
        <w:rFonts w:hint="default"/>
      </w:rPr>
    </w:lvl>
    <w:lvl w:ilvl="2" w:tplc="6E46F020">
      <w:numFmt w:val="bullet"/>
      <w:lvlText w:val="•"/>
      <w:lvlJc w:val="left"/>
      <w:pPr>
        <w:ind w:left="2408" w:hanging="361"/>
      </w:pPr>
      <w:rPr>
        <w:rFonts w:hint="default"/>
      </w:rPr>
    </w:lvl>
    <w:lvl w:ilvl="3" w:tplc="B6AEE624">
      <w:numFmt w:val="bullet"/>
      <w:lvlText w:val="•"/>
      <w:lvlJc w:val="left"/>
      <w:pPr>
        <w:ind w:left="3293" w:hanging="361"/>
      </w:pPr>
      <w:rPr>
        <w:rFonts w:hint="default"/>
      </w:rPr>
    </w:lvl>
    <w:lvl w:ilvl="4" w:tplc="77904224">
      <w:numFmt w:val="bullet"/>
      <w:lvlText w:val="•"/>
      <w:lvlJc w:val="left"/>
      <w:pPr>
        <w:ind w:left="4177" w:hanging="361"/>
      </w:pPr>
      <w:rPr>
        <w:rFonts w:hint="default"/>
      </w:rPr>
    </w:lvl>
    <w:lvl w:ilvl="5" w:tplc="CBB22616">
      <w:numFmt w:val="bullet"/>
      <w:lvlText w:val="•"/>
      <w:lvlJc w:val="left"/>
      <w:pPr>
        <w:ind w:left="5062" w:hanging="361"/>
      </w:pPr>
      <w:rPr>
        <w:rFonts w:hint="default"/>
      </w:rPr>
    </w:lvl>
    <w:lvl w:ilvl="6" w:tplc="8AD81ECA"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94027C6E">
      <w:numFmt w:val="bullet"/>
      <w:lvlText w:val="•"/>
      <w:lvlJc w:val="left"/>
      <w:pPr>
        <w:ind w:left="6831" w:hanging="361"/>
      </w:pPr>
      <w:rPr>
        <w:rFonts w:hint="default"/>
      </w:rPr>
    </w:lvl>
    <w:lvl w:ilvl="8" w:tplc="0C569F64">
      <w:numFmt w:val="bullet"/>
      <w:lvlText w:val="•"/>
      <w:lvlJc w:val="left"/>
      <w:pPr>
        <w:ind w:left="7715" w:hanging="361"/>
      </w:pPr>
      <w:rPr>
        <w:rFonts w:hint="default"/>
      </w:rPr>
    </w:lvl>
  </w:abstractNum>
  <w:abstractNum w:abstractNumId="8" w15:restartNumberingAfterBreak="0">
    <w:nsid w:val="385A1790"/>
    <w:multiLevelType w:val="hybridMultilevel"/>
    <w:tmpl w:val="32CC34A8"/>
    <w:lvl w:ilvl="0" w:tplc="64D4A3DA">
      <w:numFmt w:val="bullet"/>
      <w:lvlText w:val="●"/>
      <w:lvlJc w:val="left"/>
      <w:pPr>
        <w:ind w:left="94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</w:rPr>
    </w:lvl>
    <w:lvl w:ilvl="1" w:tplc="9100432C">
      <w:numFmt w:val="bullet"/>
      <w:lvlText w:val="•"/>
      <w:lvlJc w:val="left"/>
      <w:pPr>
        <w:ind w:left="1794" w:hanging="361"/>
      </w:pPr>
      <w:rPr>
        <w:rFonts w:hint="default"/>
      </w:rPr>
    </w:lvl>
    <w:lvl w:ilvl="2" w:tplc="6DE42C9C">
      <w:numFmt w:val="bullet"/>
      <w:lvlText w:val="•"/>
      <w:lvlJc w:val="left"/>
      <w:pPr>
        <w:ind w:left="2648" w:hanging="361"/>
      </w:pPr>
      <w:rPr>
        <w:rFonts w:hint="default"/>
      </w:rPr>
    </w:lvl>
    <w:lvl w:ilvl="3" w:tplc="CFF0E31A">
      <w:numFmt w:val="bullet"/>
      <w:lvlText w:val="•"/>
      <w:lvlJc w:val="left"/>
      <w:pPr>
        <w:ind w:left="3503" w:hanging="361"/>
      </w:pPr>
      <w:rPr>
        <w:rFonts w:hint="default"/>
      </w:rPr>
    </w:lvl>
    <w:lvl w:ilvl="4" w:tplc="03EA976A">
      <w:numFmt w:val="bullet"/>
      <w:lvlText w:val="•"/>
      <w:lvlJc w:val="left"/>
      <w:pPr>
        <w:ind w:left="4357" w:hanging="361"/>
      </w:pPr>
      <w:rPr>
        <w:rFonts w:hint="default"/>
      </w:rPr>
    </w:lvl>
    <w:lvl w:ilvl="5" w:tplc="2F80A4DA">
      <w:numFmt w:val="bullet"/>
      <w:lvlText w:val="•"/>
      <w:lvlJc w:val="left"/>
      <w:pPr>
        <w:ind w:left="5212" w:hanging="361"/>
      </w:pPr>
      <w:rPr>
        <w:rFonts w:hint="default"/>
      </w:rPr>
    </w:lvl>
    <w:lvl w:ilvl="6" w:tplc="DB4C86F2">
      <w:numFmt w:val="bullet"/>
      <w:lvlText w:val="•"/>
      <w:lvlJc w:val="left"/>
      <w:pPr>
        <w:ind w:left="6066" w:hanging="361"/>
      </w:pPr>
      <w:rPr>
        <w:rFonts w:hint="default"/>
      </w:rPr>
    </w:lvl>
    <w:lvl w:ilvl="7" w:tplc="6CEABB56">
      <w:numFmt w:val="bullet"/>
      <w:lvlText w:val="•"/>
      <w:lvlJc w:val="left"/>
      <w:pPr>
        <w:ind w:left="6921" w:hanging="361"/>
      </w:pPr>
      <w:rPr>
        <w:rFonts w:hint="default"/>
      </w:rPr>
    </w:lvl>
    <w:lvl w:ilvl="8" w:tplc="6BB682AA">
      <w:numFmt w:val="bullet"/>
      <w:lvlText w:val="•"/>
      <w:lvlJc w:val="left"/>
      <w:pPr>
        <w:ind w:left="7775" w:hanging="361"/>
      </w:pPr>
      <w:rPr>
        <w:rFonts w:hint="default"/>
      </w:rPr>
    </w:lvl>
  </w:abstractNum>
  <w:abstractNum w:abstractNumId="9" w15:restartNumberingAfterBreak="0">
    <w:nsid w:val="39756E23"/>
    <w:multiLevelType w:val="hybridMultilevel"/>
    <w:tmpl w:val="13EA674E"/>
    <w:lvl w:ilvl="0" w:tplc="AB846F80">
      <w:start w:val="1"/>
      <w:numFmt w:val="decimal"/>
      <w:lvlText w:val="%1)"/>
      <w:lvlJc w:val="left"/>
      <w:pPr>
        <w:ind w:left="103" w:hanging="2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1" w:tplc="10608A84">
      <w:numFmt w:val="bullet"/>
      <w:lvlText w:val="•"/>
      <w:lvlJc w:val="left"/>
      <w:pPr>
        <w:ind w:left="990" w:hanging="260"/>
      </w:pPr>
      <w:rPr>
        <w:rFonts w:hint="default"/>
      </w:rPr>
    </w:lvl>
    <w:lvl w:ilvl="2" w:tplc="7FD6A52A">
      <w:numFmt w:val="bullet"/>
      <w:lvlText w:val="•"/>
      <w:lvlJc w:val="left"/>
      <w:pPr>
        <w:ind w:left="1881" w:hanging="260"/>
      </w:pPr>
      <w:rPr>
        <w:rFonts w:hint="default"/>
      </w:rPr>
    </w:lvl>
    <w:lvl w:ilvl="3" w:tplc="D032C670">
      <w:numFmt w:val="bullet"/>
      <w:lvlText w:val="•"/>
      <w:lvlJc w:val="left"/>
      <w:pPr>
        <w:ind w:left="2771" w:hanging="260"/>
      </w:pPr>
      <w:rPr>
        <w:rFonts w:hint="default"/>
      </w:rPr>
    </w:lvl>
    <w:lvl w:ilvl="4" w:tplc="43766C3C">
      <w:numFmt w:val="bullet"/>
      <w:lvlText w:val="•"/>
      <w:lvlJc w:val="left"/>
      <w:pPr>
        <w:ind w:left="3662" w:hanging="260"/>
      </w:pPr>
      <w:rPr>
        <w:rFonts w:hint="default"/>
      </w:rPr>
    </w:lvl>
    <w:lvl w:ilvl="5" w:tplc="93301146">
      <w:numFmt w:val="bullet"/>
      <w:lvlText w:val="•"/>
      <w:lvlJc w:val="left"/>
      <w:pPr>
        <w:ind w:left="4553" w:hanging="260"/>
      </w:pPr>
      <w:rPr>
        <w:rFonts w:hint="default"/>
      </w:rPr>
    </w:lvl>
    <w:lvl w:ilvl="6" w:tplc="139A7EAE">
      <w:numFmt w:val="bullet"/>
      <w:lvlText w:val="•"/>
      <w:lvlJc w:val="left"/>
      <w:pPr>
        <w:ind w:left="5443" w:hanging="260"/>
      </w:pPr>
      <w:rPr>
        <w:rFonts w:hint="default"/>
      </w:rPr>
    </w:lvl>
    <w:lvl w:ilvl="7" w:tplc="41F2645E">
      <w:numFmt w:val="bullet"/>
      <w:lvlText w:val="•"/>
      <w:lvlJc w:val="left"/>
      <w:pPr>
        <w:ind w:left="6334" w:hanging="260"/>
      </w:pPr>
      <w:rPr>
        <w:rFonts w:hint="default"/>
      </w:rPr>
    </w:lvl>
    <w:lvl w:ilvl="8" w:tplc="F27E5CA2">
      <w:numFmt w:val="bullet"/>
      <w:lvlText w:val="•"/>
      <w:lvlJc w:val="left"/>
      <w:pPr>
        <w:ind w:left="7224" w:hanging="260"/>
      </w:pPr>
      <w:rPr>
        <w:rFonts w:hint="default"/>
      </w:rPr>
    </w:lvl>
  </w:abstractNum>
  <w:abstractNum w:abstractNumId="10" w15:restartNumberingAfterBreak="0">
    <w:nsid w:val="42F03E61"/>
    <w:multiLevelType w:val="hybridMultilevel"/>
    <w:tmpl w:val="B4E68084"/>
    <w:lvl w:ilvl="0" w:tplc="E38614C4">
      <w:start w:val="1"/>
      <w:numFmt w:val="lowerRoman"/>
      <w:lvlText w:val="(%1)"/>
      <w:lvlJc w:val="left"/>
      <w:pPr>
        <w:ind w:left="1197" w:hanging="258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EDEE4666">
      <w:numFmt w:val="bullet"/>
      <w:lvlText w:val="•"/>
      <w:lvlJc w:val="left"/>
      <w:pPr>
        <w:ind w:left="2028" w:hanging="258"/>
      </w:pPr>
      <w:rPr>
        <w:rFonts w:hint="default"/>
      </w:rPr>
    </w:lvl>
    <w:lvl w:ilvl="2" w:tplc="27368D50">
      <w:numFmt w:val="bullet"/>
      <w:lvlText w:val="•"/>
      <w:lvlJc w:val="left"/>
      <w:pPr>
        <w:ind w:left="2856" w:hanging="258"/>
      </w:pPr>
      <w:rPr>
        <w:rFonts w:hint="default"/>
      </w:rPr>
    </w:lvl>
    <w:lvl w:ilvl="3" w:tplc="CE3A2188">
      <w:numFmt w:val="bullet"/>
      <w:lvlText w:val="•"/>
      <w:lvlJc w:val="left"/>
      <w:pPr>
        <w:ind w:left="3685" w:hanging="258"/>
      </w:pPr>
      <w:rPr>
        <w:rFonts w:hint="default"/>
      </w:rPr>
    </w:lvl>
    <w:lvl w:ilvl="4" w:tplc="B41C23D0">
      <w:numFmt w:val="bullet"/>
      <w:lvlText w:val="•"/>
      <w:lvlJc w:val="left"/>
      <w:pPr>
        <w:ind w:left="4513" w:hanging="258"/>
      </w:pPr>
      <w:rPr>
        <w:rFonts w:hint="default"/>
      </w:rPr>
    </w:lvl>
    <w:lvl w:ilvl="5" w:tplc="3E7226B2">
      <w:numFmt w:val="bullet"/>
      <w:lvlText w:val="•"/>
      <w:lvlJc w:val="left"/>
      <w:pPr>
        <w:ind w:left="5342" w:hanging="258"/>
      </w:pPr>
      <w:rPr>
        <w:rFonts w:hint="default"/>
      </w:rPr>
    </w:lvl>
    <w:lvl w:ilvl="6" w:tplc="000AC35A">
      <w:numFmt w:val="bullet"/>
      <w:lvlText w:val="•"/>
      <w:lvlJc w:val="left"/>
      <w:pPr>
        <w:ind w:left="6170" w:hanging="258"/>
      </w:pPr>
      <w:rPr>
        <w:rFonts w:hint="default"/>
      </w:rPr>
    </w:lvl>
    <w:lvl w:ilvl="7" w:tplc="06FEC1FA">
      <w:numFmt w:val="bullet"/>
      <w:lvlText w:val="•"/>
      <w:lvlJc w:val="left"/>
      <w:pPr>
        <w:ind w:left="6999" w:hanging="258"/>
      </w:pPr>
      <w:rPr>
        <w:rFonts w:hint="default"/>
      </w:rPr>
    </w:lvl>
    <w:lvl w:ilvl="8" w:tplc="4462D6CE">
      <w:numFmt w:val="bullet"/>
      <w:lvlText w:val="•"/>
      <w:lvlJc w:val="left"/>
      <w:pPr>
        <w:ind w:left="7827" w:hanging="258"/>
      </w:pPr>
      <w:rPr>
        <w:rFonts w:hint="default"/>
      </w:rPr>
    </w:lvl>
  </w:abstractNum>
  <w:abstractNum w:abstractNumId="11" w15:restartNumberingAfterBreak="0">
    <w:nsid w:val="51CB2FE2"/>
    <w:multiLevelType w:val="hybridMultilevel"/>
    <w:tmpl w:val="5D38BDC8"/>
    <w:lvl w:ilvl="0" w:tplc="2A4E378E">
      <w:numFmt w:val="bullet"/>
      <w:lvlText w:val="●"/>
      <w:lvlJc w:val="left"/>
      <w:pPr>
        <w:ind w:left="82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</w:rPr>
    </w:lvl>
    <w:lvl w:ilvl="1" w:tplc="AB06B288">
      <w:numFmt w:val="bullet"/>
      <w:lvlText w:val="•"/>
      <w:lvlJc w:val="left"/>
      <w:pPr>
        <w:ind w:left="1639" w:hanging="361"/>
      </w:pPr>
      <w:rPr>
        <w:rFonts w:hint="default"/>
      </w:rPr>
    </w:lvl>
    <w:lvl w:ilvl="2" w:tplc="A87C3916">
      <w:numFmt w:val="bullet"/>
      <w:lvlText w:val="•"/>
      <w:lvlJc w:val="left"/>
      <w:pPr>
        <w:ind w:left="2458" w:hanging="361"/>
      </w:pPr>
      <w:rPr>
        <w:rFonts w:hint="default"/>
      </w:rPr>
    </w:lvl>
    <w:lvl w:ilvl="3" w:tplc="6EBEEDEE">
      <w:numFmt w:val="bullet"/>
      <w:lvlText w:val="•"/>
      <w:lvlJc w:val="left"/>
      <w:pPr>
        <w:ind w:left="3277" w:hanging="361"/>
      </w:pPr>
      <w:rPr>
        <w:rFonts w:hint="default"/>
      </w:rPr>
    </w:lvl>
    <w:lvl w:ilvl="4" w:tplc="566AAAE4">
      <w:numFmt w:val="bullet"/>
      <w:lvlText w:val="•"/>
      <w:lvlJc w:val="left"/>
      <w:pPr>
        <w:ind w:left="4096" w:hanging="361"/>
      </w:pPr>
      <w:rPr>
        <w:rFonts w:hint="default"/>
      </w:rPr>
    </w:lvl>
    <w:lvl w:ilvl="5" w:tplc="96FCAE78">
      <w:numFmt w:val="bullet"/>
      <w:lvlText w:val="•"/>
      <w:lvlJc w:val="left"/>
      <w:pPr>
        <w:ind w:left="4915" w:hanging="361"/>
      </w:pPr>
      <w:rPr>
        <w:rFonts w:hint="default"/>
      </w:rPr>
    </w:lvl>
    <w:lvl w:ilvl="6" w:tplc="BBA2B22E">
      <w:numFmt w:val="bullet"/>
      <w:lvlText w:val="•"/>
      <w:lvlJc w:val="left"/>
      <w:pPr>
        <w:ind w:left="5734" w:hanging="361"/>
      </w:pPr>
      <w:rPr>
        <w:rFonts w:hint="default"/>
      </w:rPr>
    </w:lvl>
    <w:lvl w:ilvl="7" w:tplc="167633D8">
      <w:numFmt w:val="bullet"/>
      <w:lvlText w:val="•"/>
      <w:lvlJc w:val="left"/>
      <w:pPr>
        <w:ind w:left="6553" w:hanging="361"/>
      </w:pPr>
      <w:rPr>
        <w:rFonts w:hint="default"/>
      </w:rPr>
    </w:lvl>
    <w:lvl w:ilvl="8" w:tplc="31EEDC12">
      <w:numFmt w:val="bullet"/>
      <w:lvlText w:val="•"/>
      <w:lvlJc w:val="left"/>
      <w:pPr>
        <w:ind w:left="7372" w:hanging="361"/>
      </w:pPr>
      <w:rPr>
        <w:rFonts w:hint="default"/>
      </w:rPr>
    </w:lvl>
  </w:abstractNum>
  <w:abstractNum w:abstractNumId="12" w15:restartNumberingAfterBreak="0">
    <w:nsid w:val="541C010B"/>
    <w:multiLevelType w:val="hybridMultilevel"/>
    <w:tmpl w:val="6AD87A6A"/>
    <w:lvl w:ilvl="0" w:tplc="91CCA972">
      <w:start w:val="1"/>
      <w:numFmt w:val="lowerLetter"/>
      <w:lvlText w:val="(%1)"/>
      <w:lvlJc w:val="left"/>
      <w:pPr>
        <w:ind w:left="646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FAF2A6D4">
      <w:numFmt w:val="bullet"/>
      <w:lvlText w:val="•"/>
      <w:lvlJc w:val="left"/>
      <w:pPr>
        <w:ind w:left="1524" w:hanging="361"/>
      </w:pPr>
      <w:rPr>
        <w:rFonts w:hint="default"/>
      </w:rPr>
    </w:lvl>
    <w:lvl w:ilvl="2" w:tplc="8D348F4A">
      <w:numFmt w:val="bullet"/>
      <w:lvlText w:val="•"/>
      <w:lvlJc w:val="left"/>
      <w:pPr>
        <w:ind w:left="2408" w:hanging="361"/>
      </w:pPr>
      <w:rPr>
        <w:rFonts w:hint="default"/>
      </w:rPr>
    </w:lvl>
    <w:lvl w:ilvl="3" w:tplc="97CE5726">
      <w:numFmt w:val="bullet"/>
      <w:lvlText w:val="•"/>
      <w:lvlJc w:val="left"/>
      <w:pPr>
        <w:ind w:left="3293" w:hanging="361"/>
      </w:pPr>
      <w:rPr>
        <w:rFonts w:hint="default"/>
      </w:rPr>
    </w:lvl>
    <w:lvl w:ilvl="4" w:tplc="B30EB86C">
      <w:numFmt w:val="bullet"/>
      <w:lvlText w:val="•"/>
      <w:lvlJc w:val="left"/>
      <w:pPr>
        <w:ind w:left="4177" w:hanging="361"/>
      </w:pPr>
      <w:rPr>
        <w:rFonts w:hint="default"/>
      </w:rPr>
    </w:lvl>
    <w:lvl w:ilvl="5" w:tplc="9140AEE6">
      <w:numFmt w:val="bullet"/>
      <w:lvlText w:val="•"/>
      <w:lvlJc w:val="left"/>
      <w:pPr>
        <w:ind w:left="5062" w:hanging="361"/>
      </w:pPr>
      <w:rPr>
        <w:rFonts w:hint="default"/>
      </w:rPr>
    </w:lvl>
    <w:lvl w:ilvl="6" w:tplc="44B41DD0">
      <w:numFmt w:val="bullet"/>
      <w:lvlText w:val="•"/>
      <w:lvlJc w:val="left"/>
      <w:pPr>
        <w:ind w:left="5946" w:hanging="361"/>
      </w:pPr>
      <w:rPr>
        <w:rFonts w:hint="default"/>
      </w:rPr>
    </w:lvl>
    <w:lvl w:ilvl="7" w:tplc="10085342">
      <w:numFmt w:val="bullet"/>
      <w:lvlText w:val="•"/>
      <w:lvlJc w:val="left"/>
      <w:pPr>
        <w:ind w:left="6831" w:hanging="361"/>
      </w:pPr>
      <w:rPr>
        <w:rFonts w:hint="default"/>
      </w:rPr>
    </w:lvl>
    <w:lvl w:ilvl="8" w:tplc="8144797A">
      <w:numFmt w:val="bullet"/>
      <w:lvlText w:val="•"/>
      <w:lvlJc w:val="left"/>
      <w:pPr>
        <w:ind w:left="7715" w:hanging="361"/>
      </w:pPr>
      <w:rPr>
        <w:rFonts w:hint="default"/>
      </w:rPr>
    </w:lvl>
  </w:abstractNum>
  <w:abstractNum w:abstractNumId="13" w15:restartNumberingAfterBreak="0">
    <w:nsid w:val="61682048"/>
    <w:multiLevelType w:val="hybridMultilevel"/>
    <w:tmpl w:val="44CCD7E0"/>
    <w:lvl w:ilvl="0" w:tplc="50C6375A">
      <w:start w:val="1"/>
      <w:numFmt w:val="lowerRoman"/>
      <w:lvlText w:val="(%1)"/>
      <w:lvlJc w:val="left"/>
      <w:pPr>
        <w:ind w:left="220" w:hanging="258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2"/>
        <w:szCs w:val="22"/>
      </w:rPr>
    </w:lvl>
    <w:lvl w:ilvl="1" w:tplc="D074A132">
      <w:numFmt w:val="bullet"/>
      <w:lvlText w:val="•"/>
      <w:lvlJc w:val="left"/>
      <w:pPr>
        <w:ind w:left="1146" w:hanging="258"/>
      </w:pPr>
      <w:rPr>
        <w:rFonts w:hint="default"/>
      </w:rPr>
    </w:lvl>
    <w:lvl w:ilvl="2" w:tplc="A476E548">
      <w:numFmt w:val="bullet"/>
      <w:lvlText w:val="•"/>
      <w:lvlJc w:val="left"/>
      <w:pPr>
        <w:ind w:left="2072" w:hanging="258"/>
      </w:pPr>
      <w:rPr>
        <w:rFonts w:hint="default"/>
      </w:rPr>
    </w:lvl>
    <w:lvl w:ilvl="3" w:tplc="912CDB72">
      <w:numFmt w:val="bullet"/>
      <w:lvlText w:val="•"/>
      <w:lvlJc w:val="left"/>
      <w:pPr>
        <w:ind w:left="2999" w:hanging="258"/>
      </w:pPr>
      <w:rPr>
        <w:rFonts w:hint="default"/>
      </w:rPr>
    </w:lvl>
    <w:lvl w:ilvl="4" w:tplc="293EABDC">
      <w:numFmt w:val="bullet"/>
      <w:lvlText w:val="•"/>
      <w:lvlJc w:val="left"/>
      <w:pPr>
        <w:ind w:left="3925" w:hanging="258"/>
      </w:pPr>
      <w:rPr>
        <w:rFonts w:hint="default"/>
      </w:rPr>
    </w:lvl>
    <w:lvl w:ilvl="5" w:tplc="B106E908">
      <w:numFmt w:val="bullet"/>
      <w:lvlText w:val="•"/>
      <w:lvlJc w:val="left"/>
      <w:pPr>
        <w:ind w:left="4852" w:hanging="258"/>
      </w:pPr>
      <w:rPr>
        <w:rFonts w:hint="default"/>
      </w:rPr>
    </w:lvl>
    <w:lvl w:ilvl="6" w:tplc="8A9625D4">
      <w:numFmt w:val="bullet"/>
      <w:lvlText w:val="•"/>
      <w:lvlJc w:val="left"/>
      <w:pPr>
        <w:ind w:left="5778" w:hanging="258"/>
      </w:pPr>
      <w:rPr>
        <w:rFonts w:hint="default"/>
      </w:rPr>
    </w:lvl>
    <w:lvl w:ilvl="7" w:tplc="8A5A08DA">
      <w:numFmt w:val="bullet"/>
      <w:lvlText w:val="•"/>
      <w:lvlJc w:val="left"/>
      <w:pPr>
        <w:ind w:left="6705" w:hanging="258"/>
      </w:pPr>
      <w:rPr>
        <w:rFonts w:hint="default"/>
      </w:rPr>
    </w:lvl>
    <w:lvl w:ilvl="8" w:tplc="1352AB3A">
      <w:numFmt w:val="bullet"/>
      <w:lvlText w:val="•"/>
      <w:lvlJc w:val="left"/>
      <w:pPr>
        <w:ind w:left="7631" w:hanging="258"/>
      </w:pPr>
      <w:rPr>
        <w:rFonts w:hint="default"/>
      </w:rPr>
    </w:lvl>
  </w:abstractNum>
  <w:num w:numId="1" w16cid:durableId="778838156">
    <w:abstractNumId w:val="12"/>
  </w:num>
  <w:num w:numId="2" w16cid:durableId="754975473">
    <w:abstractNumId w:val="11"/>
  </w:num>
  <w:num w:numId="3" w16cid:durableId="1672828703">
    <w:abstractNumId w:val="3"/>
  </w:num>
  <w:num w:numId="4" w16cid:durableId="907498680">
    <w:abstractNumId w:val="10"/>
  </w:num>
  <w:num w:numId="5" w16cid:durableId="1938515670">
    <w:abstractNumId w:val="1"/>
  </w:num>
  <w:num w:numId="6" w16cid:durableId="529759182">
    <w:abstractNumId w:val="13"/>
  </w:num>
  <w:num w:numId="7" w16cid:durableId="648440560">
    <w:abstractNumId w:val="7"/>
  </w:num>
  <w:num w:numId="8" w16cid:durableId="1637564127">
    <w:abstractNumId w:val="6"/>
  </w:num>
  <w:num w:numId="9" w16cid:durableId="934635736">
    <w:abstractNumId w:val="9"/>
  </w:num>
  <w:num w:numId="10" w16cid:durableId="218246849">
    <w:abstractNumId w:val="4"/>
  </w:num>
  <w:num w:numId="11" w16cid:durableId="89550197">
    <w:abstractNumId w:val="5"/>
  </w:num>
  <w:num w:numId="12" w16cid:durableId="481624217">
    <w:abstractNumId w:val="8"/>
  </w:num>
  <w:num w:numId="13" w16cid:durableId="718364940">
    <w:abstractNumId w:val="2"/>
  </w:num>
  <w:num w:numId="14" w16cid:durableId="1673684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EkkbGBmZmpuYmxko6SsGpxcWZ+XkgBUa1AHj82CYsAAAA"/>
  </w:docVars>
  <w:rsids>
    <w:rsidRoot w:val="00835174"/>
    <w:rsid w:val="000716C0"/>
    <w:rsid w:val="00075B9D"/>
    <w:rsid w:val="000D4D91"/>
    <w:rsid w:val="001101E2"/>
    <w:rsid w:val="002B2EE5"/>
    <w:rsid w:val="003D3362"/>
    <w:rsid w:val="00490074"/>
    <w:rsid w:val="004B7277"/>
    <w:rsid w:val="004C7E70"/>
    <w:rsid w:val="004D4614"/>
    <w:rsid w:val="0050400F"/>
    <w:rsid w:val="0052113C"/>
    <w:rsid w:val="005737D0"/>
    <w:rsid w:val="00604224"/>
    <w:rsid w:val="00690ADB"/>
    <w:rsid w:val="00736FAB"/>
    <w:rsid w:val="007B39C3"/>
    <w:rsid w:val="007E541F"/>
    <w:rsid w:val="00835174"/>
    <w:rsid w:val="009B7BCB"/>
    <w:rsid w:val="00A068E2"/>
    <w:rsid w:val="00B41BB9"/>
    <w:rsid w:val="00BA0CD0"/>
    <w:rsid w:val="00E21644"/>
    <w:rsid w:val="00E47002"/>
    <w:rsid w:val="00E82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7D889"/>
  <w15:docId w15:val="{1D13FA6F-700C-415D-8BC3-01E40D0B2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2"/>
      <w:ind w:left="579" w:hanging="3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3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371" w:right="2372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7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2121</Words>
  <Characters>1209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BS Primary Admissions Policy 2020.docx</vt:lpstr>
    </vt:vector>
  </TitlesOfParts>
  <Company/>
  <LinksUpToDate>false</LinksUpToDate>
  <CharactersWithSpaces>1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BS Primary Admissions Policy 2020.docx</dc:title>
  <dc:creator>Rusty</dc:creator>
  <cp:lastModifiedBy>Eileen Hart</cp:lastModifiedBy>
  <cp:revision>22</cp:revision>
  <dcterms:created xsi:type="dcterms:W3CDTF">2021-08-31T20:17:00Z</dcterms:created>
  <dcterms:modified xsi:type="dcterms:W3CDTF">2022-11-2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8-31T00:00:00Z</vt:filetime>
  </property>
</Properties>
</file>